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18352" w14:textId="1504688E" w:rsidR="005435F5" w:rsidRDefault="005435F5"/>
    <w:p w14:paraId="2EE362F1" w14:textId="77777777" w:rsidR="005435F5" w:rsidRDefault="005435F5" w:rsidP="00FE0F77">
      <w:pPr>
        <w:spacing w:line="240" w:lineRule="auto"/>
        <w:contextualSpacing/>
        <w:jc w:val="center"/>
        <w:rPr>
          <w:rFonts w:ascii="Open Sans Extrabold" w:hAnsi="Open Sans Extrabold" w:cs="Open Sans Extrabold"/>
          <w:sz w:val="56"/>
        </w:rPr>
      </w:pPr>
      <w:r w:rsidRPr="00F1436C">
        <w:rPr>
          <w:rFonts w:ascii="Open Sans Extrabold" w:hAnsi="Open Sans Extrabold" w:cs="Open Sans Extrabold"/>
          <w:noProof/>
          <w:sz w:val="56"/>
        </w:rPr>
        <w:t>Early Childhood Education Careers (Pre-K-4)</w:t>
      </w:r>
    </w:p>
    <w:p w14:paraId="6457804E" w14:textId="7CC0F4D0" w:rsidR="005435F5" w:rsidRDefault="005435F5" w:rsidP="00FE0F77">
      <w:pPr>
        <w:spacing w:line="240" w:lineRule="auto"/>
        <w:contextualSpacing/>
        <w:jc w:val="center"/>
        <w:rPr>
          <w:rFonts w:ascii="Open Sans" w:hAnsi="Open Sans" w:cs="Open Sans"/>
          <w:sz w:val="32"/>
        </w:rPr>
      </w:pPr>
      <w:r w:rsidRPr="00F1436C">
        <w:rPr>
          <w:rFonts w:ascii="Open Sans" w:hAnsi="Open Sans" w:cs="Open Sans"/>
          <w:noProof/>
          <w:sz w:val="32"/>
        </w:rPr>
        <w:t>Education and Training</w:t>
      </w:r>
    </w:p>
    <w:p w14:paraId="0BE2187D" w14:textId="463261A2" w:rsidR="005435F5" w:rsidRDefault="00DC6E8B" w:rsidP="00FE0F77">
      <w:pPr>
        <w:spacing w:line="240" w:lineRule="auto"/>
        <w:contextualSpacing/>
        <w:jc w:val="center"/>
        <w:rPr>
          <w:rFonts w:ascii="Open Sans" w:hAnsi="Open Sans" w:cs="Open Sans"/>
          <w:sz w:val="32"/>
        </w:rPr>
      </w:pPr>
      <w:r>
        <w:rPr>
          <w:noProof/>
        </w:rPr>
        <mc:AlternateContent>
          <mc:Choice Requires="wps">
            <w:drawing>
              <wp:anchor distT="0" distB="0" distL="114300" distR="114300" simplePos="0" relativeHeight="251749376" behindDoc="0" locked="0" layoutInCell="1" allowOverlap="1" wp14:anchorId="4EE18965" wp14:editId="167455A8">
                <wp:simplePos x="0" y="0"/>
                <wp:positionH relativeFrom="margin">
                  <wp:posOffset>6657975</wp:posOffset>
                </wp:positionH>
                <wp:positionV relativeFrom="paragraph">
                  <wp:posOffset>163195</wp:posOffset>
                </wp:positionV>
                <wp:extent cx="2172970" cy="2885440"/>
                <wp:effectExtent l="0" t="0" r="17780" b="10160"/>
                <wp:wrapNone/>
                <wp:docPr id="5" name="Text Box 5"/>
                <wp:cNvGraphicFramePr/>
                <a:graphic xmlns:a="http://schemas.openxmlformats.org/drawingml/2006/main">
                  <a:graphicData uri="http://schemas.microsoft.com/office/word/2010/wordprocessingShape">
                    <wps:wsp>
                      <wps:cNvSpPr txBox="1"/>
                      <wps:spPr>
                        <a:xfrm>
                          <a:off x="0" y="0"/>
                          <a:ext cx="2172970" cy="288544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4C45B6" w14:textId="77777777" w:rsidR="00872BC8" w:rsidRDefault="00872BC8" w:rsidP="00872BC8">
                            <w:pPr>
                              <w:rPr>
                                <w:b/>
                              </w:rPr>
                            </w:pPr>
                            <w:r>
                              <w:rPr>
                                <w:b/>
                              </w:rPr>
                              <w:t xml:space="preserve">How to use this document as a marketing material: </w:t>
                            </w:r>
                          </w:p>
                          <w:p w14:paraId="3A1B3BBF" w14:textId="77777777" w:rsidR="00872BC8" w:rsidRDefault="00872BC8" w:rsidP="00872BC8">
                            <w:pPr>
                              <w:pStyle w:val="ListParagraph"/>
                              <w:numPr>
                                <w:ilvl w:val="0"/>
                                <w:numId w:val="48"/>
                              </w:numPr>
                              <w:spacing w:after="0" w:line="240" w:lineRule="auto"/>
                            </w:pPr>
                            <w:r w:rsidRPr="002B5715">
                              <w:t xml:space="preserve">Update header/footer with information. </w:t>
                            </w:r>
                          </w:p>
                          <w:p w14:paraId="41CFE60E" w14:textId="77777777" w:rsidR="00872BC8" w:rsidRPr="002B5715" w:rsidRDefault="00872BC8" w:rsidP="00872BC8">
                            <w:pPr>
                              <w:pStyle w:val="ListParagraph"/>
                              <w:numPr>
                                <w:ilvl w:val="0"/>
                                <w:numId w:val="48"/>
                              </w:numPr>
                              <w:spacing w:after="0" w:line="240" w:lineRule="auto"/>
                            </w:pPr>
                            <w:r>
                              <w:t>Share with parents, students, administrators</w:t>
                            </w:r>
                          </w:p>
                          <w:p w14:paraId="5FB96E7E" w14:textId="77777777" w:rsidR="00872BC8" w:rsidRPr="00381010" w:rsidRDefault="00872BC8" w:rsidP="00872BC8">
                            <w:pPr>
                              <w:rPr>
                                <w:b/>
                              </w:rPr>
                            </w:pPr>
                            <w:r w:rsidRPr="00381010">
                              <w:rPr>
                                <w:b/>
                              </w:rPr>
                              <w:t xml:space="preserve">IDEAS </w:t>
                            </w:r>
                            <w:r>
                              <w:rPr>
                                <w:b/>
                              </w:rPr>
                              <w:t xml:space="preserve">to include: </w:t>
                            </w:r>
                          </w:p>
                          <w:p w14:paraId="67D0B595" w14:textId="77777777" w:rsidR="00872BC8" w:rsidRDefault="00872BC8" w:rsidP="00872BC8">
                            <w:pPr>
                              <w:pStyle w:val="ListParagraph"/>
                              <w:numPr>
                                <w:ilvl w:val="0"/>
                                <w:numId w:val="47"/>
                              </w:numPr>
                              <w:spacing w:after="0" w:line="240" w:lineRule="auto"/>
                            </w:pPr>
                            <w:r>
                              <w:t>Add district/school CTE logo</w:t>
                            </w:r>
                          </w:p>
                          <w:p w14:paraId="4CD2FEDA" w14:textId="77777777" w:rsidR="00872BC8" w:rsidRPr="002B5715" w:rsidRDefault="00872BC8" w:rsidP="00872BC8">
                            <w:pPr>
                              <w:pStyle w:val="ListParagraph"/>
                              <w:numPr>
                                <w:ilvl w:val="0"/>
                                <w:numId w:val="47"/>
                              </w:numPr>
                              <w:spacing w:after="0" w:line="240" w:lineRule="auto"/>
                            </w:pPr>
                            <w:r>
                              <w:t xml:space="preserve">Add a second page to highlight course enrollment, CTSO achievements, and/or WBL opportunities. </w:t>
                            </w:r>
                          </w:p>
                          <w:p w14:paraId="5587D659" w14:textId="77777777" w:rsidR="00872BC8" w:rsidRPr="00381010" w:rsidRDefault="00872BC8" w:rsidP="00872BC8">
                            <w:pPr>
                              <w:rPr>
                                <w:b/>
                              </w:rPr>
                            </w:pPr>
                            <w:r w:rsidRPr="00381010">
                              <w:rPr>
                                <w:b/>
                              </w:rPr>
                              <w:t>Be sure to delete this box before printing</w:t>
                            </w:r>
                            <w:r>
                              <w:rPr>
                                <w:b/>
                              </w:rPr>
                              <w:t>/sharing</w:t>
                            </w:r>
                            <w:r w:rsidRPr="00381010">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E18965" id="_x0000_t202" coordsize="21600,21600" o:spt="202" path="m,l,21600r21600,l21600,xe">
                <v:stroke joinstyle="miter"/>
                <v:path gradientshapeok="t" o:connecttype="rect"/>
              </v:shapetype>
              <v:shape id="Text Box 5" o:spid="_x0000_s1026" type="#_x0000_t202" style="position:absolute;left:0;text-align:left;margin-left:524.25pt;margin-top:12.85pt;width:171.1pt;height:227.2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" fillcolor="yellow" strokeweight=".5pt">
                <v:textbox>
                  <w:txbxContent>
                    <w:p w14:paraId="654C45B6" w14:textId="77777777" w:rsidR="00872BC8" w:rsidRDefault="00872BC8" w:rsidP="00872BC8">
                      <w:pPr>
                        <w:rPr>
                          <w:b/>
                        </w:rPr>
                      </w:pPr>
                      <w:r>
                        <w:rPr>
                          <w:b/>
                        </w:rPr>
                        <w:t xml:space="preserve">How to use this document as a marketing material: </w:t>
                      </w:r>
                    </w:p>
                    <w:p w14:paraId="3A1B3BBF" w14:textId="77777777" w:rsidR="00872BC8" w:rsidRDefault="00872BC8" w:rsidP="00872BC8">
                      <w:pPr>
                        <w:pStyle w:val="ListParagraph"/>
                        <w:numPr>
                          <w:ilvl w:val="0"/>
                          <w:numId w:val="48"/>
                        </w:numPr>
                        <w:spacing w:after="0" w:line="240" w:lineRule="auto"/>
                      </w:pPr>
                      <w:r w:rsidRPr="002B5715">
                        <w:t xml:space="preserve">Update header/footer with information. </w:t>
                      </w:r>
                    </w:p>
                    <w:p w14:paraId="41CFE60E" w14:textId="77777777" w:rsidR="00872BC8" w:rsidRPr="002B5715" w:rsidRDefault="00872BC8" w:rsidP="00872BC8">
                      <w:pPr>
                        <w:pStyle w:val="ListParagraph"/>
                        <w:numPr>
                          <w:ilvl w:val="0"/>
                          <w:numId w:val="48"/>
                        </w:numPr>
                        <w:spacing w:after="0" w:line="240" w:lineRule="auto"/>
                      </w:pPr>
                      <w:r>
                        <w:t>Share with parents, students, administrators</w:t>
                      </w:r>
                    </w:p>
                    <w:p w14:paraId="5FB96E7E" w14:textId="77777777" w:rsidR="00872BC8" w:rsidRPr="00381010" w:rsidRDefault="00872BC8" w:rsidP="00872BC8">
                      <w:pPr>
                        <w:rPr>
                          <w:b/>
                        </w:rPr>
                      </w:pPr>
                      <w:r w:rsidRPr="00381010">
                        <w:rPr>
                          <w:b/>
                        </w:rPr>
                        <w:t xml:space="preserve">IDEAS </w:t>
                      </w:r>
                      <w:r>
                        <w:rPr>
                          <w:b/>
                        </w:rPr>
                        <w:t xml:space="preserve">to include: </w:t>
                      </w:r>
                    </w:p>
                    <w:p w14:paraId="67D0B595" w14:textId="77777777" w:rsidR="00872BC8" w:rsidRDefault="00872BC8" w:rsidP="00872BC8">
                      <w:pPr>
                        <w:pStyle w:val="ListParagraph"/>
                        <w:numPr>
                          <w:ilvl w:val="0"/>
                          <w:numId w:val="47"/>
                        </w:numPr>
                        <w:spacing w:after="0" w:line="240" w:lineRule="auto"/>
                      </w:pPr>
                      <w:r>
                        <w:t>Add district/school CTE logo</w:t>
                      </w:r>
                    </w:p>
                    <w:p w14:paraId="4CD2FEDA" w14:textId="77777777" w:rsidR="00872BC8" w:rsidRPr="002B5715" w:rsidRDefault="00872BC8" w:rsidP="00872BC8">
                      <w:pPr>
                        <w:pStyle w:val="ListParagraph"/>
                        <w:numPr>
                          <w:ilvl w:val="0"/>
                          <w:numId w:val="47"/>
                        </w:numPr>
                        <w:spacing w:after="0" w:line="240" w:lineRule="auto"/>
                      </w:pPr>
                      <w:r>
                        <w:t xml:space="preserve">Add a second page to highlight course enrollment, CTSO achievements, and/or WBL opportunities. </w:t>
                      </w:r>
                    </w:p>
                    <w:p w14:paraId="5587D659" w14:textId="77777777" w:rsidR="00872BC8" w:rsidRPr="00381010" w:rsidRDefault="00872BC8" w:rsidP="00872BC8">
                      <w:pPr>
                        <w:rPr>
                          <w:b/>
                        </w:rPr>
                      </w:pPr>
                      <w:r w:rsidRPr="00381010">
                        <w:rPr>
                          <w:b/>
                        </w:rPr>
                        <w:t>Be sure to delete this box before printing</w:t>
                      </w:r>
                      <w:r>
                        <w:rPr>
                          <w:b/>
                        </w:rPr>
                        <w:t>/sharing</w:t>
                      </w:r>
                      <w:r w:rsidRPr="00381010">
                        <w:rPr>
                          <w:b/>
                        </w:rPr>
                        <w:t>!</w:t>
                      </w:r>
                    </w:p>
                  </w:txbxContent>
                </v:textbox>
                <w10:wrap anchorx="margin"/>
              </v:shape>
            </w:pict>
          </mc:Fallback>
        </mc:AlternateContent>
      </w:r>
      <w:r w:rsidRPr="00502B23">
        <w:rPr>
          <w:rFonts w:ascii="Open Sans Extrabold" w:hAnsi="Open Sans Extrabold" w:cs="Open Sans Extrabold"/>
          <w:noProof/>
          <w:sz w:val="56"/>
        </w:rPr>
        <mc:AlternateContent>
          <mc:Choice Requires="wps">
            <w:drawing>
              <wp:anchor distT="45720" distB="45720" distL="114300" distR="114300" simplePos="0" relativeHeight="251739136" behindDoc="0" locked="0" layoutInCell="1" allowOverlap="1" wp14:anchorId="6198FCFD" wp14:editId="650B9F84">
                <wp:simplePos x="0" y="0"/>
                <wp:positionH relativeFrom="page">
                  <wp:posOffset>557530</wp:posOffset>
                </wp:positionH>
                <wp:positionV relativeFrom="paragraph">
                  <wp:posOffset>259715</wp:posOffset>
                </wp:positionV>
                <wp:extent cx="8555355" cy="1377315"/>
                <wp:effectExtent l="0" t="0" r="0" b="0"/>
                <wp:wrapSquare wrapText="bothSides"/>
                <wp:docPr id="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5355" cy="1377315"/>
                        </a:xfrm>
                        <a:prstGeom prst="rect">
                          <a:avLst/>
                        </a:prstGeom>
                        <a:noFill/>
                        <a:ln w="9525">
                          <a:noFill/>
                          <a:miter lim="800000"/>
                          <a:headEnd/>
                          <a:tailEnd/>
                        </a:ln>
                      </wps:spPr>
                      <wps:txbx>
                        <w:txbxContent>
                          <w:p w14:paraId="1A725703"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2F80BEF2"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ccording to the bureau of Labor Statistics, United States jobs related to  education and training are expected to increase at a rate of 5 percent from 2019 to 2029, faster than the average for all occuupations. Student enrollment is projected to increase; therefore preschool and elementary school teachers will be needed to meet the demand. During this time, about  441,000 new jobs will need to be filled.</w:t>
                            </w:r>
                          </w:p>
                          <w:p w14:paraId="792A0DDF" w14:textId="77777777" w:rsidR="003D3262" w:rsidRPr="00934F9C" w:rsidRDefault="003D3262" w:rsidP="00502B23">
                            <w:pPr>
                              <w:spacing w:line="240" w:lineRule="auto"/>
                              <w:contextualSpacing/>
                              <w:rPr>
                                <w:rFonts w:ascii="Open Sans" w:hAnsi="Open Sans" w:cs="Open Sans"/>
                                <w:sz w:val="24"/>
                              </w:rPr>
                            </w:pPr>
                          </w:p>
                          <w:p w14:paraId="5D631A8C" w14:textId="77777777" w:rsidR="003D3262" w:rsidRDefault="003D32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8FCFD" id="Text Box 2" o:spid="_x0000_s1027" type="#_x0000_t202" style="position:absolute;left:0;text-align:left;margin-left:43.9pt;margin-top:20.45pt;width:673.65pt;height:108.45pt;z-index:251739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" filled="f" stroked="f">
                <v:textbox>
                  <w:txbxContent>
                    <w:p w14:paraId="1A725703"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2F80BEF2"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ccording to the bureau of Labor Statistics, United States jobs related to  education and training are expected to increase at a rate of 5 percent from 2019 to 2029, faster than the average for all occuupations. Student enrollment is projected to increase; therefore preschool and elementary school teachers will be needed to meet the demand. During this time, about  441,000 new jobs will need to be filled.</w:t>
                      </w:r>
                    </w:p>
                    <w:p w14:paraId="792A0DDF" w14:textId="77777777" w:rsidR="003D3262" w:rsidRPr="00934F9C" w:rsidRDefault="003D3262" w:rsidP="00502B23">
                      <w:pPr>
                        <w:spacing w:line="240" w:lineRule="auto"/>
                        <w:contextualSpacing/>
                        <w:rPr>
                          <w:rFonts w:ascii="Open Sans" w:hAnsi="Open Sans" w:cs="Open Sans"/>
                          <w:sz w:val="24"/>
                        </w:rPr>
                      </w:pPr>
                    </w:p>
                    <w:p w14:paraId="5D631A8C" w14:textId="77777777" w:rsidR="003D3262" w:rsidRDefault="003D3262"/>
                  </w:txbxContent>
                </v:textbox>
                <w10:wrap type="square" anchorx="page"/>
              </v:shape>
            </w:pict>
          </mc:Fallback>
        </mc:AlternateContent>
      </w:r>
      <w:r w:rsidRPr="00FE0F77">
        <w:rPr>
          <w:rFonts w:ascii="Open Sans" w:hAnsi="Open Sans" w:cs="Open Sans"/>
          <w:noProof/>
          <w:sz w:val="32"/>
        </w:rPr>
        <mc:AlternateContent>
          <mc:Choice Requires="wps">
            <w:drawing>
              <wp:anchor distT="45720" distB="45720" distL="114300" distR="114300" simplePos="0" relativeHeight="251738112" behindDoc="0" locked="0" layoutInCell="1" allowOverlap="1" wp14:anchorId="7379F8BF" wp14:editId="62B680DE">
                <wp:simplePos x="0" y="0"/>
                <wp:positionH relativeFrom="margin">
                  <wp:align>left</wp:align>
                </wp:positionH>
                <wp:positionV relativeFrom="page">
                  <wp:posOffset>1910220</wp:posOffset>
                </wp:positionV>
                <wp:extent cx="8647043" cy="1470991"/>
                <wp:effectExtent l="38100" t="38100" r="59055" b="53340"/>
                <wp:wrapNone/>
                <wp:docPr id="3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7043" cy="1470991"/>
                        </a:xfrm>
                        <a:prstGeom prst="rect">
                          <a:avLst/>
                        </a:prstGeom>
                        <a:solidFill>
                          <a:srgbClr val="FFFFFF"/>
                        </a:solidFill>
                        <a:ln w="85725">
                          <a:solidFill>
                            <a:srgbClr val="002D72"/>
                          </a:solidFill>
                          <a:miter lim="800000"/>
                          <a:headEnd/>
                          <a:tailEnd/>
                        </a:ln>
                      </wps:spPr>
                      <wps:txbx>
                        <w:txbxContent>
                          <w:p w14:paraId="490A317E"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9F8BF" id="_x0000_s1028" type="#_x0000_t202" style="position:absolute;left:0;text-align:left;margin-left:0;margin-top:150.4pt;width:680.85pt;height:115.85pt;z-index:25173811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" strokecolor="#002d72" strokeweight="6.75pt">
                <v:textbox>
                  <w:txbxContent>
                    <w:p w14:paraId="490A317E"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v:textbox>
                <w10:wrap anchorx="margin" anchory="page"/>
              </v:shape>
            </w:pict>
          </mc:Fallback>
        </mc:AlternateContent>
      </w:r>
    </w:p>
    <w:p w14:paraId="7BD23951" w14:textId="546B0CE2" w:rsidR="005435F5" w:rsidRDefault="005435F5" w:rsidP="00FE0F77">
      <w:pPr>
        <w:spacing w:line="240" w:lineRule="auto"/>
        <w:contextualSpacing/>
        <w:jc w:val="center"/>
        <w:rPr>
          <w:rFonts w:ascii="Open Sans" w:hAnsi="Open Sans" w:cs="Open Sans"/>
          <w:sz w:val="32"/>
        </w:rPr>
      </w:pPr>
    </w:p>
    <w:p w14:paraId="4AEDC452" w14:textId="017A9335" w:rsidR="005435F5" w:rsidRDefault="005435F5" w:rsidP="00FE0F77">
      <w:pPr>
        <w:spacing w:line="240" w:lineRule="auto"/>
        <w:contextualSpacing/>
        <w:jc w:val="center"/>
        <w:rPr>
          <w:rFonts w:ascii="Open Sans" w:hAnsi="Open Sans" w:cs="Open Sans"/>
          <w:sz w:val="32"/>
        </w:rPr>
      </w:pPr>
    </w:p>
    <w:p w14:paraId="1E916D36" w14:textId="71A89CB2" w:rsidR="005435F5" w:rsidRDefault="005435F5" w:rsidP="00FE0F77">
      <w:pPr>
        <w:spacing w:line="240" w:lineRule="auto"/>
        <w:contextualSpacing/>
        <w:jc w:val="center"/>
        <w:rPr>
          <w:rFonts w:ascii="Open Sans" w:hAnsi="Open Sans" w:cs="Open Sans"/>
          <w:sz w:val="32"/>
        </w:rPr>
      </w:pPr>
    </w:p>
    <w:p w14:paraId="4C1767EA" w14:textId="46EF17EC" w:rsidR="005435F5" w:rsidRDefault="005435F5" w:rsidP="00FE0F77">
      <w:pPr>
        <w:spacing w:line="240" w:lineRule="auto"/>
        <w:contextualSpacing/>
        <w:jc w:val="center"/>
        <w:rPr>
          <w:rFonts w:ascii="Open Sans" w:hAnsi="Open Sans" w:cs="Open Sans"/>
          <w:sz w:val="32"/>
        </w:rPr>
      </w:pPr>
    </w:p>
    <w:p w14:paraId="38FA57CC" w14:textId="3FD5CABA" w:rsidR="005435F5" w:rsidRDefault="005435F5" w:rsidP="00FE0F77">
      <w:pPr>
        <w:spacing w:line="240" w:lineRule="auto"/>
        <w:contextualSpacing/>
        <w:jc w:val="center"/>
        <w:rPr>
          <w:rFonts w:ascii="Open Sans" w:hAnsi="Open Sans" w:cs="Open Sans"/>
          <w:sz w:val="32"/>
        </w:rPr>
      </w:pPr>
      <w:r>
        <w:rPr>
          <w:noProof/>
        </w:rPr>
        <w:drawing>
          <wp:anchor distT="0" distB="0" distL="114300" distR="114300" simplePos="0" relativeHeight="251747328" behindDoc="0" locked="0" layoutInCell="1" allowOverlap="1" wp14:anchorId="1F14CF23" wp14:editId="0770D3A4">
            <wp:simplePos x="0" y="0"/>
            <wp:positionH relativeFrom="column">
              <wp:posOffset>349885</wp:posOffset>
            </wp:positionH>
            <wp:positionV relativeFrom="paragraph">
              <wp:posOffset>168786</wp:posOffset>
            </wp:positionV>
            <wp:extent cx="2720417" cy="2716823"/>
            <wp:effectExtent l="0" t="0" r="3810" b="0"/>
            <wp:wrapNone/>
            <wp:docPr id="423" name="Picture 4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 5 graphic 3.jpg"/>
                    <pic:cNvPicPr/>
                  </pic:nvPicPr>
                  <pic:blipFill>
                    <a:blip r:embed="rId11" cstate="print">
                      <a:extLst>
                        <a:ext uri="{BEBA8EAE-BF5A-486C-A8C5-ECC9F3942E4B}">
                          <a14:imgProps xmlns:a14="http://schemas.microsoft.com/office/drawing/2010/main">
                            <a14:imgLayer r:embed="rId12">
                              <a14:imgEffect>
                                <a14:backgroundRemoval t="9324" b="89925" l="1563" r="98000">
                                  <a14:foregroundMark x1="74875" y1="13767" x2="74875" y2="13767"/>
                                  <a14:foregroundMark x1="95563" y1="16145" x2="95563" y2="16145"/>
                                  <a14:foregroundMark x1="32875" y1="55069" x2="32875" y2="55069"/>
                                  <a14:foregroundMark x1="15375" y1="23029" x2="15375" y2="23029"/>
                                  <a14:foregroundMark x1="8188" y1="39737" x2="8188" y2="39737"/>
                                  <a14:foregroundMark x1="6063" y1="35732" x2="6063" y2="35732"/>
                                  <a14:foregroundMark x1="1563" y1="39487" x2="1563" y2="39487"/>
                                  <a14:foregroundMark x1="98000" y1="51815" x2="98000" y2="51815"/>
                                  <a14:foregroundMark x1="75563" y1="9324" x2="75563" y2="9324"/>
                                  <a14:backgroundMark x1="39688" y1="18648" x2="39688" y2="18648"/>
                                  <a14:backgroundMark x1="68563" y1="46621" x2="68563" y2="46621"/>
                                  <a14:backgroundMark x1="78625" y1="40175" x2="78625" y2="40175"/>
                                  <a14:backgroundMark x1="96375" y1="21402" x2="96375" y2="21402"/>
                                  <a14:backgroundMark x1="78063" y1="40551" x2="78063" y2="40551"/>
                                  <a14:backgroundMark x1="77188" y1="63955" x2="77188" y2="63955"/>
                                  <a14:backgroundMark x1="80750" y1="84355" x2="80750" y2="84355"/>
                                  <a14:backgroundMark x1="75938" y1="83730" x2="75938" y2="83730"/>
                                  <a14:backgroundMark x1="74125" y1="83479" x2="74125" y2="83479"/>
                                  <a14:backgroundMark x1="84625" y1="83855" x2="84625" y2="83855"/>
                                  <a14:backgroundMark x1="87688" y1="83292" x2="87688" y2="83292"/>
                                  <a14:backgroundMark x1="86563" y1="83542" x2="86563" y2="83542"/>
                                  <a14:backgroundMark x1="89438" y1="82728" x2="89438" y2="82728"/>
                                  <a14:backgroundMark x1="90688" y1="82040" x2="90688" y2="82040"/>
                                  <a14:backgroundMark x1="92813" y1="81164" x2="92813" y2="81164"/>
                                  <a14:backgroundMark x1="93750" y1="80225" x2="93750" y2="80225"/>
                                  <a14:backgroundMark x1="91938" y1="81727" x2="91938" y2="81727"/>
                                  <a14:backgroundMark x1="97813" y1="75407" x2="97813" y2="75407"/>
                                  <a14:backgroundMark x1="25750" y1="31164" x2="25750" y2="31164"/>
                                </a14:backgroundRemoval>
                              </a14:imgEffect>
                            </a14:imgLayer>
                          </a14:imgProps>
                        </a:ext>
                        <a:ext uri="{28A0092B-C50C-407E-A947-70E740481C1C}">
                          <a14:useLocalDpi xmlns:a14="http://schemas.microsoft.com/office/drawing/2010/main" val="0"/>
                        </a:ext>
                      </a:extLst>
                    </a:blip>
                    <a:stretch>
                      <a:fillRect/>
                    </a:stretch>
                  </pic:blipFill>
                  <pic:spPr>
                    <a:xfrm>
                      <a:off x="0" y="0"/>
                      <a:ext cx="2720417" cy="2716823"/>
                    </a:xfrm>
                    <a:prstGeom prst="rect">
                      <a:avLst/>
                    </a:prstGeom>
                  </pic:spPr>
                </pic:pic>
              </a:graphicData>
            </a:graphic>
            <wp14:sizeRelH relativeFrom="page">
              <wp14:pctWidth>0</wp14:pctWidth>
            </wp14:sizeRelH>
            <wp14:sizeRelV relativeFrom="page">
              <wp14:pctHeight>0</wp14:pctHeight>
            </wp14:sizeRelV>
          </wp:anchor>
        </w:drawing>
      </w:r>
    </w:p>
    <w:p w14:paraId="7706F423" w14:textId="5B61DDBE" w:rsidR="005435F5" w:rsidRDefault="005435F5" w:rsidP="00FE0F77">
      <w:pPr>
        <w:spacing w:line="240" w:lineRule="auto"/>
        <w:contextualSpacing/>
        <w:jc w:val="center"/>
        <w:rPr>
          <w:rFonts w:ascii="Open Sans" w:hAnsi="Open Sans" w:cs="Open Sans"/>
          <w:sz w:val="32"/>
        </w:rPr>
      </w:pPr>
      <w:r w:rsidRPr="00502B23">
        <w:rPr>
          <w:rFonts w:ascii="Open Sans Extrabold" w:hAnsi="Open Sans Extrabold" w:cs="Open Sans Extrabold"/>
          <w:noProof/>
          <w:sz w:val="56"/>
        </w:rPr>
        <mc:AlternateContent>
          <mc:Choice Requires="wps">
            <w:drawing>
              <wp:anchor distT="45720" distB="45720" distL="114300" distR="114300" simplePos="0" relativeHeight="251740160" behindDoc="0" locked="0" layoutInCell="1" allowOverlap="1" wp14:anchorId="5188E522" wp14:editId="0BCB2D62">
                <wp:simplePos x="0" y="0"/>
                <wp:positionH relativeFrom="page">
                  <wp:posOffset>3677285</wp:posOffset>
                </wp:positionH>
                <wp:positionV relativeFrom="paragraph">
                  <wp:posOffset>182245</wp:posOffset>
                </wp:positionV>
                <wp:extent cx="5464810" cy="1858010"/>
                <wp:effectExtent l="0" t="0" r="2540" b="8890"/>
                <wp:wrapSquare wrapText="bothSides"/>
                <wp:docPr id="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1858010"/>
                        </a:xfrm>
                        <a:prstGeom prst="rect">
                          <a:avLst/>
                        </a:prstGeom>
                        <a:solidFill>
                          <a:srgbClr val="FFFFFF"/>
                        </a:solidFill>
                        <a:ln w="9525">
                          <a:noFill/>
                          <a:miter lim="800000"/>
                          <a:headEnd/>
                          <a:tailEnd/>
                        </a:ln>
                      </wps:spPr>
                      <wps:txbx>
                        <w:txbxContent>
                          <w:p w14:paraId="60FBFAE7"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3DD5524D" w14:textId="77777777" w:rsidR="003D3262" w:rsidRPr="00637699" w:rsidRDefault="003D3262" w:rsidP="006E7D91">
                            <w:pPr>
                              <w:rPr>
                                <w:sz w:val="18"/>
                              </w:rPr>
                            </w:pPr>
                            <w:r w:rsidRPr="00F1436C">
                              <w:rPr>
                                <w:rFonts w:ascii="Open Sans" w:hAnsi="Open Sans" w:cs="Open Sans"/>
                                <w:noProof/>
                                <w:sz w:val="20"/>
                              </w:rPr>
                              <w:t>Preschool teachers educate and care for children younger than age 5 who have not yet entered kindergarten. They teach language, motor, and social skills to young children. Preschool teachers typically work in public and private schools or childcare centers. Many work the traditional 10-month school year, but some work year-round. Education and training requirements vary based on settings and state regulations. Preschool teachers typically need at least an associate’s deg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8E522" id="_x0000_s1029" type="#_x0000_t202" style="position:absolute;left:0;text-align:left;margin-left:289.55pt;margin-top:14.35pt;width:430.3pt;height:146.3pt;z-index:2517401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" stroked="f">
                <v:textbox>
                  <w:txbxContent>
                    <w:p w14:paraId="60FBFAE7"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3DD5524D" w14:textId="77777777" w:rsidR="003D3262" w:rsidRPr="00637699" w:rsidRDefault="003D3262" w:rsidP="006E7D91">
                      <w:pPr>
                        <w:rPr>
                          <w:sz w:val="18"/>
                        </w:rPr>
                      </w:pPr>
                      <w:r w:rsidRPr="00F1436C">
                        <w:rPr>
                          <w:rFonts w:ascii="Open Sans" w:hAnsi="Open Sans" w:cs="Open Sans"/>
                          <w:noProof/>
                          <w:sz w:val="20"/>
                        </w:rPr>
                        <w:t>Preschool teachers educate and care for children younger than age 5 who have not yet entered kindergarten. They teach language, motor, and social skills to young children. Preschool teachers typically work in public and private schools or childcare centers. Many work the traditional 10-month school year, but some work year-round. Education and training requirements vary based on settings and state regulations. Preschool teachers typically need at least an associate’s degree.</w:t>
                      </w:r>
                    </w:p>
                  </w:txbxContent>
                </v:textbox>
                <w10:wrap type="square" anchorx="page"/>
              </v:shape>
            </w:pict>
          </mc:Fallback>
        </mc:AlternateContent>
      </w:r>
    </w:p>
    <w:p w14:paraId="60D0EA69" w14:textId="77777777" w:rsidR="005435F5" w:rsidRDefault="005435F5" w:rsidP="00FE0F77">
      <w:pPr>
        <w:spacing w:line="240" w:lineRule="auto"/>
        <w:contextualSpacing/>
        <w:jc w:val="center"/>
        <w:rPr>
          <w:rFonts w:ascii="Open Sans" w:hAnsi="Open Sans" w:cs="Open Sans"/>
          <w:sz w:val="32"/>
        </w:rPr>
      </w:pPr>
    </w:p>
    <w:p w14:paraId="49BD962F" w14:textId="77777777" w:rsidR="005435F5" w:rsidRDefault="005435F5" w:rsidP="00FE0F77">
      <w:pPr>
        <w:spacing w:line="240" w:lineRule="auto"/>
        <w:contextualSpacing/>
        <w:jc w:val="center"/>
        <w:rPr>
          <w:rFonts w:ascii="Open Sans" w:hAnsi="Open Sans" w:cs="Open Sans"/>
          <w:sz w:val="32"/>
        </w:rPr>
      </w:pPr>
    </w:p>
    <w:p w14:paraId="09377354" w14:textId="77777777" w:rsidR="005435F5" w:rsidRDefault="005435F5" w:rsidP="00FE0F77">
      <w:pPr>
        <w:spacing w:line="240" w:lineRule="auto"/>
        <w:contextualSpacing/>
        <w:jc w:val="center"/>
        <w:rPr>
          <w:rFonts w:ascii="Open Sans" w:hAnsi="Open Sans" w:cs="Open Sans"/>
          <w:sz w:val="32"/>
        </w:rPr>
      </w:pPr>
    </w:p>
    <w:p w14:paraId="2F50005C" w14:textId="77777777" w:rsidR="005435F5" w:rsidRDefault="005435F5" w:rsidP="00FE0F77">
      <w:pPr>
        <w:spacing w:line="240" w:lineRule="auto"/>
        <w:contextualSpacing/>
        <w:jc w:val="center"/>
        <w:rPr>
          <w:rFonts w:ascii="Open Sans" w:hAnsi="Open Sans" w:cs="Open Sans"/>
          <w:sz w:val="32"/>
        </w:rPr>
      </w:pPr>
    </w:p>
    <w:p w14:paraId="2B2A8EA8" w14:textId="77777777" w:rsidR="005435F5" w:rsidRDefault="005435F5" w:rsidP="00FE0F77">
      <w:pPr>
        <w:spacing w:line="240" w:lineRule="auto"/>
        <w:contextualSpacing/>
        <w:jc w:val="center"/>
        <w:rPr>
          <w:rFonts w:ascii="Open Sans" w:hAnsi="Open Sans" w:cs="Open Sans"/>
          <w:sz w:val="32"/>
        </w:rPr>
      </w:pPr>
    </w:p>
    <w:p w14:paraId="1AAF9694" w14:textId="77777777" w:rsidR="005435F5" w:rsidRDefault="005435F5" w:rsidP="00FE0F77">
      <w:pPr>
        <w:spacing w:line="240" w:lineRule="auto"/>
        <w:contextualSpacing/>
        <w:jc w:val="center"/>
        <w:rPr>
          <w:rFonts w:ascii="Open Sans" w:hAnsi="Open Sans" w:cs="Open Sans"/>
          <w:sz w:val="32"/>
        </w:rPr>
      </w:pPr>
    </w:p>
    <w:p w14:paraId="5D30738C" w14:textId="643DD1E7" w:rsidR="005435F5" w:rsidRDefault="005435F5" w:rsidP="00FE0F77">
      <w:pPr>
        <w:spacing w:line="240" w:lineRule="auto"/>
        <w:contextualSpacing/>
        <w:jc w:val="center"/>
        <w:rPr>
          <w:rFonts w:ascii="Open Sans" w:hAnsi="Open Sans" w:cs="Open Sans"/>
          <w:sz w:val="32"/>
        </w:rPr>
      </w:pPr>
    </w:p>
    <w:p w14:paraId="26CD9C26" w14:textId="32AA82A8" w:rsidR="005435F5" w:rsidRDefault="00DC6E8B" w:rsidP="00FE0F77">
      <w:pPr>
        <w:spacing w:line="240" w:lineRule="auto"/>
        <w:contextualSpacing/>
        <w:jc w:val="center"/>
        <w:rPr>
          <w:rFonts w:ascii="Open Sans" w:hAnsi="Open Sans" w:cs="Open Sans"/>
          <w:sz w:val="32"/>
        </w:rPr>
      </w:pPr>
      <w:r>
        <w:rPr>
          <w:rFonts w:ascii="Open Sans" w:hAnsi="Open Sans" w:cs="Open Sans"/>
          <w:noProof/>
          <w:sz w:val="32"/>
        </w:rPr>
        <mc:AlternateContent>
          <mc:Choice Requires="wpg">
            <w:drawing>
              <wp:anchor distT="0" distB="0" distL="114300" distR="114300" simplePos="0" relativeHeight="251742208" behindDoc="0" locked="0" layoutInCell="1" allowOverlap="1" wp14:anchorId="0C98CEE3" wp14:editId="5263248C">
                <wp:simplePos x="0" y="0"/>
                <wp:positionH relativeFrom="margin">
                  <wp:align>left</wp:align>
                </wp:positionH>
                <wp:positionV relativeFrom="paragraph">
                  <wp:posOffset>97419</wp:posOffset>
                </wp:positionV>
                <wp:extent cx="8820150" cy="2842846"/>
                <wp:effectExtent l="0" t="0" r="0" b="0"/>
                <wp:wrapNone/>
                <wp:docPr id="395" name="Group 395"/>
                <wp:cNvGraphicFramePr/>
                <a:graphic xmlns:a="http://schemas.openxmlformats.org/drawingml/2006/main">
                  <a:graphicData uri="http://schemas.microsoft.com/office/word/2010/wordprocessingGroup">
                    <wpg:wgp>
                      <wpg:cNvGrpSpPr/>
                      <wpg:grpSpPr>
                        <a:xfrm>
                          <a:off x="0" y="0"/>
                          <a:ext cx="8820150" cy="2842846"/>
                          <a:chOff x="0" y="0"/>
                          <a:chExt cx="8820150" cy="2842846"/>
                        </a:xfrm>
                      </wpg:grpSpPr>
                      <wpg:graphicFrame>
                        <wpg:cNvPr id="396" name="Diagram 396"/>
                        <wpg:cNvFrPr/>
                        <wpg:xfrm>
                          <a:off x="0" y="61546"/>
                          <a:ext cx="8820150" cy="27813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397" name="Text Box 2"/>
                        <wps:cNvSpPr txBox="1">
                          <a:spLocks noChangeArrowheads="1"/>
                        </wps:cNvSpPr>
                        <wps:spPr bwMode="auto">
                          <a:xfrm>
                            <a:off x="3719146" y="888023"/>
                            <a:ext cx="1417320" cy="546652"/>
                          </a:xfrm>
                          <a:prstGeom prst="rect">
                            <a:avLst/>
                          </a:prstGeom>
                          <a:noFill/>
                          <a:ln w="9525">
                            <a:noFill/>
                            <a:miter lim="800000"/>
                            <a:headEnd/>
                            <a:tailEnd/>
                          </a:ln>
                        </wps:spPr>
                        <wps:txbx>
                          <w:txbxContent>
                            <w:p w14:paraId="46D8D7BB"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7D8F382"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28,360</w:t>
                              </w:r>
                            </w:p>
                          </w:txbxContent>
                        </wps:txbx>
                        <wps:bodyPr rot="0" vert="horz" wrap="square" lIns="91440" tIns="45720" rIns="91440" bIns="45720" anchor="t" anchorCtr="0">
                          <a:noAutofit/>
                        </wps:bodyPr>
                      </wps:wsp>
                      <wps:wsp>
                        <wps:cNvPr id="398" name="Text Box 2"/>
                        <wps:cNvSpPr txBox="1">
                          <a:spLocks noChangeArrowheads="1"/>
                        </wps:cNvSpPr>
                        <wps:spPr bwMode="auto">
                          <a:xfrm>
                            <a:off x="0" y="8771"/>
                            <a:ext cx="1629409" cy="844549"/>
                          </a:xfrm>
                          <a:prstGeom prst="rect">
                            <a:avLst/>
                          </a:prstGeom>
                          <a:noFill/>
                          <a:ln w="9525">
                            <a:noFill/>
                            <a:miter lim="800000"/>
                            <a:headEnd/>
                            <a:tailEnd/>
                          </a:ln>
                        </wps:spPr>
                        <wps:txbx>
                          <w:txbxContent>
                            <w:p w14:paraId="5F6180F0"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Preschool Teachers, Except Special Education</w:t>
                              </w:r>
                            </w:p>
                            <w:p w14:paraId="3A9C6DCD"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7,980</w:t>
                              </w:r>
                            </w:p>
                          </w:txbxContent>
                        </wps:txbx>
                        <wps:bodyPr rot="0" vert="horz" wrap="square" lIns="91440" tIns="45720" rIns="91440" bIns="45720" anchor="t" anchorCtr="0">
                          <a:spAutoFit/>
                        </wps:bodyPr>
                      </wps:wsp>
                      <wps:wsp>
                        <wps:cNvPr id="399" name="Text Box 2"/>
                        <wps:cNvSpPr txBox="1">
                          <a:spLocks noChangeArrowheads="1"/>
                        </wps:cNvSpPr>
                        <wps:spPr bwMode="auto">
                          <a:xfrm>
                            <a:off x="1841988" y="177138"/>
                            <a:ext cx="1629409" cy="654684"/>
                          </a:xfrm>
                          <a:prstGeom prst="rect">
                            <a:avLst/>
                          </a:prstGeom>
                          <a:noFill/>
                          <a:ln w="9525">
                            <a:noFill/>
                            <a:miter lim="800000"/>
                            <a:headEnd/>
                            <a:tailEnd/>
                          </a:ln>
                        </wps:spPr>
                        <wps:txbx>
                          <w:txbxContent>
                            <w:p w14:paraId="433A2C62"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Childcare Workers</w:t>
                              </w:r>
                            </w:p>
                            <w:p w14:paraId="29C5969A"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0,490</w:t>
                              </w:r>
                            </w:p>
                          </w:txbxContent>
                        </wps:txbx>
                        <wps:bodyPr rot="0" vert="horz" wrap="square" lIns="91440" tIns="45720" rIns="91440" bIns="45720" anchor="t" anchorCtr="0">
                          <a:spAutoFit/>
                        </wps:bodyPr>
                      </wps:wsp>
                      <wps:wsp>
                        <wps:cNvPr id="400" name="Text Box 2"/>
                        <wps:cNvSpPr txBox="1">
                          <a:spLocks noChangeArrowheads="1"/>
                        </wps:cNvSpPr>
                        <wps:spPr bwMode="auto">
                          <a:xfrm>
                            <a:off x="3613638" y="43845"/>
                            <a:ext cx="1628774" cy="792479"/>
                          </a:xfrm>
                          <a:prstGeom prst="rect">
                            <a:avLst/>
                          </a:prstGeom>
                          <a:noFill/>
                          <a:ln w="9525">
                            <a:noFill/>
                            <a:miter lim="800000"/>
                            <a:headEnd/>
                            <a:tailEnd/>
                          </a:ln>
                        </wps:spPr>
                        <wps:txbx>
                          <w:txbxContent>
                            <w:p w14:paraId="5EBA788F" w14:textId="77777777" w:rsidR="003D3262" w:rsidRPr="006B5E72" w:rsidRDefault="003D3262" w:rsidP="00393EBD">
                              <w:pPr>
                                <w:spacing w:after="0" w:line="240" w:lineRule="auto"/>
                                <w:jc w:val="center"/>
                                <w:rPr>
                                  <w:rFonts w:ascii="Open Sans" w:hAnsi="Open Sans" w:cs="Open Sans"/>
                                  <w:b/>
                                  <w:caps/>
                                  <w:noProof/>
                                  <w:sz w:val="20"/>
                                  <w:szCs w:val="20"/>
                                </w:rPr>
                              </w:pPr>
                              <w:r w:rsidRPr="006B5E72">
                                <w:rPr>
                                  <w:rFonts w:ascii="Open Sans" w:hAnsi="Open Sans" w:cs="Open Sans"/>
                                  <w:b/>
                                  <w:caps/>
                                  <w:noProof/>
                                  <w:sz w:val="20"/>
                                  <w:szCs w:val="20"/>
                                </w:rPr>
                                <w:t>Elementary School Teachers, Except Special Education</w:t>
                              </w:r>
                            </w:p>
                            <w:p w14:paraId="1FC75E74"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1,980</w:t>
                              </w:r>
                            </w:p>
                          </w:txbxContent>
                        </wps:txbx>
                        <wps:bodyPr rot="0" vert="horz" wrap="square" lIns="91440" tIns="45720" rIns="91440" bIns="45720" anchor="t" anchorCtr="0">
                          <a:spAutoFit/>
                        </wps:bodyPr>
                      </wps:wsp>
                      <wps:wsp>
                        <wps:cNvPr id="401" name="Text Box 2"/>
                        <wps:cNvSpPr txBox="1">
                          <a:spLocks noChangeArrowheads="1"/>
                        </wps:cNvSpPr>
                        <wps:spPr bwMode="auto">
                          <a:xfrm>
                            <a:off x="5363308" y="0"/>
                            <a:ext cx="1629409" cy="827404"/>
                          </a:xfrm>
                          <a:prstGeom prst="rect">
                            <a:avLst/>
                          </a:prstGeom>
                          <a:noFill/>
                          <a:ln w="9525">
                            <a:noFill/>
                            <a:miter lim="800000"/>
                            <a:headEnd/>
                            <a:tailEnd/>
                          </a:ln>
                        </wps:spPr>
                        <wps:txbx>
                          <w:txbxContent>
                            <w:p w14:paraId="35CDC3A7" w14:textId="77777777" w:rsidR="003D3262" w:rsidRPr="006B5E72" w:rsidRDefault="003D3262" w:rsidP="000155C5">
                              <w:pPr>
                                <w:spacing w:after="0" w:line="240" w:lineRule="auto"/>
                                <w:jc w:val="center"/>
                                <w:rPr>
                                  <w:rFonts w:ascii="Open Sans" w:hAnsi="Open Sans" w:cs="Open Sans"/>
                                  <w:b/>
                                  <w:caps/>
                                  <w:sz w:val="16"/>
                                  <w:szCs w:val="16"/>
                                </w:rPr>
                              </w:pPr>
                              <w:r w:rsidRPr="006B5E72">
                                <w:rPr>
                                  <w:rFonts w:ascii="Open Sans" w:hAnsi="Open Sans" w:cs="Open Sans"/>
                                  <w:b/>
                                  <w:caps/>
                                  <w:noProof/>
                                  <w:sz w:val="16"/>
                                  <w:szCs w:val="16"/>
                                </w:rPr>
                                <w:t>Education and Childcare Administrator, Preschool and Daycare</w:t>
                              </w:r>
                            </w:p>
                            <w:p w14:paraId="31D7AE11"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9,470</w:t>
                              </w:r>
                            </w:p>
                          </w:txbxContent>
                        </wps:txbx>
                        <wps:bodyPr rot="0" vert="horz" wrap="square" lIns="91440" tIns="45720" rIns="91440" bIns="45720" anchor="t" anchorCtr="0">
                          <a:spAutoFit/>
                        </wps:bodyPr>
                      </wps:wsp>
                      <wps:wsp>
                        <wps:cNvPr id="402" name="Text Box 2"/>
                        <wps:cNvSpPr txBox="1">
                          <a:spLocks noChangeArrowheads="1"/>
                        </wps:cNvSpPr>
                        <wps:spPr bwMode="auto">
                          <a:xfrm>
                            <a:off x="7148146" y="8769"/>
                            <a:ext cx="1629409" cy="844549"/>
                          </a:xfrm>
                          <a:prstGeom prst="rect">
                            <a:avLst/>
                          </a:prstGeom>
                          <a:noFill/>
                          <a:ln w="9525">
                            <a:noFill/>
                            <a:miter lim="800000"/>
                            <a:headEnd/>
                            <a:tailEnd/>
                          </a:ln>
                        </wps:spPr>
                        <wps:txbx>
                          <w:txbxContent>
                            <w:p w14:paraId="68047DB8" w14:textId="77777777" w:rsidR="003D3262" w:rsidRPr="00F1436C" w:rsidRDefault="003D3262" w:rsidP="00393EBD">
                              <w:pPr>
                                <w:spacing w:after="0" w:line="240" w:lineRule="auto"/>
                                <w:jc w:val="center"/>
                                <w:rPr>
                                  <w:rFonts w:ascii="Open Sans" w:hAnsi="Open Sans" w:cs="Open Sans"/>
                                  <w:b/>
                                  <w:caps/>
                                  <w:noProof/>
                                </w:rPr>
                              </w:pPr>
                              <w:r w:rsidRPr="00F1436C">
                                <w:rPr>
                                  <w:rFonts w:ascii="Open Sans" w:hAnsi="Open Sans" w:cs="Open Sans"/>
                                  <w:b/>
                                  <w:caps/>
                                  <w:noProof/>
                                </w:rPr>
                                <w:t xml:space="preserve">Special Education </w:t>
                              </w:r>
                            </w:p>
                            <w:p w14:paraId="0F57E798"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Teachers, Preschool</w:t>
                              </w:r>
                            </w:p>
                            <w:p w14:paraId="3A5C6D56"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8,790</w:t>
                              </w:r>
                            </w:p>
                          </w:txbxContent>
                        </wps:txbx>
                        <wps:bodyPr rot="0" vert="horz" wrap="square" lIns="91440" tIns="45720" rIns="91440" bIns="45720" anchor="t" anchorCtr="0">
                          <a:spAutoFit/>
                        </wps:bodyPr>
                      </wps:wsp>
                      <wpg:grpSp>
                        <wpg:cNvPr id="403" name="Group 403"/>
                        <wpg:cNvGrpSpPr/>
                        <wpg:grpSpPr>
                          <a:xfrm>
                            <a:off x="96715" y="844062"/>
                            <a:ext cx="8661381" cy="1964114"/>
                            <a:chOff x="0" y="0"/>
                            <a:chExt cx="8661953" cy="1964304"/>
                          </a:xfrm>
                        </wpg:grpSpPr>
                        <wps:wsp>
                          <wps:cNvPr id="404" name="Text Box 2"/>
                          <wps:cNvSpPr txBox="1">
                            <a:spLocks noChangeArrowheads="1"/>
                          </wps:cNvSpPr>
                          <wps:spPr bwMode="auto">
                            <a:xfrm>
                              <a:off x="1858618" y="9939"/>
                              <a:ext cx="1379220" cy="617220"/>
                            </a:xfrm>
                            <a:prstGeom prst="rect">
                              <a:avLst/>
                            </a:prstGeom>
                            <a:noFill/>
                            <a:ln w="9525">
                              <a:noFill/>
                              <a:miter lim="800000"/>
                              <a:headEnd/>
                              <a:tailEnd/>
                            </a:ln>
                          </wps:spPr>
                          <wps:txbx>
                            <w:txbxContent>
                              <w:p w14:paraId="2951007B"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238C3CC3"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19,170</w:t>
                                </w:r>
                              </w:p>
                            </w:txbxContent>
                          </wps:txbx>
                          <wps:bodyPr rot="0" vert="horz" wrap="square" lIns="91440" tIns="45720" rIns="91440" bIns="45720" anchor="t" anchorCtr="0">
                            <a:noAutofit/>
                          </wps:bodyPr>
                        </wps:wsp>
                        <wps:wsp>
                          <wps:cNvPr id="405" name="Text Box 2"/>
                          <wps:cNvSpPr txBox="1">
                            <a:spLocks noChangeArrowheads="1"/>
                          </wps:cNvSpPr>
                          <wps:spPr bwMode="auto">
                            <a:xfrm>
                              <a:off x="1798983" y="1331844"/>
                              <a:ext cx="1497965" cy="632460"/>
                            </a:xfrm>
                            <a:prstGeom prst="rect">
                              <a:avLst/>
                            </a:prstGeom>
                            <a:noFill/>
                            <a:ln w="9525">
                              <a:noFill/>
                              <a:miter lim="800000"/>
                              <a:headEnd/>
                              <a:tailEnd/>
                            </a:ln>
                          </wps:spPr>
                          <wps:txbx>
                            <w:txbxContent>
                              <w:p w14:paraId="694F7B4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9382662"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000</w:t>
                                </w:r>
                              </w:p>
                            </w:txbxContent>
                          </wps:txbx>
                          <wps:bodyPr rot="0" vert="horz" wrap="square" lIns="91440" tIns="45720" rIns="91440" bIns="45720" anchor="t" anchorCtr="0">
                            <a:noAutofit/>
                          </wps:bodyPr>
                        </wps:wsp>
                        <wps:wsp>
                          <wps:cNvPr id="406" name="Text Box 2"/>
                          <wps:cNvSpPr txBox="1">
                            <a:spLocks noChangeArrowheads="1"/>
                          </wps:cNvSpPr>
                          <wps:spPr bwMode="auto">
                            <a:xfrm>
                              <a:off x="5426766" y="9939"/>
                              <a:ext cx="1428750" cy="617220"/>
                            </a:xfrm>
                            <a:prstGeom prst="rect">
                              <a:avLst/>
                            </a:prstGeom>
                            <a:noFill/>
                            <a:ln w="9525">
                              <a:noFill/>
                              <a:miter lim="800000"/>
                              <a:headEnd/>
                              <a:tailEnd/>
                            </a:ln>
                          </wps:spPr>
                          <wps:txbx>
                            <w:txbxContent>
                              <w:p w14:paraId="35DA78C0"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9572516"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70</w:t>
                                </w:r>
                              </w:p>
                            </w:txbxContent>
                          </wps:txbx>
                          <wps:bodyPr rot="0" vert="horz" wrap="square" lIns="91440" tIns="45720" rIns="91440" bIns="45720" anchor="t" anchorCtr="0">
                            <a:noAutofit/>
                          </wps:bodyPr>
                        </wps:wsp>
                        <wps:wsp>
                          <wps:cNvPr id="407" name="Text Box 2"/>
                          <wps:cNvSpPr txBox="1">
                            <a:spLocks noChangeArrowheads="1"/>
                          </wps:cNvSpPr>
                          <wps:spPr bwMode="auto">
                            <a:xfrm>
                              <a:off x="7176053" y="0"/>
                              <a:ext cx="1485900" cy="632460"/>
                            </a:xfrm>
                            <a:prstGeom prst="rect">
                              <a:avLst/>
                            </a:prstGeom>
                            <a:noFill/>
                            <a:ln w="9525">
                              <a:noFill/>
                              <a:miter lim="800000"/>
                              <a:headEnd/>
                              <a:tailEnd/>
                            </a:ln>
                          </wps:spPr>
                          <wps:txbx>
                            <w:txbxContent>
                              <w:p w14:paraId="26128271"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2F22E778"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50</w:t>
                                </w:r>
                              </w:p>
                            </w:txbxContent>
                          </wps:txbx>
                          <wps:bodyPr rot="0" vert="horz" wrap="square" lIns="91440" tIns="45720" rIns="91440" bIns="45720" anchor="t" anchorCtr="0">
                            <a:noAutofit/>
                          </wps:bodyPr>
                        </wps:wsp>
                        <wps:wsp>
                          <wps:cNvPr id="408" name="Text Box 2"/>
                          <wps:cNvSpPr txBox="1">
                            <a:spLocks noChangeArrowheads="1"/>
                          </wps:cNvSpPr>
                          <wps:spPr bwMode="auto">
                            <a:xfrm>
                              <a:off x="69574" y="9939"/>
                              <a:ext cx="1379220" cy="617220"/>
                            </a:xfrm>
                            <a:prstGeom prst="rect">
                              <a:avLst/>
                            </a:prstGeom>
                            <a:noFill/>
                            <a:ln w="9525">
                              <a:noFill/>
                              <a:miter lim="800000"/>
                              <a:headEnd/>
                              <a:tailEnd/>
                            </a:ln>
                          </wps:spPr>
                          <wps:txbx>
                            <w:txbxContent>
                              <w:p w14:paraId="24E4C1E9"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6EFBFD6"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8,31019,170</w:t>
                                </w:r>
                              </w:p>
                            </w:txbxContent>
                          </wps:txbx>
                          <wps:bodyPr rot="0" vert="horz" wrap="square" lIns="91440" tIns="45720" rIns="91440" bIns="45720" anchor="t" anchorCtr="0">
                            <a:noAutofit/>
                          </wps:bodyPr>
                        </wps:wsp>
                        <wps:wsp>
                          <wps:cNvPr id="409" name="Text Box 2"/>
                          <wps:cNvSpPr txBox="1">
                            <a:spLocks noChangeArrowheads="1"/>
                          </wps:cNvSpPr>
                          <wps:spPr bwMode="auto">
                            <a:xfrm>
                              <a:off x="1888435" y="655983"/>
                              <a:ext cx="1311275" cy="617220"/>
                            </a:xfrm>
                            <a:prstGeom prst="rect">
                              <a:avLst/>
                            </a:prstGeom>
                            <a:noFill/>
                            <a:ln w="9525">
                              <a:noFill/>
                              <a:miter lim="800000"/>
                              <a:headEnd/>
                              <a:tailEnd/>
                            </a:ln>
                          </wps:spPr>
                          <wps:txbx>
                            <w:txbxContent>
                              <w:p w14:paraId="0FA96A6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163B7D9"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0,170</w:t>
                                </w:r>
                              </w:p>
                            </w:txbxContent>
                          </wps:txbx>
                          <wps:bodyPr rot="0" vert="horz" wrap="square" lIns="91440" tIns="45720" rIns="91440" bIns="45720" anchor="t" anchorCtr="0">
                            <a:noAutofit/>
                          </wps:bodyPr>
                        </wps:wsp>
                        <wps:wsp>
                          <wps:cNvPr id="410" name="Text Box 2"/>
                          <wps:cNvSpPr txBox="1">
                            <a:spLocks noChangeArrowheads="1"/>
                          </wps:cNvSpPr>
                          <wps:spPr bwMode="auto">
                            <a:xfrm>
                              <a:off x="3578087" y="1272209"/>
                              <a:ext cx="1497965" cy="632460"/>
                            </a:xfrm>
                            <a:prstGeom prst="rect">
                              <a:avLst/>
                            </a:prstGeom>
                            <a:noFill/>
                            <a:ln w="9525">
                              <a:noFill/>
                              <a:miter lim="800000"/>
                              <a:headEnd/>
                              <a:tailEnd/>
                            </a:ln>
                          </wps:spPr>
                          <wps:txbx>
                            <w:txbxContent>
                              <w:p w14:paraId="693FBC1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D1F7F3E"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470</w:t>
                                </w:r>
                              </w:p>
                            </w:txbxContent>
                          </wps:txbx>
                          <wps:bodyPr rot="0" vert="horz" wrap="square" lIns="91440" tIns="45720" rIns="91440" bIns="45720" anchor="t" anchorCtr="0">
                            <a:noAutofit/>
                          </wps:bodyPr>
                        </wps:wsp>
                        <wps:wsp>
                          <wps:cNvPr id="411" name="Text Box 2"/>
                          <wps:cNvSpPr txBox="1">
                            <a:spLocks noChangeArrowheads="1"/>
                          </wps:cNvSpPr>
                          <wps:spPr bwMode="auto">
                            <a:xfrm>
                              <a:off x="3657600" y="636105"/>
                              <a:ext cx="1321435" cy="617220"/>
                            </a:xfrm>
                            <a:prstGeom prst="rect">
                              <a:avLst/>
                            </a:prstGeom>
                            <a:noFill/>
                            <a:ln w="9525">
                              <a:noFill/>
                              <a:miter lim="800000"/>
                              <a:headEnd/>
                              <a:tailEnd/>
                            </a:ln>
                          </wps:spPr>
                          <wps:txbx>
                            <w:txbxContent>
                              <w:p w14:paraId="4CB6388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05A3F10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9,830</w:t>
                                </w:r>
                              </w:p>
                            </w:txbxContent>
                          </wps:txbx>
                          <wps:bodyPr rot="0" vert="horz" wrap="square" lIns="91440" tIns="45720" rIns="91440" bIns="45720" anchor="t" anchorCtr="0">
                            <a:noAutofit/>
                          </wps:bodyPr>
                        </wps:wsp>
                        <wps:wsp>
                          <wps:cNvPr id="412" name="Text Box 2"/>
                          <wps:cNvSpPr txBox="1">
                            <a:spLocks noChangeArrowheads="1"/>
                          </wps:cNvSpPr>
                          <wps:spPr bwMode="auto">
                            <a:xfrm>
                              <a:off x="5357192" y="1292087"/>
                              <a:ext cx="1497965" cy="632460"/>
                            </a:xfrm>
                            <a:prstGeom prst="rect">
                              <a:avLst/>
                            </a:prstGeom>
                            <a:noFill/>
                            <a:ln w="9525">
                              <a:noFill/>
                              <a:miter lim="800000"/>
                              <a:headEnd/>
                              <a:tailEnd/>
                            </a:ln>
                          </wps:spPr>
                          <wps:txbx>
                            <w:txbxContent>
                              <w:p w14:paraId="6E578B7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F8D91C5"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0</w:t>
                                </w:r>
                              </w:p>
                            </w:txbxContent>
                          </wps:txbx>
                          <wps:bodyPr rot="0" vert="horz" wrap="square" lIns="91440" tIns="45720" rIns="91440" bIns="45720" anchor="t" anchorCtr="0">
                            <a:noAutofit/>
                          </wps:bodyPr>
                        </wps:wsp>
                        <wps:wsp>
                          <wps:cNvPr id="413" name="Text Box 2"/>
                          <wps:cNvSpPr txBox="1">
                            <a:spLocks noChangeArrowheads="1"/>
                          </wps:cNvSpPr>
                          <wps:spPr bwMode="auto">
                            <a:xfrm>
                              <a:off x="5466522" y="646044"/>
                              <a:ext cx="1311910" cy="617220"/>
                            </a:xfrm>
                            <a:prstGeom prst="rect">
                              <a:avLst/>
                            </a:prstGeom>
                            <a:noFill/>
                            <a:ln w="9525">
                              <a:noFill/>
                              <a:miter lim="800000"/>
                              <a:headEnd/>
                              <a:tailEnd/>
                            </a:ln>
                          </wps:spPr>
                          <wps:txbx>
                            <w:txbxContent>
                              <w:p w14:paraId="4C280AF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73914D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280</w:t>
                                </w:r>
                              </w:p>
                            </w:txbxContent>
                          </wps:txbx>
                          <wps:bodyPr rot="0" vert="horz" wrap="square" lIns="91440" tIns="45720" rIns="91440" bIns="45720" anchor="t" anchorCtr="0">
                            <a:noAutofit/>
                          </wps:bodyPr>
                        </wps:wsp>
                        <wps:wsp>
                          <wps:cNvPr id="414" name="Text Box 2"/>
                          <wps:cNvSpPr txBox="1">
                            <a:spLocks noChangeArrowheads="1"/>
                          </wps:cNvSpPr>
                          <wps:spPr bwMode="auto">
                            <a:xfrm>
                              <a:off x="7146235" y="1302026"/>
                              <a:ext cx="1497965" cy="632460"/>
                            </a:xfrm>
                            <a:prstGeom prst="rect">
                              <a:avLst/>
                            </a:prstGeom>
                            <a:noFill/>
                            <a:ln w="9525">
                              <a:noFill/>
                              <a:miter lim="800000"/>
                              <a:headEnd/>
                              <a:tailEnd/>
                            </a:ln>
                          </wps:spPr>
                          <wps:txbx>
                            <w:txbxContent>
                              <w:p w14:paraId="45697C3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ACEA8B6"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0</w:t>
                                </w:r>
                              </w:p>
                            </w:txbxContent>
                          </wps:txbx>
                          <wps:bodyPr rot="0" vert="horz" wrap="square" lIns="91440" tIns="45720" rIns="91440" bIns="45720" anchor="t" anchorCtr="0">
                            <a:noAutofit/>
                          </wps:bodyPr>
                        </wps:wsp>
                        <wps:wsp>
                          <wps:cNvPr id="415" name="Text Box 2"/>
                          <wps:cNvSpPr txBox="1">
                            <a:spLocks noChangeArrowheads="1"/>
                          </wps:cNvSpPr>
                          <wps:spPr bwMode="auto">
                            <a:xfrm>
                              <a:off x="7235687" y="626165"/>
                              <a:ext cx="1331595" cy="617220"/>
                            </a:xfrm>
                            <a:prstGeom prst="rect">
                              <a:avLst/>
                            </a:prstGeom>
                            <a:noFill/>
                            <a:ln w="9525">
                              <a:noFill/>
                              <a:miter lim="800000"/>
                              <a:headEnd/>
                              <a:tailEnd/>
                            </a:ln>
                          </wps:spPr>
                          <wps:txbx>
                            <w:txbxContent>
                              <w:p w14:paraId="45AE1C79"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387216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80</w:t>
                                </w:r>
                              </w:p>
                            </w:txbxContent>
                          </wps:txbx>
                          <wps:bodyPr rot="0" vert="horz" wrap="square" lIns="91440" tIns="45720" rIns="91440" bIns="45720" anchor="t" anchorCtr="0">
                            <a:noAutofit/>
                          </wps:bodyPr>
                        </wps:wsp>
                        <wps:wsp>
                          <wps:cNvPr id="416" name="Text Box 2"/>
                          <wps:cNvSpPr txBox="1">
                            <a:spLocks noChangeArrowheads="1"/>
                          </wps:cNvSpPr>
                          <wps:spPr bwMode="auto">
                            <a:xfrm>
                              <a:off x="0" y="1321905"/>
                              <a:ext cx="1497965" cy="632460"/>
                            </a:xfrm>
                            <a:prstGeom prst="rect">
                              <a:avLst/>
                            </a:prstGeom>
                            <a:noFill/>
                            <a:ln w="9525">
                              <a:noFill/>
                              <a:miter lim="800000"/>
                              <a:headEnd/>
                              <a:tailEnd/>
                            </a:ln>
                          </wps:spPr>
                          <wps:txbx>
                            <w:txbxContent>
                              <w:p w14:paraId="33273F5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03B5C15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90</w:t>
                                </w:r>
                              </w:p>
                            </w:txbxContent>
                          </wps:txbx>
                          <wps:bodyPr rot="0" vert="horz" wrap="square" lIns="91440" tIns="45720" rIns="91440" bIns="45720" anchor="t" anchorCtr="0">
                            <a:noAutofit/>
                          </wps:bodyPr>
                        </wps:wsp>
                        <wps:wsp>
                          <wps:cNvPr id="417" name="Text Box 2"/>
                          <wps:cNvSpPr txBox="1">
                            <a:spLocks noChangeArrowheads="1"/>
                          </wps:cNvSpPr>
                          <wps:spPr bwMode="auto">
                            <a:xfrm>
                              <a:off x="89453" y="685800"/>
                              <a:ext cx="1349375" cy="617220"/>
                            </a:xfrm>
                            <a:prstGeom prst="rect">
                              <a:avLst/>
                            </a:prstGeom>
                            <a:noFill/>
                            <a:ln w="9525">
                              <a:noFill/>
                              <a:miter lim="800000"/>
                              <a:headEnd/>
                              <a:tailEnd/>
                            </a:ln>
                          </wps:spPr>
                          <wps:txbx>
                            <w:txbxContent>
                              <w:p w14:paraId="716965D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373DE1C"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000</w:t>
                                </w:r>
                              </w:p>
                            </w:txbxContent>
                          </wps:txbx>
                          <wps:bodyPr rot="0" vert="horz" wrap="square" lIns="91440" tIns="45720" rIns="91440" bIns="45720" anchor="t" anchorCtr="0">
                            <a:noAutofit/>
                          </wps:bodyPr>
                        </wps:wsp>
                      </wpg:grpSp>
                    </wpg:wgp>
                  </a:graphicData>
                </a:graphic>
              </wp:anchor>
            </w:drawing>
          </mc:Choice>
          <mc:Fallback>
            <w:pict>
              <v:group w14:anchorId="0C98CEE3" id="Group 395" o:spid="_x0000_s1030" style="position:absolute;left:0;text-align:left;margin-left:0;margin-top:7.65pt;width:694.5pt;height:223.85pt;z-index:251742208;mso-position-horizontal:left;mso-position-horizontal-relative:margin" coordsize="88201,2842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396" o:spid="_x0000_s1031" type="#_x0000_t75" style="position:absolute;top:609;width:88209;height:277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">
                  <v:imagedata r:id="rId18" o:title=""/>
                  <o:lock v:ext="edit" aspectratio="f"/>
                </v:shape>
                <v:shape id="_x0000_s1032" type="#_x0000_t202" style="position:absolute;left:37191;top:8880;width:14173;height:5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46D8D7BB"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7D8F382"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28,360</w:t>
                        </w:r>
                      </w:p>
                    </w:txbxContent>
                  </v:textbox>
                </v:shape>
                <v:shape id="_x0000_s1033" type="#_x0000_t202" style="position:absolute;top:87;width:16294;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" filled="f" stroked="f">
                  <v:textbox style="mso-fit-shape-to-text:t">
                    <w:txbxContent>
                      <w:p w14:paraId="5F6180F0"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Preschool Teachers, Except Special Education</w:t>
                        </w:r>
                      </w:p>
                      <w:p w14:paraId="3A9C6DCD"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7,980</w:t>
                        </w:r>
                      </w:p>
                    </w:txbxContent>
                  </v:textbox>
                </v:shape>
                <v:shape id="_x0000_s1034" type="#_x0000_t202" style="position:absolute;left:18419;top:1771;width:16294;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" filled="f" stroked="f">
                  <v:textbox style="mso-fit-shape-to-text:t">
                    <w:txbxContent>
                      <w:p w14:paraId="433A2C62"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Childcare Workers</w:t>
                        </w:r>
                      </w:p>
                      <w:p w14:paraId="29C5969A"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0,490</w:t>
                        </w:r>
                      </w:p>
                    </w:txbxContent>
                  </v:textbox>
                </v:shape>
                <v:shape id="_x0000_s1035" type="#_x0000_t202" style="position:absolute;left:36136;top:438;width:1628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" filled="f" stroked="f">
                  <v:textbox style="mso-fit-shape-to-text:t">
                    <w:txbxContent>
                      <w:p w14:paraId="5EBA788F" w14:textId="77777777" w:rsidR="003D3262" w:rsidRPr="006B5E72" w:rsidRDefault="003D3262" w:rsidP="00393EBD">
                        <w:pPr>
                          <w:spacing w:after="0" w:line="240" w:lineRule="auto"/>
                          <w:jc w:val="center"/>
                          <w:rPr>
                            <w:rFonts w:ascii="Open Sans" w:hAnsi="Open Sans" w:cs="Open Sans"/>
                            <w:b/>
                            <w:caps/>
                            <w:noProof/>
                            <w:sz w:val="20"/>
                            <w:szCs w:val="20"/>
                          </w:rPr>
                        </w:pPr>
                        <w:r w:rsidRPr="006B5E72">
                          <w:rPr>
                            <w:rFonts w:ascii="Open Sans" w:hAnsi="Open Sans" w:cs="Open Sans"/>
                            <w:b/>
                            <w:caps/>
                            <w:noProof/>
                            <w:sz w:val="20"/>
                            <w:szCs w:val="20"/>
                          </w:rPr>
                          <w:t>Elementary School Teachers, Except Special Education</w:t>
                        </w:r>
                      </w:p>
                      <w:p w14:paraId="1FC75E74"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1,980</w:t>
                        </w:r>
                      </w:p>
                    </w:txbxContent>
                  </v:textbox>
                </v:shape>
                <v:shape id="_x0000_s1036" type="#_x0000_t202" style="position:absolute;left:53633;width:16294;height:8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" filled="f" stroked="f">
                  <v:textbox style="mso-fit-shape-to-text:t">
                    <w:txbxContent>
                      <w:p w14:paraId="35CDC3A7" w14:textId="77777777" w:rsidR="003D3262" w:rsidRPr="006B5E72" w:rsidRDefault="003D3262" w:rsidP="000155C5">
                        <w:pPr>
                          <w:spacing w:after="0" w:line="240" w:lineRule="auto"/>
                          <w:jc w:val="center"/>
                          <w:rPr>
                            <w:rFonts w:ascii="Open Sans" w:hAnsi="Open Sans" w:cs="Open Sans"/>
                            <w:b/>
                            <w:caps/>
                            <w:sz w:val="16"/>
                            <w:szCs w:val="16"/>
                          </w:rPr>
                        </w:pPr>
                        <w:r w:rsidRPr="006B5E72">
                          <w:rPr>
                            <w:rFonts w:ascii="Open Sans" w:hAnsi="Open Sans" w:cs="Open Sans"/>
                            <w:b/>
                            <w:caps/>
                            <w:noProof/>
                            <w:sz w:val="16"/>
                            <w:szCs w:val="16"/>
                          </w:rPr>
                          <w:t>Education and Childcare Administrator, Preschool and Daycare</w:t>
                        </w:r>
                      </w:p>
                      <w:p w14:paraId="31D7AE11"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9,470</w:t>
                        </w:r>
                      </w:p>
                    </w:txbxContent>
                  </v:textbox>
                </v:shape>
                <v:shape id="_x0000_s1037" type="#_x0000_t202" style="position:absolute;left:71481;top:87;width:16294;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" filled="f" stroked="f">
                  <v:textbox style="mso-fit-shape-to-text:t">
                    <w:txbxContent>
                      <w:p w14:paraId="68047DB8" w14:textId="77777777" w:rsidR="003D3262" w:rsidRPr="00F1436C" w:rsidRDefault="003D3262" w:rsidP="00393EBD">
                        <w:pPr>
                          <w:spacing w:after="0" w:line="240" w:lineRule="auto"/>
                          <w:jc w:val="center"/>
                          <w:rPr>
                            <w:rFonts w:ascii="Open Sans" w:hAnsi="Open Sans" w:cs="Open Sans"/>
                            <w:b/>
                            <w:caps/>
                            <w:noProof/>
                          </w:rPr>
                        </w:pPr>
                        <w:r w:rsidRPr="00F1436C">
                          <w:rPr>
                            <w:rFonts w:ascii="Open Sans" w:hAnsi="Open Sans" w:cs="Open Sans"/>
                            <w:b/>
                            <w:caps/>
                            <w:noProof/>
                          </w:rPr>
                          <w:t xml:space="preserve">Special Education </w:t>
                        </w:r>
                      </w:p>
                      <w:p w14:paraId="0F57E798"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Teachers, Preschool</w:t>
                        </w:r>
                      </w:p>
                      <w:p w14:paraId="3A5C6D56"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8,790</w:t>
                        </w:r>
                      </w:p>
                    </w:txbxContent>
                  </v:textbox>
                </v:shape>
                <v:group id="Group 403" o:spid="_x0000_s1038" style="position:absolute;left:967;top:8440;width:86613;height:19641" coordsize="86619,1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_x0000_s1039" type="#_x0000_t202" style="position:absolute;left:18586;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14:paraId="2951007B"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238C3CC3"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19,170</w:t>
                          </w:r>
                        </w:p>
                      </w:txbxContent>
                    </v:textbox>
                  </v:shape>
                  <v:shape id="_x0000_s1040" type="#_x0000_t202" style="position:absolute;left:17989;top:13318;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" filled="f" stroked="f">
                    <v:textbox>
                      <w:txbxContent>
                        <w:p w14:paraId="694F7B4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9382662"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000</w:t>
                          </w:r>
                        </w:p>
                      </w:txbxContent>
                    </v:textbox>
                  </v:shape>
                  <v:shape id="_x0000_s1041" type="#_x0000_t202" style="position:absolute;left:54267;top:99;width:14288;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" filled="f" stroked="f">
                    <v:textbox>
                      <w:txbxContent>
                        <w:p w14:paraId="35DA78C0"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9572516"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70</w:t>
                          </w:r>
                        </w:p>
                      </w:txbxContent>
                    </v:textbox>
                  </v:shape>
                  <v:shape id="_x0000_s1042" type="#_x0000_t202" style="position:absolute;left:71760;width:1485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" filled="f" stroked="f">
                    <v:textbox>
                      <w:txbxContent>
                        <w:p w14:paraId="26128271"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2F22E778"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50</w:t>
                          </w:r>
                        </w:p>
                      </w:txbxContent>
                    </v:textbox>
                  </v:shape>
                  <v:shape id="_x0000_s1043" type="#_x0000_t202" style="position:absolute;left:695;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" filled="f" stroked="f">
                    <v:textbox>
                      <w:txbxContent>
                        <w:p w14:paraId="24E4C1E9"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6EFBFD6"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8,31019,170</w:t>
                          </w:r>
                        </w:p>
                      </w:txbxContent>
                    </v:textbox>
                  </v:shape>
                  <v:shape id="_x0000_s1044" type="#_x0000_t202" style="position:absolute;left:18884;top:6559;width:13113;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0FA96A6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163B7D9"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0,170</w:t>
                          </w:r>
                        </w:p>
                      </w:txbxContent>
                    </v:textbox>
                  </v:shape>
                  <v:shape id="_x0000_s1045" type="#_x0000_t202" style="position:absolute;left:35780;top:12722;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" filled="f" stroked="f">
                    <v:textbox>
                      <w:txbxContent>
                        <w:p w14:paraId="693FBC1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D1F7F3E"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470</w:t>
                          </w:r>
                        </w:p>
                      </w:txbxContent>
                    </v:textbox>
                  </v:shape>
                  <v:shape id="_x0000_s1046" type="#_x0000_t202" style="position:absolute;left:36576;top:6361;width:1321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" filled="f" stroked="f">
                    <v:textbox>
                      <w:txbxContent>
                        <w:p w14:paraId="4CB6388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05A3F10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9,830</w:t>
                          </w:r>
                        </w:p>
                      </w:txbxContent>
                    </v:textbox>
                  </v:shape>
                  <v:shape id="_x0000_s1047" type="#_x0000_t202" style="position:absolute;left:53571;top:12920;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" filled="f" stroked="f">
                    <v:textbox>
                      <w:txbxContent>
                        <w:p w14:paraId="6E578B7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F8D91C5"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10</w:t>
                          </w:r>
                        </w:p>
                      </w:txbxContent>
                    </v:textbox>
                  </v:shape>
                  <v:shape id="_x0000_s1048" type="#_x0000_t202" style="position:absolute;left:54665;top:6460;width:13119;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" filled="f" stroked="f">
                    <v:textbox>
                      <w:txbxContent>
                        <w:p w14:paraId="4C280AF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73914D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280</w:t>
                          </w:r>
                        </w:p>
                      </w:txbxContent>
                    </v:textbox>
                  </v:shape>
                  <v:shape id="_x0000_s1049" type="#_x0000_t202" style="position:absolute;left:71462;top:13020;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45697C3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ACEA8B6"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0</w:t>
                          </w:r>
                        </w:p>
                      </w:txbxContent>
                    </v:textbox>
                  </v:shape>
                  <v:shape id="_x0000_s1050" type="#_x0000_t202" style="position:absolute;left:72356;top:6261;width:13316;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" filled="f" stroked="f">
                    <v:textbox>
                      <w:txbxContent>
                        <w:p w14:paraId="45AE1C79"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387216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80</w:t>
                          </w:r>
                        </w:p>
                      </w:txbxContent>
                    </v:textbox>
                  </v:shape>
                  <v:shape id="_x0000_s1051" type="#_x0000_t202" style="position:absolute;top:13219;width:1497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" filled="f" stroked="f">
                    <v:textbox>
                      <w:txbxContent>
                        <w:p w14:paraId="33273F5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03B5C15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90</w:t>
                          </w:r>
                        </w:p>
                      </w:txbxContent>
                    </v:textbox>
                  </v:shape>
                  <v:shape id="_x0000_s1052" type="#_x0000_t202" style="position:absolute;left:894;top:6858;width:1349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" filled="f" stroked="f">
                    <v:textbox>
                      <w:txbxContent>
                        <w:p w14:paraId="716965D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373DE1C"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000</w:t>
                          </w:r>
                        </w:p>
                      </w:txbxContent>
                    </v:textbox>
                  </v:shape>
                </v:group>
                <w10:wrap anchorx="margin"/>
              </v:group>
            </w:pict>
          </mc:Fallback>
        </mc:AlternateContent>
      </w:r>
    </w:p>
    <w:p w14:paraId="38EC32ED" w14:textId="77777777" w:rsidR="005435F5" w:rsidRDefault="005435F5" w:rsidP="00FE0F77">
      <w:pPr>
        <w:spacing w:line="240" w:lineRule="auto"/>
        <w:contextualSpacing/>
        <w:jc w:val="center"/>
        <w:rPr>
          <w:rFonts w:ascii="Open Sans" w:hAnsi="Open Sans" w:cs="Open Sans"/>
          <w:sz w:val="32"/>
        </w:rPr>
      </w:pPr>
    </w:p>
    <w:p w14:paraId="586A6EC2" w14:textId="77777777" w:rsidR="005435F5" w:rsidRDefault="005435F5" w:rsidP="00FE0F77">
      <w:pPr>
        <w:spacing w:line="240" w:lineRule="auto"/>
        <w:contextualSpacing/>
        <w:jc w:val="center"/>
        <w:rPr>
          <w:rFonts w:ascii="Open Sans" w:hAnsi="Open Sans" w:cs="Open Sans"/>
          <w:sz w:val="32"/>
        </w:rPr>
      </w:pPr>
    </w:p>
    <w:p w14:paraId="0627FF51" w14:textId="77777777" w:rsidR="005435F5" w:rsidRDefault="005435F5" w:rsidP="00FE0F77">
      <w:pPr>
        <w:spacing w:line="240" w:lineRule="auto"/>
        <w:contextualSpacing/>
        <w:jc w:val="center"/>
        <w:rPr>
          <w:rFonts w:ascii="Open Sans" w:hAnsi="Open Sans" w:cs="Open Sans"/>
          <w:sz w:val="32"/>
        </w:rPr>
      </w:pPr>
    </w:p>
    <w:p w14:paraId="477A7D0C" w14:textId="77777777" w:rsidR="005435F5" w:rsidRDefault="005435F5" w:rsidP="00FE0F77">
      <w:pPr>
        <w:spacing w:line="240" w:lineRule="auto"/>
        <w:contextualSpacing/>
        <w:jc w:val="center"/>
        <w:rPr>
          <w:rFonts w:ascii="Open Sans" w:hAnsi="Open Sans" w:cs="Open Sans"/>
          <w:sz w:val="32"/>
        </w:rPr>
      </w:pPr>
    </w:p>
    <w:p w14:paraId="411C1F29" w14:textId="77777777" w:rsidR="005435F5" w:rsidRDefault="005435F5" w:rsidP="00FE0F77">
      <w:pPr>
        <w:spacing w:line="240" w:lineRule="auto"/>
        <w:contextualSpacing/>
        <w:jc w:val="center"/>
        <w:rPr>
          <w:rFonts w:ascii="Open Sans" w:hAnsi="Open Sans" w:cs="Open Sans"/>
          <w:sz w:val="32"/>
        </w:rPr>
      </w:pPr>
    </w:p>
    <w:p w14:paraId="6EE42DA6" w14:textId="77777777" w:rsidR="005435F5" w:rsidRDefault="005435F5" w:rsidP="00FE0F77">
      <w:pPr>
        <w:spacing w:line="240" w:lineRule="auto"/>
        <w:contextualSpacing/>
        <w:jc w:val="center"/>
        <w:rPr>
          <w:rFonts w:ascii="Open Sans" w:hAnsi="Open Sans" w:cs="Open Sans"/>
          <w:sz w:val="32"/>
        </w:rPr>
      </w:pPr>
    </w:p>
    <w:p w14:paraId="42B83DA1" w14:textId="77777777" w:rsidR="005435F5" w:rsidRDefault="005435F5" w:rsidP="00FE0F77">
      <w:pPr>
        <w:spacing w:line="240" w:lineRule="auto"/>
        <w:contextualSpacing/>
        <w:jc w:val="center"/>
        <w:rPr>
          <w:rFonts w:ascii="Open Sans" w:hAnsi="Open Sans" w:cs="Open Sans"/>
          <w:sz w:val="32"/>
        </w:rPr>
      </w:pPr>
    </w:p>
    <w:p w14:paraId="31211AF0" w14:textId="77777777" w:rsidR="005435F5" w:rsidRDefault="005435F5" w:rsidP="00FE0F77">
      <w:pPr>
        <w:spacing w:line="240" w:lineRule="auto"/>
        <w:contextualSpacing/>
        <w:jc w:val="center"/>
        <w:rPr>
          <w:rFonts w:ascii="Open Sans" w:hAnsi="Open Sans" w:cs="Open Sans"/>
          <w:sz w:val="32"/>
        </w:rPr>
      </w:pPr>
    </w:p>
    <w:p w14:paraId="5E132DAC" w14:textId="77777777" w:rsidR="005435F5" w:rsidRDefault="005435F5" w:rsidP="00FE0F77">
      <w:pPr>
        <w:spacing w:line="240" w:lineRule="auto"/>
        <w:contextualSpacing/>
        <w:jc w:val="center"/>
        <w:rPr>
          <w:rFonts w:ascii="Open Sans" w:hAnsi="Open Sans" w:cs="Open Sans"/>
          <w:sz w:val="32"/>
        </w:rPr>
      </w:pPr>
    </w:p>
    <w:p w14:paraId="20CBFA13" w14:textId="77777777" w:rsidR="005435F5" w:rsidRDefault="005435F5" w:rsidP="000155C5">
      <w:pPr>
        <w:spacing w:line="240" w:lineRule="auto"/>
        <w:contextualSpacing/>
        <w:rPr>
          <w:rFonts w:ascii="Open Sans Extrabold" w:hAnsi="Open Sans Extrabold" w:cs="Open Sans Extrabold"/>
          <w:b/>
          <w:noProof/>
          <w:sz w:val="3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4C457588" w14:textId="77777777" w:rsidR="005435F5" w:rsidRPr="00E666C8" w:rsidRDefault="005435F5" w:rsidP="000155C5">
      <w:pPr>
        <w:spacing w:line="240" w:lineRule="auto"/>
        <w:contextualSpacing/>
        <w:rPr>
          <w:rFonts w:ascii="Open Sans" w:hAnsi="Open Sans" w:cs="Open Sans"/>
          <w:b/>
          <w:sz w:val="40"/>
          <w:u w:val="single"/>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OGRAM OF STUDY PROFILE</w:t>
      </w:r>
      <w:r w:rsidRPr="00E666C8">
        <w:rPr>
          <w:rFonts w:ascii="Open Sans" w:hAnsi="Open Sans" w:cs="Open Sans"/>
          <w:b/>
          <w:noProof/>
          <w:sz w:val="40"/>
          <w:u w:val="single"/>
        </w:rPr>
        <w:t xml:space="preserve"> </w:t>
      </w:r>
    </w:p>
    <w:p w14:paraId="1FBAB8F3" w14:textId="77777777" w:rsidR="005435F5" w:rsidRPr="000155C5" w:rsidRDefault="005435F5" w:rsidP="00DC6E8B">
      <w:pPr>
        <w:tabs>
          <w:tab w:val="left" w:pos="13860"/>
        </w:tabs>
        <w:spacing w:line="240" w:lineRule="auto"/>
        <w:ind w:right="540"/>
        <w:contextualSpacing/>
        <w:rPr>
          <w:rFonts w:ascii="Open Sans" w:hAnsi="Open Sans" w:cs="Open Sans"/>
          <w:sz w:val="20"/>
        </w:rPr>
      </w:pPr>
      <w:r w:rsidRPr="00F1436C">
        <w:rPr>
          <w:rFonts w:ascii="Open Sans" w:hAnsi="Open Sans" w:cs="Open Sans"/>
          <w:noProof/>
          <w:sz w:val="20"/>
        </w:rPr>
        <w:t>Early Childhood Education Careers is designed to prepare students for careers as an early childhood teacher. Course content covers the components of curriculum planning, student learning, screening and assessing, and many other skills related to teaching younger populations.</w:t>
      </w:r>
    </w:p>
    <w:p w14:paraId="5956143F" w14:textId="77777777" w:rsidR="005435F5" w:rsidRDefault="005435F5" w:rsidP="00D75E75">
      <w:pPr>
        <w:spacing w:line="240" w:lineRule="auto"/>
        <w:contextualSpacing/>
        <w:jc w:val="center"/>
      </w:pPr>
      <w:r>
        <w:rPr>
          <w:noProof/>
        </w:rPr>
        <w:drawing>
          <wp:anchor distT="0" distB="0" distL="114300" distR="114300" simplePos="0" relativeHeight="251741184" behindDoc="0" locked="0" layoutInCell="1" allowOverlap="1" wp14:anchorId="5290CF22" wp14:editId="18672AE3">
            <wp:simplePos x="0" y="0"/>
            <wp:positionH relativeFrom="margin">
              <wp:posOffset>-268357</wp:posOffset>
            </wp:positionH>
            <wp:positionV relativeFrom="paragraph">
              <wp:posOffset>137105</wp:posOffset>
            </wp:positionV>
            <wp:extent cx="3333750" cy="859783"/>
            <wp:effectExtent l="0" t="0" r="0" b="0"/>
            <wp:wrapNone/>
            <wp:docPr id="424" name="Picture 424" descr="Image result for STUDENT ENROLLMEN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NROLLMENT clipart"/>
                    <pic:cNvPicPr>
                      <a:picLocks noChangeAspect="1" noChangeArrowheads="1"/>
                    </pic:cNvPicPr>
                  </pic:nvPicPr>
                  <pic:blipFill>
                    <a:blip r:embed="rId19">
                      <a:clrChange>
                        <a:clrFrom>
                          <a:srgbClr val="FFFEFB"/>
                        </a:clrFrom>
                        <a:clrTo>
                          <a:srgbClr val="FFFEFB">
                            <a:alpha val="0"/>
                          </a:srgbClr>
                        </a:clrTo>
                      </a:clrChange>
                      <a:extLst>
                        <a:ext uri="{28A0092B-C50C-407E-A947-70E740481C1C}">
                          <a14:useLocalDpi xmlns:a14="http://schemas.microsoft.com/office/drawing/2010/main" val="0"/>
                        </a:ext>
                      </a:extLst>
                    </a:blip>
                    <a:srcRect/>
                    <a:stretch>
                      <a:fillRect/>
                    </a:stretch>
                  </pic:blipFill>
                  <pic:spPr bwMode="auto">
                    <a:xfrm>
                      <a:off x="0" y="0"/>
                      <a:ext cx="3333750" cy="8597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53AA26" w14:textId="77777777" w:rsidR="005435F5" w:rsidRDefault="005435F5" w:rsidP="00D75E75">
      <w:pPr>
        <w:spacing w:line="240" w:lineRule="auto"/>
        <w:contextualSpacing/>
        <w:jc w:val="center"/>
      </w:pPr>
    </w:p>
    <w:p w14:paraId="62B357E8" w14:textId="77777777" w:rsidR="005435F5" w:rsidRDefault="005435F5" w:rsidP="00D75E75">
      <w:pPr>
        <w:spacing w:line="240" w:lineRule="auto"/>
        <w:contextualSpacing/>
        <w:jc w:val="center"/>
      </w:pPr>
    </w:p>
    <w:p w14:paraId="154052E6" w14:textId="77777777" w:rsidR="005435F5" w:rsidRPr="00E666C8" w:rsidRDefault="005435F5" w:rsidP="00E826C4">
      <w:pPr>
        <w:spacing w:line="240" w:lineRule="auto"/>
        <w:ind w:right="540"/>
        <w:contextualSpacing/>
        <w:jc w:val="right"/>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UDENT ENROLLMENT ANALYSIS</w:t>
      </w:r>
    </w:p>
    <w:p w14:paraId="5FB8FF72" w14:textId="77777777" w:rsidR="005435F5" w:rsidRDefault="005435F5" w:rsidP="00D75E75">
      <w:pPr>
        <w:spacing w:line="240" w:lineRule="auto"/>
        <w:contextualSpacing/>
        <w:jc w:val="center"/>
      </w:pPr>
    </w:p>
    <w:tbl>
      <w:tblPr>
        <w:tblStyle w:val="ListTable3-Accent4"/>
        <w:tblW w:w="0" w:type="auto"/>
        <w:tblLook w:val="04A0" w:firstRow="1" w:lastRow="0" w:firstColumn="1" w:lastColumn="0" w:noHBand="0" w:noVBand="1"/>
      </w:tblPr>
      <w:tblGrid>
        <w:gridCol w:w="1075"/>
        <w:gridCol w:w="3328"/>
        <w:gridCol w:w="3329"/>
        <w:gridCol w:w="3329"/>
        <w:gridCol w:w="2794"/>
      </w:tblGrid>
      <w:tr w:rsidR="005435F5" w14:paraId="553CA35F" w14:textId="77777777" w:rsidTr="00DC6E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dxa"/>
            <w:tcBorders>
              <w:bottom w:val="single" w:sz="4" w:space="0" w:color="ED7D31" w:themeColor="accent2"/>
            </w:tcBorders>
            <w:shd w:val="clear" w:color="auto" w:fill="ED7D31" w:themeFill="accent2"/>
          </w:tcPr>
          <w:p w14:paraId="572C939A" w14:textId="77777777" w:rsidR="005435F5" w:rsidRPr="00094057" w:rsidRDefault="005435F5" w:rsidP="00ED423E">
            <w:pPr>
              <w:contextualSpacing/>
              <w:rPr>
                <w:sz w:val="20"/>
              </w:rPr>
            </w:pPr>
          </w:p>
        </w:tc>
        <w:tc>
          <w:tcPr>
            <w:tcW w:w="3328" w:type="dxa"/>
            <w:tcBorders>
              <w:bottom w:val="single" w:sz="4" w:space="0" w:color="ED7D31" w:themeColor="accent2"/>
            </w:tcBorders>
            <w:shd w:val="clear" w:color="auto" w:fill="ED7D31" w:themeFill="accent2"/>
          </w:tcPr>
          <w:p w14:paraId="642756F5"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Early Childhood Education Careers I</w:t>
            </w:r>
          </w:p>
        </w:tc>
        <w:tc>
          <w:tcPr>
            <w:tcW w:w="3329" w:type="dxa"/>
            <w:tcBorders>
              <w:bottom w:val="single" w:sz="4" w:space="0" w:color="ED7D31" w:themeColor="accent2"/>
            </w:tcBorders>
            <w:shd w:val="clear" w:color="auto" w:fill="ED7D31" w:themeFill="accent2"/>
          </w:tcPr>
          <w:p w14:paraId="543FD0F1"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Early Chilhood Education Careers II</w:t>
            </w:r>
          </w:p>
        </w:tc>
        <w:tc>
          <w:tcPr>
            <w:tcW w:w="3329" w:type="dxa"/>
            <w:tcBorders>
              <w:bottom w:val="single" w:sz="4" w:space="0" w:color="ED7D31" w:themeColor="accent2"/>
            </w:tcBorders>
            <w:shd w:val="clear" w:color="auto" w:fill="ED7D31" w:themeFill="accent2"/>
          </w:tcPr>
          <w:p w14:paraId="2F3F8285" w14:textId="77777777" w:rsidR="005435F5" w:rsidRPr="00F1436C" w:rsidRDefault="005435F5" w:rsidP="00393EBD">
            <w:pPr>
              <w:contextualSpacing/>
              <w:jc w:val="center"/>
              <w:cnfStyle w:val="100000000000" w:firstRow="1" w:lastRow="0" w:firstColumn="0" w:lastColumn="0" w:oddVBand="0" w:evenVBand="0" w:oddHBand="0" w:evenHBand="0" w:firstRowFirstColumn="0" w:firstRowLastColumn="0" w:lastRowFirstColumn="0" w:lastRowLastColumn="0"/>
              <w:rPr>
                <w:noProof/>
                <w:sz w:val="20"/>
              </w:rPr>
            </w:pPr>
            <w:r w:rsidRPr="00F1436C">
              <w:rPr>
                <w:noProof/>
                <w:sz w:val="20"/>
              </w:rPr>
              <w:t xml:space="preserve">Early Childhood Education </w:t>
            </w:r>
          </w:p>
          <w:p w14:paraId="327F0168"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Careers III</w:t>
            </w:r>
          </w:p>
        </w:tc>
        <w:tc>
          <w:tcPr>
            <w:tcW w:w="2794" w:type="dxa"/>
            <w:tcBorders>
              <w:bottom w:val="single" w:sz="4" w:space="0" w:color="ED7D31" w:themeColor="accent2"/>
            </w:tcBorders>
            <w:shd w:val="clear" w:color="auto" w:fill="ED7D31" w:themeFill="accent2"/>
          </w:tcPr>
          <w:p w14:paraId="4D65CB7F"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Early Childhood Education Careers IV</w:t>
            </w:r>
          </w:p>
        </w:tc>
      </w:tr>
      <w:tr w:rsidR="005435F5" w14:paraId="7E03E5C0" w14:textId="77777777" w:rsidTr="00DC6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1254645B" w14:textId="77777777" w:rsidR="005435F5" w:rsidRPr="00094057" w:rsidRDefault="005435F5" w:rsidP="00F56AE7">
            <w:pPr>
              <w:contextualSpacing/>
              <w:rPr>
                <w:sz w:val="20"/>
              </w:rPr>
            </w:pPr>
            <w:r>
              <w:rPr>
                <w:sz w:val="20"/>
              </w:rPr>
              <w:t>20</w:t>
            </w:r>
            <w:r w:rsidRPr="00094057">
              <w:rPr>
                <w:sz w:val="20"/>
              </w:rPr>
              <w:t>17</w:t>
            </w:r>
            <w:r>
              <w:rPr>
                <w:sz w:val="20"/>
              </w:rPr>
              <w:t>-18</w:t>
            </w:r>
          </w:p>
        </w:tc>
        <w:tc>
          <w:tcPr>
            <w:tcW w:w="3328" w:type="dxa"/>
            <w:tcBorders>
              <w:top w:val="single" w:sz="4" w:space="0" w:color="ED7D31" w:themeColor="accent2"/>
              <w:bottom w:val="single" w:sz="4" w:space="0" w:color="ED7D31" w:themeColor="accent2"/>
            </w:tcBorders>
            <w:vAlign w:val="center"/>
          </w:tcPr>
          <w:p w14:paraId="4A9ABFAA"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492</w:t>
            </w:r>
          </w:p>
        </w:tc>
        <w:tc>
          <w:tcPr>
            <w:tcW w:w="3329" w:type="dxa"/>
            <w:tcBorders>
              <w:top w:val="single" w:sz="4" w:space="0" w:color="ED7D31" w:themeColor="accent2"/>
              <w:bottom w:val="single" w:sz="4" w:space="0" w:color="ED7D31" w:themeColor="accent2"/>
            </w:tcBorders>
            <w:vAlign w:val="center"/>
          </w:tcPr>
          <w:p w14:paraId="2DB7B6F9"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697</w:t>
            </w:r>
          </w:p>
        </w:tc>
        <w:tc>
          <w:tcPr>
            <w:tcW w:w="3329" w:type="dxa"/>
            <w:tcBorders>
              <w:top w:val="single" w:sz="4" w:space="0" w:color="ED7D31" w:themeColor="accent2"/>
              <w:bottom w:val="single" w:sz="4" w:space="0" w:color="ED7D31" w:themeColor="accent2"/>
            </w:tcBorders>
            <w:vAlign w:val="center"/>
          </w:tcPr>
          <w:p w14:paraId="7BF33C9B"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348</w:t>
            </w:r>
          </w:p>
        </w:tc>
        <w:tc>
          <w:tcPr>
            <w:tcW w:w="2794" w:type="dxa"/>
            <w:tcBorders>
              <w:top w:val="single" w:sz="4" w:space="0" w:color="ED7D31" w:themeColor="accent2"/>
              <w:bottom w:val="single" w:sz="4" w:space="0" w:color="ED7D31" w:themeColor="accent2"/>
            </w:tcBorders>
            <w:vAlign w:val="center"/>
          </w:tcPr>
          <w:p w14:paraId="3D68F175"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48</w:t>
            </w:r>
          </w:p>
        </w:tc>
      </w:tr>
      <w:tr w:rsidR="005435F5" w14:paraId="2B92D316" w14:textId="77777777" w:rsidTr="00DC6E8B">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7691E531" w14:textId="77777777" w:rsidR="005435F5" w:rsidRPr="00094057" w:rsidRDefault="005435F5" w:rsidP="00F56AE7">
            <w:pPr>
              <w:contextualSpacing/>
              <w:rPr>
                <w:sz w:val="20"/>
              </w:rPr>
            </w:pPr>
            <w:r>
              <w:rPr>
                <w:sz w:val="20"/>
              </w:rPr>
              <w:t>2018-19</w:t>
            </w:r>
          </w:p>
        </w:tc>
        <w:tc>
          <w:tcPr>
            <w:tcW w:w="3328" w:type="dxa"/>
            <w:tcBorders>
              <w:top w:val="single" w:sz="4" w:space="0" w:color="ED7D31" w:themeColor="accent2"/>
              <w:bottom w:val="single" w:sz="4" w:space="0" w:color="ED7D31" w:themeColor="accent2"/>
            </w:tcBorders>
            <w:vAlign w:val="center"/>
          </w:tcPr>
          <w:p w14:paraId="56127F1D"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950</w:t>
            </w:r>
          </w:p>
        </w:tc>
        <w:tc>
          <w:tcPr>
            <w:tcW w:w="3329" w:type="dxa"/>
            <w:tcBorders>
              <w:top w:val="single" w:sz="4" w:space="0" w:color="ED7D31" w:themeColor="accent2"/>
              <w:bottom w:val="single" w:sz="4" w:space="0" w:color="ED7D31" w:themeColor="accent2"/>
            </w:tcBorders>
            <w:vAlign w:val="center"/>
          </w:tcPr>
          <w:p w14:paraId="1EA34E2F"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539</w:t>
            </w:r>
          </w:p>
        </w:tc>
        <w:tc>
          <w:tcPr>
            <w:tcW w:w="3329" w:type="dxa"/>
            <w:tcBorders>
              <w:top w:val="single" w:sz="4" w:space="0" w:color="ED7D31" w:themeColor="accent2"/>
              <w:bottom w:val="single" w:sz="4" w:space="0" w:color="ED7D31" w:themeColor="accent2"/>
            </w:tcBorders>
            <w:vAlign w:val="center"/>
          </w:tcPr>
          <w:p w14:paraId="79FB21F5"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187</w:t>
            </w:r>
          </w:p>
        </w:tc>
        <w:tc>
          <w:tcPr>
            <w:tcW w:w="2794" w:type="dxa"/>
            <w:tcBorders>
              <w:top w:val="single" w:sz="4" w:space="0" w:color="ED7D31" w:themeColor="accent2"/>
              <w:bottom w:val="single" w:sz="4" w:space="0" w:color="ED7D31" w:themeColor="accent2"/>
            </w:tcBorders>
            <w:vAlign w:val="center"/>
          </w:tcPr>
          <w:p w14:paraId="3252BFBF"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33</w:t>
            </w:r>
          </w:p>
        </w:tc>
      </w:tr>
      <w:tr w:rsidR="005435F5" w14:paraId="3A581711" w14:textId="77777777" w:rsidTr="00DC6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3AB8BE85" w14:textId="77777777" w:rsidR="005435F5" w:rsidRPr="00094057" w:rsidRDefault="005435F5" w:rsidP="00F56AE7">
            <w:pPr>
              <w:contextualSpacing/>
              <w:rPr>
                <w:sz w:val="20"/>
              </w:rPr>
            </w:pPr>
            <w:r>
              <w:rPr>
                <w:sz w:val="20"/>
              </w:rPr>
              <w:t>2019-20</w:t>
            </w:r>
          </w:p>
        </w:tc>
        <w:tc>
          <w:tcPr>
            <w:tcW w:w="3328" w:type="dxa"/>
            <w:tcBorders>
              <w:top w:val="single" w:sz="4" w:space="0" w:color="ED7D31" w:themeColor="accent2"/>
              <w:bottom w:val="single" w:sz="4" w:space="0" w:color="ED7D31" w:themeColor="accent2"/>
            </w:tcBorders>
            <w:vAlign w:val="center"/>
          </w:tcPr>
          <w:p w14:paraId="5C71D1C0"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097</w:t>
            </w:r>
          </w:p>
        </w:tc>
        <w:tc>
          <w:tcPr>
            <w:tcW w:w="3329" w:type="dxa"/>
            <w:tcBorders>
              <w:top w:val="single" w:sz="4" w:space="0" w:color="ED7D31" w:themeColor="accent2"/>
              <w:bottom w:val="single" w:sz="4" w:space="0" w:color="ED7D31" w:themeColor="accent2"/>
            </w:tcBorders>
            <w:vAlign w:val="center"/>
          </w:tcPr>
          <w:p w14:paraId="1588A000"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659</w:t>
            </w:r>
          </w:p>
        </w:tc>
        <w:tc>
          <w:tcPr>
            <w:tcW w:w="3329" w:type="dxa"/>
            <w:tcBorders>
              <w:top w:val="single" w:sz="4" w:space="0" w:color="ED7D31" w:themeColor="accent2"/>
              <w:bottom w:val="single" w:sz="4" w:space="0" w:color="ED7D31" w:themeColor="accent2"/>
            </w:tcBorders>
            <w:vAlign w:val="center"/>
          </w:tcPr>
          <w:p w14:paraId="356ECD08"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28</w:t>
            </w:r>
          </w:p>
        </w:tc>
        <w:tc>
          <w:tcPr>
            <w:tcW w:w="2794" w:type="dxa"/>
            <w:tcBorders>
              <w:top w:val="single" w:sz="4" w:space="0" w:color="ED7D31" w:themeColor="accent2"/>
              <w:bottom w:val="single" w:sz="4" w:space="0" w:color="ED7D31" w:themeColor="accent2"/>
            </w:tcBorders>
            <w:vAlign w:val="center"/>
          </w:tcPr>
          <w:p w14:paraId="76BC8C1C"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27</w:t>
            </w:r>
          </w:p>
        </w:tc>
      </w:tr>
    </w:tbl>
    <w:p w14:paraId="6079BB9E" w14:textId="77777777" w:rsidR="005435F5" w:rsidRDefault="005435F5" w:rsidP="00ED423E">
      <w:pPr>
        <w:spacing w:line="240" w:lineRule="auto"/>
        <w:contextualSpacing/>
      </w:pPr>
    </w:p>
    <w:p w14:paraId="391F9170" w14:textId="77777777" w:rsidR="005435F5" w:rsidRDefault="005435F5" w:rsidP="00D75E75">
      <w:pPr>
        <w:spacing w:line="240" w:lineRule="auto"/>
        <w:contextualSpacing/>
        <w:jc w:val="center"/>
      </w:pPr>
    </w:p>
    <w:p w14:paraId="0B1B44E4" w14:textId="77777777" w:rsidR="005435F5" w:rsidRPr="00ED423E" w:rsidRDefault="005435F5" w:rsidP="00E826C4">
      <w:pPr>
        <w:spacing w:line="240" w:lineRule="auto"/>
        <w:contextualSpacing/>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areer</w:t>
      </w:r>
      <w:r w:rsidRPr="00ED423E">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Pathway</w:t>
      </w:r>
    </w:p>
    <w:p w14:paraId="302E9215" w14:textId="23B3E4DB" w:rsidR="005435F5" w:rsidRDefault="00925A86" w:rsidP="00ED423E">
      <w:r>
        <w:rPr>
          <w:noProof/>
        </w:rPr>
        <mc:AlternateContent>
          <mc:Choice Requires="wps">
            <w:drawing>
              <wp:anchor distT="0" distB="0" distL="114300" distR="114300" simplePos="0" relativeHeight="251746304" behindDoc="0" locked="0" layoutInCell="1" allowOverlap="1" wp14:anchorId="6907AFA7" wp14:editId="4CBEEF10">
                <wp:simplePos x="0" y="0"/>
                <wp:positionH relativeFrom="column">
                  <wp:posOffset>5724525</wp:posOffset>
                </wp:positionH>
                <wp:positionV relativeFrom="paragraph">
                  <wp:posOffset>12700</wp:posOffset>
                </wp:positionV>
                <wp:extent cx="3143250" cy="2209800"/>
                <wp:effectExtent l="0" t="0" r="0" b="0"/>
                <wp:wrapNone/>
                <wp:docPr id="421" name="Chevron 7"/>
                <wp:cNvGraphicFramePr/>
                <a:graphic xmlns:a="http://schemas.openxmlformats.org/drawingml/2006/main">
                  <a:graphicData uri="http://schemas.microsoft.com/office/word/2010/wordprocessingShape">
                    <wps:wsp>
                      <wps:cNvSpPr/>
                      <wps:spPr>
                        <a:xfrm>
                          <a:off x="0" y="0"/>
                          <a:ext cx="3143250" cy="2209800"/>
                        </a:xfrm>
                        <a:prstGeom prst="chevron">
                          <a:avLst>
                            <a:gd name="adj" fmla="val 29570"/>
                          </a:avLst>
                        </a:prstGeom>
                        <a:solidFill>
                          <a:srgbClr val="ED752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08ACA" w14:textId="77777777" w:rsidR="003D3262" w:rsidRPr="00E927B2" w:rsidRDefault="003D3262" w:rsidP="00E927B2">
                            <w:pPr>
                              <w:rPr>
                                <w:b/>
                                <w:sz w:val="24"/>
                              </w:rPr>
                            </w:pPr>
                            <w:r w:rsidRPr="00E927B2">
                              <w:rPr>
                                <w:b/>
                                <w:sz w:val="24"/>
                              </w:rPr>
                              <w:t>Career Opportunities</w:t>
                            </w:r>
                          </w:p>
                          <w:p w14:paraId="3E09073A"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Preschool Teachers, Except Special Education</w:t>
                            </w:r>
                          </w:p>
                          <w:p w14:paraId="7B671D79"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Childcare Workers</w:t>
                            </w:r>
                          </w:p>
                          <w:p w14:paraId="3DE2B041" w14:textId="77777777" w:rsidR="003D3262" w:rsidRPr="00F1436C" w:rsidRDefault="003D3262" w:rsidP="00393EBD">
                            <w:pPr>
                              <w:pStyle w:val="ListParagraph"/>
                              <w:numPr>
                                <w:ilvl w:val="0"/>
                                <w:numId w:val="7"/>
                              </w:numPr>
                              <w:spacing w:after="0" w:line="240" w:lineRule="auto"/>
                              <w:rPr>
                                <w:noProof/>
                                <w:sz w:val="18"/>
                                <w:szCs w:val="20"/>
                              </w:rPr>
                            </w:pPr>
                            <w:r w:rsidRPr="00F1436C">
                              <w:rPr>
                                <w:noProof/>
                                <w:sz w:val="18"/>
                                <w:szCs w:val="20"/>
                              </w:rPr>
                              <w:t>Elementary School Teachers, Except Special Education</w:t>
                            </w:r>
                          </w:p>
                          <w:p w14:paraId="10783581"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Education and Childcare Administrator, Preschool and Daycare</w:t>
                            </w:r>
                          </w:p>
                          <w:p w14:paraId="6EA95314" w14:textId="77777777" w:rsidR="003D3262" w:rsidRPr="00F1436C" w:rsidRDefault="003D3262" w:rsidP="00393EBD">
                            <w:pPr>
                              <w:pStyle w:val="ListParagraph"/>
                              <w:numPr>
                                <w:ilvl w:val="0"/>
                                <w:numId w:val="7"/>
                              </w:numPr>
                              <w:spacing w:after="0" w:line="240" w:lineRule="auto"/>
                              <w:rPr>
                                <w:noProof/>
                                <w:sz w:val="18"/>
                                <w:szCs w:val="20"/>
                              </w:rPr>
                            </w:pPr>
                            <w:r w:rsidRPr="00F1436C">
                              <w:rPr>
                                <w:noProof/>
                                <w:sz w:val="18"/>
                                <w:szCs w:val="20"/>
                              </w:rPr>
                              <w:t xml:space="preserve">Special Education </w:t>
                            </w:r>
                          </w:p>
                          <w:p w14:paraId="70E50F76"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Teachers, Preschool</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6907AFA7"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7" o:spid="_x0000_s1053" type="#_x0000_t55" style="position:absolute;margin-left:450.75pt;margin-top:1pt;width:247.5pt;height:174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" adj="17110" fillcolor="#ed7523" stroked="f" strokeweight="1pt">
                <v:textbox>
                  <w:txbxContent>
                    <w:p w14:paraId="03F08ACA" w14:textId="77777777" w:rsidR="003D3262" w:rsidRPr="00E927B2" w:rsidRDefault="003D3262" w:rsidP="00E927B2">
                      <w:pPr>
                        <w:rPr>
                          <w:b/>
                          <w:sz w:val="24"/>
                        </w:rPr>
                      </w:pPr>
                      <w:r w:rsidRPr="00E927B2">
                        <w:rPr>
                          <w:b/>
                          <w:sz w:val="24"/>
                        </w:rPr>
                        <w:t>Career Opportunities</w:t>
                      </w:r>
                    </w:p>
                    <w:p w14:paraId="3E09073A"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Preschool Teachers, Except Special Education</w:t>
                      </w:r>
                    </w:p>
                    <w:p w14:paraId="7B671D79"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Childcare Workers</w:t>
                      </w:r>
                    </w:p>
                    <w:p w14:paraId="3DE2B041" w14:textId="77777777" w:rsidR="003D3262" w:rsidRPr="00F1436C" w:rsidRDefault="003D3262" w:rsidP="00393EBD">
                      <w:pPr>
                        <w:pStyle w:val="ListParagraph"/>
                        <w:numPr>
                          <w:ilvl w:val="0"/>
                          <w:numId w:val="7"/>
                        </w:numPr>
                        <w:spacing w:after="0" w:line="240" w:lineRule="auto"/>
                        <w:rPr>
                          <w:noProof/>
                          <w:sz w:val="18"/>
                          <w:szCs w:val="20"/>
                        </w:rPr>
                      </w:pPr>
                      <w:r w:rsidRPr="00F1436C">
                        <w:rPr>
                          <w:noProof/>
                          <w:sz w:val="18"/>
                          <w:szCs w:val="20"/>
                        </w:rPr>
                        <w:t>Elementary School Teachers, Except Special Education</w:t>
                      </w:r>
                    </w:p>
                    <w:p w14:paraId="10783581"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Education and Childcare Administrator, Preschool and Daycare</w:t>
                      </w:r>
                    </w:p>
                    <w:p w14:paraId="6EA95314" w14:textId="77777777" w:rsidR="003D3262" w:rsidRPr="00F1436C" w:rsidRDefault="003D3262" w:rsidP="00393EBD">
                      <w:pPr>
                        <w:pStyle w:val="ListParagraph"/>
                        <w:numPr>
                          <w:ilvl w:val="0"/>
                          <w:numId w:val="7"/>
                        </w:numPr>
                        <w:spacing w:after="0" w:line="240" w:lineRule="auto"/>
                        <w:rPr>
                          <w:noProof/>
                          <w:sz w:val="18"/>
                          <w:szCs w:val="20"/>
                        </w:rPr>
                      </w:pPr>
                      <w:r w:rsidRPr="00F1436C">
                        <w:rPr>
                          <w:noProof/>
                          <w:sz w:val="18"/>
                          <w:szCs w:val="20"/>
                        </w:rPr>
                        <w:t xml:space="preserve">Special Education </w:t>
                      </w:r>
                    </w:p>
                    <w:p w14:paraId="70E50F76"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Teachers, Preschool</w:t>
                      </w:r>
                    </w:p>
                  </w:txbxContent>
                </v:textbox>
              </v:shape>
            </w:pict>
          </mc:Fallback>
        </mc:AlternateContent>
      </w:r>
      <w:r>
        <w:rPr>
          <w:noProof/>
        </w:rPr>
        <mc:AlternateContent>
          <mc:Choice Requires="wps">
            <w:drawing>
              <wp:anchor distT="0" distB="0" distL="114300" distR="114300" simplePos="0" relativeHeight="251743232" behindDoc="0" locked="0" layoutInCell="1" allowOverlap="1" wp14:anchorId="48E510A5" wp14:editId="21105966">
                <wp:simplePos x="0" y="0"/>
                <wp:positionH relativeFrom="margin">
                  <wp:align>left</wp:align>
                </wp:positionH>
                <wp:positionV relativeFrom="paragraph">
                  <wp:posOffset>12700</wp:posOffset>
                </wp:positionV>
                <wp:extent cx="2133600" cy="2181225"/>
                <wp:effectExtent l="0" t="0" r="0" b="9525"/>
                <wp:wrapNone/>
                <wp:docPr id="418" name="Pentagon 4"/>
                <wp:cNvGraphicFramePr/>
                <a:graphic xmlns:a="http://schemas.openxmlformats.org/drawingml/2006/main">
                  <a:graphicData uri="http://schemas.microsoft.com/office/word/2010/wordprocessingShape">
                    <wps:wsp>
                      <wps:cNvSpPr/>
                      <wps:spPr>
                        <a:xfrm>
                          <a:off x="0" y="0"/>
                          <a:ext cx="2133600" cy="2181225"/>
                        </a:xfrm>
                        <a:prstGeom prst="homePlate">
                          <a:avLst>
                            <a:gd name="adj" fmla="val 27419"/>
                          </a:avLst>
                        </a:prstGeom>
                        <a:solidFill>
                          <a:srgbClr val="052C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FBE8BE" w14:textId="77777777" w:rsidR="003D3262" w:rsidRPr="00E927B2" w:rsidRDefault="003D3262" w:rsidP="00E927B2">
                            <w:pPr>
                              <w:rPr>
                                <w:b/>
                                <w:sz w:val="24"/>
                              </w:rPr>
                            </w:pPr>
                            <w:r w:rsidRPr="00E927B2">
                              <w:rPr>
                                <w:b/>
                                <w:sz w:val="24"/>
                              </w:rPr>
                              <w:t>Early &amp; Middle Grade Opportunities</w:t>
                            </w:r>
                          </w:p>
                          <w:p w14:paraId="6B1C98D6" w14:textId="77777777" w:rsidR="003D3262" w:rsidRPr="00F1436C" w:rsidRDefault="003D3262" w:rsidP="00393EBD">
                            <w:pPr>
                              <w:pStyle w:val="ListParagraph"/>
                              <w:numPr>
                                <w:ilvl w:val="0"/>
                                <w:numId w:val="9"/>
                              </w:numPr>
                              <w:rPr>
                                <w:noProof/>
                                <w:sz w:val="20"/>
                              </w:rPr>
                            </w:pPr>
                            <w:r w:rsidRPr="00F1436C">
                              <w:rPr>
                                <w:noProof/>
                                <w:sz w:val="20"/>
                              </w:rPr>
                              <w:t xml:space="preserve">Introduction to Social Health^2 CTSO Course Alignment </w:t>
                            </w:r>
                          </w:p>
                          <w:p w14:paraId="43204573"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48E510A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4" type="#_x0000_t15" style="position:absolute;margin-left:0;margin-top:1pt;width:168pt;height:171.7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" adj="15677" fillcolor="#052c72" stroked="f" strokeweight="1pt">
                <v:textbox>
                  <w:txbxContent>
                    <w:p w14:paraId="50FBE8BE" w14:textId="77777777" w:rsidR="003D3262" w:rsidRPr="00E927B2" w:rsidRDefault="003D3262" w:rsidP="00E927B2">
                      <w:pPr>
                        <w:rPr>
                          <w:b/>
                          <w:sz w:val="24"/>
                        </w:rPr>
                      </w:pPr>
                      <w:r w:rsidRPr="00E927B2">
                        <w:rPr>
                          <w:b/>
                          <w:sz w:val="24"/>
                        </w:rPr>
                        <w:t>Early &amp; Middle Grade Opportunities</w:t>
                      </w:r>
                    </w:p>
                    <w:p w14:paraId="6B1C98D6" w14:textId="77777777" w:rsidR="003D3262" w:rsidRPr="00F1436C" w:rsidRDefault="003D3262" w:rsidP="00393EBD">
                      <w:pPr>
                        <w:pStyle w:val="ListParagraph"/>
                        <w:numPr>
                          <w:ilvl w:val="0"/>
                          <w:numId w:val="9"/>
                        </w:numPr>
                        <w:rPr>
                          <w:noProof/>
                          <w:sz w:val="20"/>
                        </w:rPr>
                      </w:pPr>
                      <w:r w:rsidRPr="00F1436C">
                        <w:rPr>
                          <w:noProof/>
                          <w:sz w:val="20"/>
                        </w:rPr>
                        <w:t xml:space="preserve">Introduction to Social Health^2 CTSO Course Alignment </w:t>
                      </w:r>
                    </w:p>
                    <w:p w14:paraId="43204573"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w:t>
                      </w:r>
                    </w:p>
                  </w:txbxContent>
                </v:textbox>
                <w10:wrap anchorx="margin"/>
              </v:shape>
            </w:pict>
          </mc:Fallback>
        </mc:AlternateContent>
      </w:r>
      <w:r>
        <w:rPr>
          <w:noProof/>
        </w:rPr>
        <mc:AlternateContent>
          <mc:Choice Requires="wps">
            <w:drawing>
              <wp:anchor distT="0" distB="0" distL="114300" distR="114300" simplePos="0" relativeHeight="251744256" behindDoc="0" locked="0" layoutInCell="1" allowOverlap="1" wp14:anchorId="534A0CF7" wp14:editId="0F901B40">
                <wp:simplePos x="0" y="0"/>
                <wp:positionH relativeFrom="column">
                  <wp:posOffset>1438275</wp:posOffset>
                </wp:positionH>
                <wp:positionV relativeFrom="paragraph">
                  <wp:posOffset>12700</wp:posOffset>
                </wp:positionV>
                <wp:extent cx="3114675" cy="2200275"/>
                <wp:effectExtent l="0" t="0" r="9525" b="9525"/>
                <wp:wrapNone/>
                <wp:docPr id="419" name="Chevron 5"/>
                <wp:cNvGraphicFramePr/>
                <a:graphic xmlns:a="http://schemas.openxmlformats.org/drawingml/2006/main">
                  <a:graphicData uri="http://schemas.microsoft.com/office/word/2010/wordprocessingShape">
                    <wps:wsp>
                      <wps:cNvSpPr/>
                      <wps:spPr>
                        <a:xfrm>
                          <a:off x="0" y="0"/>
                          <a:ext cx="3114675" cy="2200275"/>
                        </a:xfrm>
                        <a:prstGeom prst="chevron">
                          <a:avLst>
                            <a:gd name="adj" fmla="val 29570"/>
                          </a:avLst>
                        </a:prstGeom>
                        <a:solidFill>
                          <a:srgbClr val="36C1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D6544F" w14:textId="77777777" w:rsidR="003D3262" w:rsidRPr="00E927B2" w:rsidRDefault="003D3262" w:rsidP="00E927B2">
                            <w:pPr>
                              <w:rPr>
                                <w:b/>
                                <w:sz w:val="24"/>
                              </w:rPr>
                            </w:pPr>
                            <w:r w:rsidRPr="00E927B2">
                              <w:rPr>
                                <w:b/>
                                <w:sz w:val="24"/>
                              </w:rPr>
                              <w:t>Secondary Grade Opportunities</w:t>
                            </w:r>
                          </w:p>
                          <w:p w14:paraId="526D5B0D"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arly Childhood Education Careers I</w:t>
                            </w:r>
                          </w:p>
                          <w:p w14:paraId="484AE168"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arly Chilhood Education Careers II</w:t>
                            </w:r>
                          </w:p>
                          <w:p w14:paraId="7BB62AE5" w14:textId="77777777" w:rsidR="003D3262" w:rsidRPr="00F1436C" w:rsidRDefault="003D3262" w:rsidP="00393EBD">
                            <w:pPr>
                              <w:pStyle w:val="ListParagraph"/>
                              <w:numPr>
                                <w:ilvl w:val="0"/>
                                <w:numId w:val="8"/>
                              </w:numPr>
                              <w:spacing w:after="0" w:line="240" w:lineRule="auto"/>
                              <w:rPr>
                                <w:noProof/>
                                <w:sz w:val="18"/>
                                <w:szCs w:val="20"/>
                              </w:rPr>
                            </w:pPr>
                            <w:r w:rsidRPr="00F1436C">
                              <w:rPr>
                                <w:noProof/>
                                <w:sz w:val="18"/>
                                <w:szCs w:val="20"/>
                              </w:rPr>
                              <w:t xml:space="preserve">Early Childhood Education </w:t>
                            </w:r>
                          </w:p>
                          <w:p w14:paraId="16988469"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areers III</w:t>
                            </w:r>
                          </w:p>
                          <w:p w14:paraId="741C754D"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arly Childhood Education Careers IV</w:t>
                            </w:r>
                          </w:p>
                          <w:p w14:paraId="02CCFDEB"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0D35C610"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534A0CF7" id="Chevron 5" o:spid="_x0000_s1055" type="#_x0000_t55" style="position:absolute;margin-left:113.25pt;margin-top:1pt;width:245.25pt;height:173.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" adj="17088" fillcolor="#36c1cc" stroked="f" strokeweight="1pt">
                <v:textbox>
                  <w:txbxContent>
                    <w:p w14:paraId="6DD6544F" w14:textId="77777777" w:rsidR="003D3262" w:rsidRPr="00E927B2" w:rsidRDefault="003D3262" w:rsidP="00E927B2">
                      <w:pPr>
                        <w:rPr>
                          <w:b/>
                          <w:sz w:val="24"/>
                        </w:rPr>
                      </w:pPr>
                      <w:r w:rsidRPr="00E927B2">
                        <w:rPr>
                          <w:b/>
                          <w:sz w:val="24"/>
                        </w:rPr>
                        <w:t>Secondary Grade Opportunities</w:t>
                      </w:r>
                    </w:p>
                    <w:p w14:paraId="526D5B0D"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arly Childhood Education Careers I</w:t>
                      </w:r>
                    </w:p>
                    <w:p w14:paraId="484AE168"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arly Chilhood Education Careers II</w:t>
                      </w:r>
                    </w:p>
                    <w:p w14:paraId="7BB62AE5" w14:textId="77777777" w:rsidR="003D3262" w:rsidRPr="00F1436C" w:rsidRDefault="003D3262" w:rsidP="00393EBD">
                      <w:pPr>
                        <w:pStyle w:val="ListParagraph"/>
                        <w:numPr>
                          <w:ilvl w:val="0"/>
                          <w:numId w:val="8"/>
                        </w:numPr>
                        <w:spacing w:after="0" w:line="240" w:lineRule="auto"/>
                        <w:rPr>
                          <w:noProof/>
                          <w:sz w:val="18"/>
                          <w:szCs w:val="20"/>
                        </w:rPr>
                      </w:pPr>
                      <w:r w:rsidRPr="00F1436C">
                        <w:rPr>
                          <w:noProof/>
                          <w:sz w:val="18"/>
                          <w:szCs w:val="20"/>
                        </w:rPr>
                        <w:t xml:space="preserve">Early Childhood Education </w:t>
                      </w:r>
                    </w:p>
                    <w:p w14:paraId="16988469"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Careers III</w:t>
                      </w:r>
                    </w:p>
                    <w:p w14:paraId="741C754D"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arly Childhood Education Careers IV</w:t>
                      </w:r>
                    </w:p>
                    <w:p w14:paraId="02CCFDEB"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0D35C610"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6AD33C41" wp14:editId="4968DE67">
                <wp:simplePos x="0" y="0"/>
                <wp:positionH relativeFrom="column">
                  <wp:posOffset>3810000</wp:posOffset>
                </wp:positionH>
                <wp:positionV relativeFrom="paragraph">
                  <wp:posOffset>12700</wp:posOffset>
                </wp:positionV>
                <wp:extent cx="2600325" cy="2209800"/>
                <wp:effectExtent l="0" t="0" r="9525" b="0"/>
                <wp:wrapNone/>
                <wp:docPr id="420" name="Chevron 6"/>
                <wp:cNvGraphicFramePr/>
                <a:graphic xmlns:a="http://schemas.openxmlformats.org/drawingml/2006/main">
                  <a:graphicData uri="http://schemas.microsoft.com/office/word/2010/wordprocessingShape">
                    <wps:wsp>
                      <wps:cNvSpPr/>
                      <wps:spPr>
                        <a:xfrm>
                          <a:off x="0" y="0"/>
                          <a:ext cx="2600325" cy="2209800"/>
                        </a:xfrm>
                        <a:prstGeom prst="chevron">
                          <a:avLst>
                            <a:gd name="adj" fmla="val 29570"/>
                          </a:avLst>
                        </a:prstGeom>
                        <a:solidFill>
                          <a:srgbClr val="D4D95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CA125C" w14:textId="77777777" w:rsidR="003D3262" w:rsidRPr="00E927B2" w:rsidRDefault="003D3262" w:rsidP="00E927B2">
                            <w:pPr>
                              <w:rPr>
                                <w:b/>
                                <w:sz w:val="24"/>
                              </w:rPr>
                            </w:pPr>
                            <w:r w:rsidRPr="00E927B2">
                              <w:rPr>
                                <w:b/>
                                <w:sz w:val="24"/>
                              </w:rPr>
                              <w:t>Postsecondary Opportunities</w:t>
                            </w:r>
                          </w:p>
                          <w:p w14:paraId="122F5DD1" w14:textId="77777777" w:rsidR="003D3262" w:rsidRPr="003B6E70" w:rsidRDefault="003D3262" w:rsidP="00E927B2">
                            <w:pPr>
                              <w:spacing w:after="0" w:line="240" w:lineRule="auto"/>
                              <w:rPr>
                                <w:sz w:val="16"/>
                                <w:szCs w:val="18"/>
                              </w:rPr>
                            </w:pPr>
                            <w:r w:rsidRPr="003B6E70">
                              <w:rPr>
                                <w:b/>
                                <w:sz w:val="16"/>
                                <w:szCs w:val="18"/>
                              </w:rPr>
                              <w:t xml:space="preserve">Certificate: </w:t>
                            </w:r>
                            <w:r w:rsidRPr="00F1436C">
                              <w:rPr>
                                <w:noProof/>
                                <w:sz w:val="16"/>
                                <w:szCs w:val="18"/>
                              </w:rPr>
                              <w:t>Early Childhood Education-TCAT</w:t>
                            </w:r>
                          </w:p>
                          <w:p w14:paraId="3E2EE149" w14:textId="77777777" w:rsidR="003D3262" w:rsidRPr="00F1436C" w:rsidRDefault="003D3262" w:rsidP="00393EBD">
                            <w:pPr>
                              <w:spacing w:after="0" w:line="240" w:lineRule="auto"/>
                              <w:rPr>
                                <w:noProof/>
                                <w:sz w:val="16"/>
                                <w:szCs w:val="18"/>
                              </w:rPr>
                            </w:pPr>
                            <w:r w:rsidRPr="003B6E70">
                              <w:rPr>
                                <w:b/>
                                <w:sz w:val="16"/>
                                <w:szCs w:val="18"/>
                              </w:rPr>
                              <w:t xml:space="preserve">Associates Degree: </w:t>
                            </w:r>
                            <w:r w:rsidRPr="00F1436C">
                              <w:rPr>
                                <w:noProof/>
                                <w:sz w:val="16"/>
                                <w:szCs w:val="18"/>
                              </w:rPr>
                              <w:t xml:space="preserve">A.A.S Early Childhood Education </w:t>
                            </w:r>
                          </w:p>
                          <w:p w14:paraId="27857680" w14:textId="77777777" w:rsidR="003D3262" w:rsidRPr="00F1436C" w:rsidRDefault="003D3262" w:rsidP="00393EBD">
                            <w:pPr>
                              <w:spacing w:after="0" w:line="240" w:lineRule="auto"/>
                              <w:rPr>
                                <w:noProof/>
                                <w:sz w:val="16"/>
                                <w:szCs w:val="18"/>
                              </w:rPr>
                            </w:pPr>
                            <w:r w:rsidRPr="00F1436C">
                              <w:rPr>
                                <w:noProof/>
                                <w:sz w:val="16"/>
                                <w:szCs w:val="18"/>
                              </w:rPr>
                              <w:t>A.S.T Associate of Science in Teaching K-6 Elementary Education</w:t>
                            </w:r>
                          </w:p>
                          <w:p w14:paraId="461FE331" w14:textId="77777777" w:rsidR="003D3262" w:rsidRPr="003B6E70" w:rsidRDefault="003D3262" w:rsidP="00E927B2">
                            <w:pPr>
                              <w:spacing w:after="0" w:line="240" w:lineRule="auto"/>
                              <w:rPr>
                                <w:sz w:val="16"/>
                                <w:szCs w:val="18"/>
                              </w:rPr>
                            </w:pPr>
                            <w:r w:rsidRPr="00F1436C">
                              <w:rPr>
                                <w:noProof/>
                                <w:sz w:val="16"/>
                                <w:szCs w:val="18"/>
                              </w:rPr>
                              <w:t xml:space="preserve"> and Early Childhood Education (Pre-K-3)</w:t>
                            </w:r>
                          </w:p>
                          <w:p w14:paraId="505BAEB5" w14:textId="29556670" w:rsidR="003D3262" w:rsidRPr="00E927B2" w:rsidRDefault="00E4759A" w:rsidP="00E927B2">
                            <w:pPr>
                              <w:spacing w:after="0" w:line="240" w:lineRule="auto"/>
                              <w:rPr>
                                <w:sz w:val="20"/>
                              </w:rPr>
                            </w:pPr>
                            <w:r w:rsidRPr="003B6E70">
                              <w:rPr>
                                <w:b/>
                                <w:sz w:val="16"/>
                                <w:szCs w:val="18"/>
                              </w:rPr>
                              <w:t>Bachelor’s degree</w:t>
                            </w:r>
                            <w:r w:rsidR="003D3262" w:rsidRPr="003B6E70">
                              <w:rPr>
                                <w:b/>
                                <w:sz w:val="16"/>
                                <w:szCs w:val="18"/>
                              </w:rPr>
                              <w:t xml:space="preserve">: </w:t>
                            </w:r>
                            <w:r w:rsidR="003D3262" w:rsidRPr="00F1436C">
                              <w:rPr>
                                <w:noProof/>
                                <w:sz w:val="16"/>
                                <w:szCs w:val="18"/>
                              </w:rPr>
                              <w:t>B.S in Early Childhood Educ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AD33C41" id="Chevron 6" o:spid="_x0000_s1056" type="#_x0000_t55" style="position:absolute;margin-left:300pt;margin-top:1pt;width:204.75pt;height:17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" adj="16172" fillcolor="#d4d956" stroked="f" strokeweight="1pt">
                <v:textbox>
                  <w:txbxContent>
                    <w:p w14:paraId="7BCA125C" w14:textId="77777777" w:rsidR="003D3262" w:rsidRPr="00E927B2" w:rsidRDefault="003D3262" w:rsidP="00E927B2">
                      <w:pPr>
                        <w:rPr>
                          <w:b/>
                          <w:sz w:val="24"/>
                        </w:rPr>
                      </w:pPr>
                      <w:r w:rsidRPr="00E927B2">
                        <w:rPr>
                          <w:b/>
                          <w:sz w:val="24"/>
                        </w:rPr>
                        <w:t>Postsecondary Opportunities</w:t>
                      </w:r>
                    </w:p>
                    <w:p w14:paraId="122F5DD1" w14:textId="77777777" w:rsidR="003D3262" w:rsidRPr="003B6E70" w:rsidRDefault="003D3262" w:rsidP="00E927B2">
                      <w:pPr>
                        <w:spacing w:after="0" w:line="240" w:lineRule="auto"/>
                        <w:rPr>
                          <w:sz w:val="16"/>
                          <w:szCs w:val="18"/>
                        </w:rPr>
                      </w:pPr>
                      <w:r w:rsidRPr="003B6E70">
                        <w:rPr>
                          <w:b/>
                          <w:sz w:val="16"/>
                          <w:szCs w:val="18"/>
                        </w:rPr>
                        <w:t xml:space="preserve">Certificate: </w:t>
                      </w:r>
                      <w:r w:rsidRPr="00F1436C">
                        <w:rPr>
                          <w:noProof/>
                          <w:sz w:val="16"/>
                          <w:szCs w:val="18"/>
                        </w:rPr>
                        <w:t>Early Childhood Education-TCAT</w:t>
                      </w:r>
                    </w:p>
                    <w:p w14:paraId="3E2EE149" w14:textId="77777777" w:rsidR="003D3262" w:rsidRPr="00F1436C" w:rsidRDefault="003D3262" w:rsidP="00393EBD">
                      <w:pPr>
                        <w:spacing w:after="0" w:line="240" w:lineRule="auto"/>
                        <w:rPr>
                          <w:noProof/>
                          <w:sz w:val="16"/>
                          <w:szCs w:val="18"/>
                        </w:rPr>
                      </w:pPr>
                      <w:r w:rsidRPr="003B6E70">
                        <w:rPr>
                          <w:b/>
                          <w:sz w:val="16"/>
                          <w:szCs w:val="18"/>
                        </w:rPr>
                        <w:t xml:space="preserve">Associates Degree: </w:t>
                      </w:r>
                      <w:r w:rsidRPr="00F1436C">
                        <w:rPr>
                          <w:noProof/>
                          <w:sz w:val="16"/>
                          <w:szCs w:val="18"/>
                        </w:rPr>
                        <w:t xml:space="preserve">A.A.S Early Childhood Education </w:t>
                      </w:r>
                    </w:p>
                    <w:p w14:paraId="27857680" w14:textId="77777777" w:rsidR="003D3262" w:rsidRPr="00F1436C" w:rsidRDefault="003D3262" w:rsidP="00393EBD">
                      <w:pPr>
                        <w:spacing w:after="0" w:line="240" w:lineRule="auto"/>
                        <w:rPr>
                          <w:noProof/>
                          <w:sz w:val="16"/>
                          <w:szCs w:val="18"/>
                        </w:rPr>
                      </w:pPr>
                      <w:r w:rsidRPr="00F1436C">
                        <w:rPr>
                          <w:noProof/>
                          <w:sz w:val="16"/>
                          <w:szCs w:val="18"/>
                        </w:rPr>
                        <w:t>A.S.T Associate of Science in Teaching K-6 Elementary Education</w:t>
                      </w:r>
                    </w:p>
                    <w:p w14:paraId="461FE331" w14:textId="77777777" w:rsidR="003D3262" w:rsidRPr="003B6E70" w:rsidRDefault="003D3262" w:rsidP="00E927B2">
                      <w:pPr>
                        <w:spacing w:after="0" w:line="240" w:lineRule="auto"/>
                        <w:rPr>
                          <w:sz w:val="16"/>
                          <w:szCs w:val="18"/>
                        </w:rPr>
                      </w:pPr>
                      <w:r w:rsidRPr="00F1436C">
                        <w:rPr>
                          <w:noProof/>
                          <w:sz w:val="16"/>
                          <w:szCs w:val="18"/>
                        </w:rPr>
                        <w:t xml:space="preserve"> and Early Childhood Education (Pre-K-3)</w:t>
                      </w:r>
                    </w:p>
                    <w:p w14:paraId="505BAEB5" w14:textId="29556670" w:rsidR="003D3262" w:rsidRPr="00E927B2" w:rsidRDefault="00E4759A" w:rsidP="00E927B2">
                      <w:pPr>
                        <w:spacing w:after="0" w:line="240" w:lineRule="auto"/>
                        <w:rPr>
                          <w:sz w:val="20"/>
                        </w:rPr>
                      </w:pPr>
                      <w:r w:rsidRPr="003B6E70">
                        <w:rPr>
                          <w:b/>
                          <w:sz w:val="16"/>
                          <w:szCs w:val="18"/>
                        </w:rPr>
                        <w:t>Bachelor’s degree</w:t>
                      </w:r>
                      <w:r w:rsidR="003D3262" w:rsidRPr="003B6E70">
                        <w:rPr>
                          <w:b/>
                          <w:sz w:val="16"/>
                          <w:szCs w:val="18"/>
                        </w:rPr>
                        <w:t xml:space="preserve">: </w:t>
                      </w:r>
                      <w:r w:rsidR="003D3262" w:rsidRPr="00F1436C">
                        <w:rPr>
                          <w:noProof/>
                          <w:sz w:val="16"/>
                          <w:szCs w:val="18"/>
                        </w:rPr>
                        <w:t>B.S in Early Childhood Education</w:t>
                      </w:r>
                    </w:p>
                  </w:txbxContent>
                </v:textbox>
              </v:shape>
            </w:pict>
          </mc:Fallback>
        </mc:AlternateContent>
      </w:r>
    </w:p>
    <w:p w14:paraId="05A6EC66" w14:textId="77777777" w:rsidR="005435F5" w:rsidRDefault="005435F5" w:rsidP="00ED423E"/>
    <w:p w14:paraId="6FC7C471" w14:textId="77777777" w:rsidR="005435F5" w:rsidRDefault="005435F5" w:rsidP="00ED423E"/>
    <w:p w14:paraId="5DC81684" w14:textId="77777777" w:rsidR="005435F5" w:rsidRDefault="005435F5" w:rsidP="00ED423E"/>
    <w:p w14:paraId="60149C58" w14:textId="77777777" w:rsidR="005435F5" w:rsidRDefault="005435F5" w:rsidP="00ED423E"/>
    <w:p w14:paraId="11BEC65F" w14:textId="77777777" w:rsidR="005435F5" w:rsidRDefault="005435F5" w:rsidP="00ED423E"/>
    <w:p w14:paraId="5ECCDB4A" w14:textId="77E94F1C" w:rsidR="005435F5" w:rsidRDefault="005435F5" w:rsidP="00ED423E"/>
    <w:p w14:paraId="7405893C" w14:textId="77777777" w:rsidR="005435F5" w:rsidRDefault="005435F5" w:rsidP="00ED423E"/>
    <w:sectPr w:rsidR="005435F5" w:rsidSect="005435F5">
      <w:headerReference w:type="default" r:id="rId20"/>
      <w:footerReference w:type="default" r:id="rId21"/>
      <w:type w:val="continuous"/>
      <w:pgSz w:w="15840" w:h="24480"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AD90E" w14:textId="77777777" w:rsidR="00BF2B1E" w:rsidRDefault="00BF2B1E" w:rsidP="00872BC8">
      <w:pPr>
        <w:spacing w:after="0" w:line="240" w:lineRule="auto"/>
      </w:pPr>
      <w:r>
        <w:separator/>
      </w:r>
    </w:p>
  </w:endnote>
  <w:endnote w:type="continuationSeparator" w:id="0">
    <w:p w14:paraId="1898E422" w14:textId="77777777" w:rsidR="00BF2B1E" w:rsidRDefault="00BF2B1E" w:rsidP="00872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F9678" w14:textId="33C6F786" w:rsidR="00872BC8" w:rsidRPr="00872BC8" w:rsidRDefault="00872BC8" w:rsidP="00872BC8">
    <w:pPr>
      <w:pStyle w:val="Footer"/>
      <w:tabs>
        <w:tab w:val="clear" w:pos="9360"/>
        <w:tab w:val="right" w:pos="13860"/>
      </w:tabs>
      <w:rPr>
        <w:rFonts w:ascii="Open Sans" w:hAnsi="Open Sans" w:cs="Open Sans"/>
        <w:sz w:val="24"/>
        <w:szCs w:val="24"/>
      </w:rPr>
    </w:pPr>
    <w:r w:rsidRPr="0007481F">
      <w:rPr>
        <w:rFonts w:ascii="Open Sans" w:hAnsi="Open Sans" w:cs="Open Sans"/>
        <w:sz w:val="24"/>
        <w:szCs w:val="24"/>
      </w:rPr>
      <w:t>Teacher Name</w:t>
    </w:r>
    <w:r w:rsidRPr="0007481F">
      <w:rPr>
        <w:rFonts w:ascii="Open Sans" w:hAnsi="Open Sans" w:cs="Open Sans"/>
        <w:sz w:val="24"/>
        <w:szCs w:val="24"/>
      </w:rPr>
      <w:tab/>
    </w:r>
    <w:r w:rsidRPr="0007481F">
      <w:rPr>
        <w:rFonts w:ascii="Open Sans" w:hAnsi="Open Sans" w:cs="Open Sans"/>
        <w:sz w:val="24"/>
        <w:szCs w:val="24"/>
      </w:rPr>
      <w:tab/>
      <w:t>Teacher em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8CE21" w14:textId="77777777" w:rsidR="00BF2B1E" w:rsidRDefault="00BF2B1E" w:rsidP="00872BC8">
      <w:pPr>
        <w:spacing w:after="0" w:line="240" w:lineRule="auto"/>
      </w:pPr>
      <w:r>
        <w:separator/>
      </w:r>
    </w:p>
  </w:footnote>
  <w:footnote w:type="continuationSeparator" w:id="0">
    <w:p w14:paraId="585AB252" w14:textId="77777777" w:rsidR="00BF2B1E" w:rsidRDefault="00BF2B1E" w:rsidP="00872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65885" w14:textId="08280CAC" w:rsidR="00872BC8" w:rsidRPr="00872BC8" w:rsidRDefault="00872BC8" w:rsidP="00872BC8">
    <w:pPr>
      <w:pStyle w:val="Header"/>
      <w:tabs>
        <w:tab w:val="clear" w:pos="9360"/>
        <w:tab w:val="right" w:pos="14310"/>
        <w:tab w:val="right" w:pos="14400"/>
      </w:tabs>
      <w:rPr>
        <w:rFonts w:ascii="Open Sans" w:hAnsi="Open Sans" w:cs="Open Sans"/>
        <w:sz w:val="24"/>
        <w:szCs w:val="24"/>
      </w:rPr>
    </w:pPr>
    <w:r w:rsidRPr="0007481F">
      <w:rPr>
        <w:rFonts w:ascii="Open Sans" w:hAnsi="Open Sans" w:cs="Open Sans"/>
        <w:sz w:val="24"/>
        <w:szCs w:val="24"/>
      </w:rPr>
      <w:t>District Name</w:t>
    </w:r>
    <w:r w:rsidRPr="0007481F">
      <w:rPr>
        <w:rFonts w:ascii="Open Sans" w:hAnsi="Open Sans" w:cs="Open Sans"/>
        <w:sz w:val="24"/>
        <w:szCs w:val="24"/>
      </w:rPr>
      <w:tab/>
    </w:r>
    <w:r w:rsidRPr="0007481F">
      <w:rPr>
        <w:rFonts w:ascii="Open Sans" w:hAnsi="Open Sans" w:cs="Open Sans"/>
        <w:sz w:val="24"/>
        <w:szCs w:val="24"/>
      </w:rPr>
      <w:tab/>
    </w:r>
    <w:r>
      <w:rPr>
        <w:rFonts w:ascii="Open Sans" w:hAnsi="Open Sans" w:cs="Open Sans"/>
        <w:sz w:val="24"/>
        <w:szCs w:val="24"/>
      </w:rPr>
      <w:t xml:space="preserve"> </w:t>
    </w:r>
    <w:r w:rsidRPr="0007481F">
      <w:rPr>
        <w:rFonts w:ascii="Open Sans" w:hAnsi="Open Sans" w:cs="Open Sans"/>
        <w:sz w:val="24"/>
        <w:szCs w:val="24"/>
      </w:rPr>
      <w:t>High School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62C77CB"/>
    <w:multiLevelType w:val="hybridMultilevel"/>
    <w:tmpl w:val="DEFC0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7869"/>
    <w:multiLevelType w:val="hybridMultilevel"/>
    <w:tmpl w:val="5672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114E4"/>
    <w:multiLevelType w:val="hybridMultilevel"/>
    <w:tmpl w:val="55CA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08B11D11"/>
    <w:multiLevelType w:val="hybridMultilevel"/>
    <w:tmpl w:val="8880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8272D"/>
    <w:multiLevelType w:val="hybridMultilevel"/>
    <w:tmpl w:val="63B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D504F"/>
    <w:multiLevelType w:val="hybridMultilevel"/>
    <w:tmpl w:val="54A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61F07"/>
    <w:multiLevelType w:val="hybridMultilevel"/>
    <w:tmpl w:val="3286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E4BBD"/>
    <w:multiLevelType w:val="hybridMultilevel"/>
    <w:tmpl w:val="A804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332F2"/>
    <w:multiLevelType w:val="hybridMultilevel"/>
    <w:tmpl w:val="6A2E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C1BB2"/>
    <w:multiLevelType w:val="hybridMultilevel"/>
    <w:tmpl w:val="638E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E5337"/>
    <w:multiLevelType w:val="hybridMultilevel"/>
    <w:tmpl w:val="431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C6F14"/>
    <w:multiLevelType w:val="hybridMultilevel"/>
    <w:tmpl w:val="673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E14E9"/>
    <w:multiLevelType w:val="hybridMultilevel"/>
    <w:tmpl w:val="D210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1D5D1FA6"/>
    <w:multiLevelType w:val="hybridMultilevel"/>
    <w:tmpl w:val="A3B24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C52E30"/>
    <w:multiLevelType w:val="hybridMultilevel"/>
    <w:tmpl w:val="3232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3C9B"/>
    <w:multiLevelType w:val="hybridMultilevel"/>
    <w:tmpl w:val="6A9C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42F22"/>
    <w:multiLevelType w:val="hybridMultilevel"/>
    <w:tmpl w:val="B228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7415C"/>
    <w:multiLevelType w:val="hybridMultilevel"/>
    <w:tmpl w:val="4360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1">
    <w:nsid w:val="2DCC18A0"/>
    <w:multiLevelType w:val="hybridMultilevel"/>
    <w:tmpl w:val="D1AC46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90C30"/>
    <w:multiLevelType w:val="hybridMultilevel"/>
    <w:tmpl w:val="85BE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D1FC0"/>
    <w:multiLevelType w:val="hybridMultilevel"/>
    <w:tmpl w:val="B90E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A0D75"/>
    <w:multiLevelType w:val="hybridMultilevel"/>
    <w:tmpl w:val="E0D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F1092"/>
    <w:multiLevelType w:val="hybridMultilevel"/>
    <w:tmpl w:val="DC8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1">
    <w:nsid w:val="3ED7706B"/>
    <w:multiLevelType w:val="hybridMultilevel"/>
    <w:tmpl w:val="0950C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614F"/>
    <w:multiLevelType w:val="hybridMultilevel"/>
    <w:tmpl w:val="C200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95568"/>
    <w:multiLevelType w:val="hybridMultilevel"/>
    <w:tmpl w:val="7D665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BD668E"/>
    <w:multiLevelType w:val="hybridMultilevel"/>
    <w:tmpl w:val="9D6E1412"/>
    <w:lvl w:ilvl="0" w:tplc="C7EEB03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CA0907"/>
    <w:multiLevelType w:val="hybridMultilevel"/>
    <w:tmpl w:val="DEB4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3223"/>
    <w:multiLevelType w:val="hybridMultilevel"/>
    <w:tmpl w:val="2742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472EE"/>
    <w:multiLevelType w:val="hybridMultilevel"/>
    <w:tmpl w:val="E69E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96FA5"/>
    <w:multiLevelType w:val="hybridMultilevel"/>
    <w:tmpl w:val="023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6D1E89"/>
    <w:multiLevelType w:val="hybridMultilevel"/>
    <w:tmpl w:val="4CFE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856F8F"/>
    <w:multiLevelType w:val="hybridMultilevel"/>
    <w:tmpl w:val="DED4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E7412"/>
    <w:multiLevelType w:val="hybridMultilevel"/>
    <w:tmpl w:val="4350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A4828"/>
    <w:multiLevelType w:val="hybridMultilevel"/>
    <w:tmpl w:val="CD62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4176C"/>
    <w:multiLevelType w:val="hybridMultilevel"/>
    <w:tmpl w:val="672A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32835"/>
    <w:multiLevelType w:val="hybridMultilevel"/>
    <w:tmpl w:val="5AA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E0691"/>
    <w:multiLevelType w:val="hybridMultilevel"/>
    <w:tmpl w:val="5032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32405"/>
    <w:multiLevelType w:val="hybridMultilevel"/>
    <w:tmpl w:val="15B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E1982"/>
    <w:multiLevelType w:val="hybridMultilevel"/>
    <w:tmpl w:val="7010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B24EB6"/>
    <w:multiLevelType w:val="hybridMultilevel"/>
    <w:tmpl w:val="CA90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1">
    <w:nsid w:val="684569B5"/>
    <w:multiLevelType w:val="hybridMultilevel"/>
    <w:tmpl w:val="394A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DE6188"/>
    <w:multiLevelType w:val="hybridMultilevel"/>
    <w:tmpl w:val="BABA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1">
    <w:nsid w:val="6EAF7964"/>
    <w:multiLevelType w:val="hybridMultilevel"/>
    <w:tmpl w:val="A8EE3F26"/>
    <w:lvl w:ilvl="0" w:tplc="FC98EC32">
      <w:start w:val="1"/>
      <w:numFmt w:val="bullet"/>
      <w:lvlText w:val="•"/>
      <w:lvlJc w:val="left"/>
      <w:pPr>
        <w:tabs>
          <w:tab w:val="num" w:pos="720"/>
        </w:tabs>
        <w:ind w:left="720" w:hanging="360"/>
      </w:pPr>
      <w:rPr>
        <w:rFonts w:ascii="Times New Roman" w:hAnsi="Times New Roman" w:hint="default"/>
      </w:rPr>
    </w:lvl>
    <w:lvl w:ilvl="1" w:tplc="F1666CEE" w:tentative="1">
      <w:start w:val="1"/>
      <w:numFmt w:val="bullet"/>
      <w:lvlText w:val="•"/>
      <w:lvlJc w:val="left"/>
      <w:pPr>
        <w:tabs>
          <w:tab w:val="num" w:pos="1440"/>
        </w:tabs>
        <w:ind w:left="1440" w:hanging="360"/>
      </w:pPr>
      <w:rPr>
        <w:rFonts w:ascii="Times New Roman" w:hAnsi="Times New Roman" w:hint="default"/>
      </w:rPr>
    </w:lvl>
    <w:lvl w:ilvl="2" w:tplc="52FE6F18" w:tentative="1">
      <w:start w:val="1"/>
      <w:numFmt w:val="bullet"/>
      <w:lvlText w:val="•"/>
      <w:lvlJc w:val="left"/>
      <w:pPr>
        <w:tabs>
          <w:tab w:val="num" w:pos="2160"/>
        </w:tabs>
        <w:ind w:left="2160" w:hanging="360"/>
      </w:pPr>
      <w:rPr>
        <w:rFonts w:ascii="Times New Roman" w:hAnsi="Times New Roman" w:hint="default"/>
      </w:rPr>
    </w:lvl>
    <w:lvl w:ilvl="3" w:tplc="5942D0C4" w:tentative="1">
      <w:start w:val="1"/>
      <w:numFmt w:val="bullet"/>
      <w:lvlText w:val="•"/>
      <w:lvlJc w:val="left"/>
      <w:pPr>
        <w:tabs>
          <w:tab w:val="num" w:pos="2880"/>
        </w:tabs>
        <w:ind w:left="2880" w:hanging="360"/>
      </w:pPr>
      <w:rPr>
        <w:rFonts w:ascii="Times New Roman" w:hAnsi="Times New Roman" w:hint="default"/>
      </w:rPr>
    </w:lvl>
    <w:lvl w:ilvl="4" w:tplc="ABBE3714" w:tentative="1">
      <w:start w:val="1"/>
      <w:numFmt w:val="bullet"/>
      <w:lvlText w:val="•"/>
      <w:lvlJc w:val="left"/>
      <w:pPr>
        <w:tabs>
          <w:tab w:val="num" w:pos="3600"/>
        </w:tabs>
        <w:ind w:left="3600" w:hanging="360"/>
      </w:pPr>
      <w:rPr>
        <w:rFonts w:ascii="Times New Roman" w:hAnsi="Times New Roman" w:hint="default"/>
      </w:rPr>
    </w:lvl>
    <w:lvl w:ilvl="5" w:tplc="82CA0AD6" w:tentative="1">
      <w:start w:val="1"/>
      <w:numFmt w:val="bullet"/>
      <w:lvlText w:val="•"/>
      <w:lvlJc w:val="left"/>
      <w:pPr>
        <w:tabs>
          <w:tab w:val="num" w:pos="4320"/>
        </w:tabs>
        <w:ind w:left="4320" w:hanging="360"/>
      </w:pPr>
      <w:rPr>
        <w:rFonts w:ascii="Times New Roman" w:hAnsi="Times New Roman" w:hint="default"/>
      </w:rPr>
    </w:lvl>
    <w:lvl w:ilvl="6" w:tplc="32205AC0" w:tentative="1">
      <w:start w:val="1"/>
      <w:numFmt w:val="bullet"/>
      <w:lvlText w:val="•"/>
      <w:lvlJc w:val="left"/>
      <w:pPr>
        <w:tabs>
          <w:tab w:val="num" w:pos="5040"/>
        </w:tabs>
        <w:ind w:left="5040" w:hanging="360"/>
      </w:pPr>
      <w:rPr>
        <w:rFonts w:ascii="Times New Roman" w:hAnsi="Times New Roman" w:hint="default"/>
      </w:rPr>
    </w:lvl>
    <w:lvl w:ilvl="7" w:tplc="F29CDAEE" w:tentative="1">
      <w:start w:val="1"/>
      <w:numFmt w:val="bullet"/>
      <w:lvlText w:val="•"/>
      <w:lvlJc w:val="left"/>
      <w:pPr>
        <w:tabs>
          <w:tab w:val="num" w:pos="5760"/>
        </w:tabs>
        <w:ind w:left="5760" w:hanging="360"/>
      </w:pPr>
      <w:rPr>
        <w:rFonts w:ascii="Times New Roman" w:hAnsi="Times New Roman" w:hint="default"/>
      </w:rPr>
    </w:lvl>
    <w:lvl w:ilvl="8" w:tplc="66F0A330"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27C5E9C"/>
    <w:multiLevelType w:val="hybridMultilevel"/>
    <w:tmpl w:val="AA7A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1BC7"/>
    <w:multiLevelType w:val="hybridMultilevel"/>
    <w:tmpl w:val="9E28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1">
    <w:nsid w:val="7B8A4186"/>
    <w:multiLevelType w:val="hybridMultilevel"/>
    <w:tmpl w:val="C5B2C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1">
    <w:nsid w:val="7C3B2429"/>
    <w:multiLevelType w:val="hybridMultilevel"/>
    <w:tmpl w:val="FF46D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23"/>
  </w:num>
  <w:num w:numId="4">
    <w:abstractNumId w:val="3"/>
  </w:num>
  <w:num w:numId="5">
    <w:abstractNumId w:val="18"/>
  </w:num>
  <w:num w:numId="6">
    <w:abstractNumId w:val="43"/>
  </w:num>
  <w:num w:numId="7">
    <w:abstractNumId w:val="41"/>
  </w:num>
  <w:num w:numId="8">
    <w:abstractNumId w:val="46"/>
  </w:num>
  <w:num w:numId="9">
    <w:abstractNumId w:val="13"/>
  </w:num>
  <w:num w:numId="10">
    <w:abstractNumId w:val="31"/>
  </w:num>
  <w:num w:numId="11">
    <w:abstractNumId w:val="17"/>
  </w:num>
  <w:num w:numId="12">
    <w:abstractNumId w:val="6"/>
  </w:num>
  <w:num w:numId="13">
    <w:abstractNumId w:val="30"/>
  </w:num>
  <w:num w:numId="14">
    <w:abstractNumId w:val="5"/>
  </w:num>
  <w:num w:numId="15">
    <w:abstractNumId w:val="20"/>
  </w:num>
  <w:num w:numId="16">
    <w:abstractNumId w:val="32"/>
  </w:num>
  <w:num w:numId="17">
    <w:abstractNumId w:val="22"/>
  </w:num>
  <w:num w:numId="18">
    <w:abstractNumId w:val="36"/>
  </w:num>
  <w:num w:numId="19">
    <w:abstractNumId w:val="38"/>
  </w:num>
  <w:num w:numId="20">
    <w:abstractNumId w:val="42"/>
  </w:num>
  <w:num w:numId="21">
    <w:abstractNumId w:val="8"/>
  </w:num>
  <w:num w:numId="22">
    <w:abstractNumId w:val="27"/>
  </w:num>
  <w:num w:numId="23">
    <w:abstractNumId w:val="24"/>
  </w:num>
  <w:num w:numId="24">
    <w:abstractNumId w:val="1"/>
  </w:num>
  <w:num w:numId="25">
    <w:abstractNumId w:val="10"/>
  </w:num>
  <w:num w:numId="26">
    <w:abstractNumId w:val="16"/>
  </w:num>
  <w:num w:numId="27">
    <w:abstractNumId w:val="21"/>
  </w:num>
  <w:num w:numId="28">
    <w:abstractNumId w:val="4"/>
  </w:num>
  <w:num w:numId="29">
    <w:abstractNumId w:val="11"/>
  </w:num>
  <w:num w:numId="30">
    <w:abstractNumId w:val="15"/>
  </w:num>
  <w:num w:numId="31">
    <w:abstractNumId w:val="34"/>
  </w:num>
  <w:num w:numId="32">
    <w:abstractNumId w:val="28"/>
  </w:num>
  <w:num w:numId="33">
    <w:abstractNumId w:val="12"/>
  </w:num>
  <w:num w:numId="34">
    <w:abstractNumId w:val="45"/>
  </w:num>
  <w:num w:numId="35">
    <w:abstractNumId w:val="7"/>
  </w:num>
  <w:num w:numId="36">
    <w:abstractNumId w:val="40"/>
  </w:num>
  <w:num w:numId="37">
    <w:abstractNumId w:val="9"/>
  </w:num>
  <w:num w:numId="38">
    <w:abstractNumId w:val="33"/>
  </w:num>
  <w:num w:numId="39">
    <w:abstractNumId w:val="37"/>
  </w:num>
  <w:num w:numId="40">
    <w:abstractNumId w:val="29"/>
  </w:num>
  <w:num w:numId="41">
    <w:abstractNumId w:val="44"/>
  </w:num>
  <w:num w:numId="42">
    <w:abstractNumId w:val="39"/>
  </w:num>
  <w:num w:numId="43">
    <w:abstractNumId w:val="2"/>
  </w:num>
  <w:num w:numId="44">
    <w:abstractNumId w:val="19"/>
  </w:num>
  <w:num w:numId="45">
    <w:abstractNumId w:val="35"/>
  </w:num>
  <w:num w:numId="46">
    <w:abstractNumId w:val="14"/>
  </w:num>
  <w:num w:numId="47">
    <w:abstractNumId w:val="25"/>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tDQztjQ2NQbxlHSUglOLizPz80AKjGsBCw01LywAAAA="/>
  </w:docVars>
  <w:rsids>
    <w:rsidRoot w:val="009756F3"/>
    <w:rsid w:val="00010A77"/>
    <w:rsid w:val="000155C5"/>
    <w:rsid w:val="00060BB9"/>
    <w:rsid w:val="00094057"/>
    <w:rsid w:val="000A1B96"/>
    <w:rsid w:val="000B2ADB"/>
    <w:rsid w:val="00102167"/>
    <w:rsid w:val="00156494"/>
    <w:rsid w:val="00182294"/>
    <w:rsid w:val="00205512"/>
    <w:rsid w:val="00220F7A"/>
    <w:rsid w:val="00222E6E"/>
    <w:rsid w:val="002C200E"/>
    <w:rsid w:val="002C5064"/>
    <w:rsid w:val="002F58E5"/>
    <w:rsid w:val="003123B6"/>
    <w:rsid w:val="00322A49"/>
    <w:rsid w:val="00393EBD"/>
    <w:rsid w:val="003B5AEB"/>
    <w:rsid w:val="003B6E70"/>
    <w:rsid w:val="003D3262"/>
    <w:rsid w:val="003D496A"/>
    <w:rsid w:val="003E57B7"/>
    <w:rsid w:val="004A0B1D"/>
    <w:rsid w:val="00502B23"/>
    <w:rsid w:val="00536A47"/>
    <w:rsid w:val="00542D47"/>
    <w:rsid w:val="005435F5"/>
    <w:rsid w:val="005565BA"/>
    <w:rsid w:val="005656A8"/>
    <w:rsid w:val="00573889"/>
    <w:rsid w:val="005C04BB"/>
    <w:rsid w:val="006056A4"/>
    <w:rsid w:val="0062154F"/>
    <w:rsid w:val="006258D5"/>
    <w:rsid w:val="00637699"/>
    <w:rsid w:val="00674E96"/>
    <w:rsid w:val="006763F9"/>
    <w:rsid w:val="006B5E72"/>
    <w:rsid w:val="006D6EE8"/>
    <w:rsid w:val="006E7D91"/>
    <w:rsid w:val="00716050"/>
    <w:rsid w:val="00723D70"/>
    <w:rsid w:val="00743BE0"/>
    <w:rsid w:val="00754518"/>
    <w:rsid w:val="00787067"/>
    <w:rsid w:val="007A2AFF"/>
    <w:rsid w:val="007B5AEF"/>
    <w:rsid w:val="00812D67"/>
    <w:rsid w:val="0085079A"/>
    <w:rsid w:val="00871D86"/>
    <w:rsid w:val="00872BC8"/>
    <w:rsid w:val="00925A86"/>
    <w:rsid w:val="00934F9C"/>
    <w:rsid w:val="009430C9"/>
    <w:rsid w:val="009756F3"/>
    <w:rsid w:val="00985078"/>
    <w:rsid w:val="00995ABA"/>
    <w:rsid w:val="009C6382"/>
    <w:rsid w:val="00A50D72"/>
    <w:rsid w:val="00A53FB4"/>
    <w:rsid w:val="00B10155"/>
    <w:rsid w:val="00B4536F"/>
    <w:rsid w:val="00B60D21"/>
    <w:rsid w:val="00BA0B65"/>
    <w:rsid w:val="00BA5E4C"/>
    <w:rsid w:val="00BD6289"/>
    <w:rsid w:val="00BF2B1E"/>
    <w:rsid w:val="00C2354C"/>
    <w:rsid w:val="00C3766B"/>
    <w:rsid w:val="00C45AC7"/>
    <w:rsid w:val="00CA6424"/>
    <w:rsid w:val="00D2130C"/>
    <w:rsid w:val="00D24876"/>
    <w:rsid w:val="00D75E75"/>
    <w:rsid w:val="00DB7122"/>
    <w:rsid w:val="00DC64F5"/>
    <w:rsid w:val="00DC6E8B"/>
    <w:rsid w:val="00E1141F"/>
    <w:rsid w:val="00E235A0"/>
    <w:rsid w:val="00E2466F"/>
    <w:rsid w:val="00E43391"/>
    <w:rsid w:val="00E4759A"/>
    <w:rsid w:val="00E666C8"/>
    <w:rsid w:val="00E826C4"/>
    <w:rsid w:val="00E86303"/>
    <w:rsid w:val="00E927B2"/>
    <w:rsid w:val="00E949C8"/>
    <w:rsid w:val="00ED423E"/>
    <w:rsid w:val="00ED7A29"/>
    <w:rsid w:val="00F252DB"/>
    <w:rsid w:val="00F56AE7"/>
    <w:rsid w:val="00F671A9"/>
    <w:rsid w:val="00F833A3"/>
    <w:rsid w:val="00F948A2"/>
    <w:rsid w:val="00FE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ED1CC"/>
  <w15:chartTrackingRefBased/>
  <w15:docId w15:val="{098A886D-D247-4FBE-B152-046B9FD2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7D91"/>
    <w:rPr>
      <w:color w:val="0563C1" w:themeColor="hyperlink"/>
      <w:u w:val="single"/>
    </w:rPr>
  </w:style>
  <w:style w:type="paragraph" w:styleId="BalloonText">
    <w:name w:val="Balloon Text"/>
    <w:basedOn w:val="Normal"/>
    <w:link w:val="BalloonTextChar"/>
    <w:uiPriority w:val="99"/>
    <w:semiHidden/>
    <w:unhideWhenUsed/>
    <w:rsid w:val="00985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078"/>
    <w:rPr>
      <w:rFonts w:ascii="Segoe UI" w:hAnsi="Segoe UI" w:cs="Segoe UI"/>
      <w:sz w:val="18"/>
      <w:szCs w:val="18"/>
    </w:rPr>
  </w:style>
  <w:style w:type="paragraph" w:styleId="ListParagraph">
    <w:name w:val="List Paragraph"/>
    <w:basedOn w:val="Normal"/>
    <w:uiPriority w:val="34"/>
    <w:qFormat/>
    <w:rsid w:val="00E949C8"/>
    <w:pPr>
      <w:ind w:left="720"/>
      <w:contextualSpacing/>
    </w:pPr>
  </w:style>
  <w:style w:type="character" w:styleId="CommentReference">
    <w:name w:val="annotation reference"/>
    <w:basedOn w:val="DefaultParagraphFont"/>
    <w:uiPriority w:val="99"/>
    <w:semiHidden/>
    <w:unhideWhenUsed/>
    <w:rsid w:val="00BA5E4C"/>
    <w:rPr>
      <w:sz w:val="16"/>
      <w:szCs w:val="16"/>
    </w:rPr>
  </w:style>
  <w:style w:type="paragraph" w:styleId="CommentText">
    <w:name w:val="annotation text"/>
    <w:basedOn w:val="Normal"/>
    <w:link w:val="CommentTextChar"/>
    <w:uiPriority w:val="99"/>
    <w:semiHidden/>
    <w:unhideWhenUsed/>
    <w:rsid w:val="00BA5E4C"/>
    <w:pPr>
      <w:spacing w:line="240" w:lineRule="auto"/>
    </w:pPr>
    <w:rPr>
      <w:sz w:val="20"/>
      <w:szCs w:val="20"/>
    </w:rPr>
  </w:style>
  <w:style w:type="character" w:customStyle="1" w:styleId="CommentTextChar">
    <w:name w:val="Comment Text Char"/>
    <w:basedOn w:val="DefaultParagraphFont"/>
    <w:link w:val="CommentText"/>
    <w:uiPriority w:val="99"/>
    <w:semiHidden/>
    <w:rsid w:val="00BA5E4C"/>
    <w:rPr>
      <w:sz w:val="20"/>
      <w:szCs w:val="20"/>
    </w:rPr>
  </w:style>
  <w:style w:type="paragraph" w:styleId="CommentSubject">
    <w:name w:val="annotation subject"/>
    <w:basedOn w:val="CommentText"/>
    <w:next w:val="CommentText"/>
    <w:link w:val="CommentSubjectChar"/>
    <w:uiPriority w:val="99"/>
    <w:semiHidden/>
    <w:unhideWhenUsed/>
    <w:rsid w:val="00BA5E4C"/>
    <w:rPr>
      <w:b/>
      <w:bCs/>
    </w:rPr>
  </w:style>
  <w:style w:type="character" w:customStyle="1" w:styleId="CommentSubjectChar">
    <w:name w:val="Comment Subject Char"/>
    <w:basedOn w:val="CommentTextChar"/>
    <w:link w:val="CommentSubject"/>
    <w:uiPriority w:val="99"/>
    <w:semiHidden/>
    <w:rsid w:val="00BA5E4C"/>
    <w:rPr>
      <w:b/>
      <w:bCs/>
      <w:sz w:val="20"/>
      <w:szCs w:val="20"/>
    </w:rPr>
  </w:style>
  <w:style w:type="table" w:styleId="TableGrid">
    <w:name w:val="Table Grid"/>
    <w:basedOn w:val="TableNormal"/>
    <w:uiPriority w:val="39"/>
    <w:rsid w:val="00ED4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ED423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Caption">
    <w:name w:val="caption"/>
    <w:basedOn w:val="Normal"/>
    <w:next w:val="Normal"/>
    <w:uiPriority w:val="35"/>
    <w:unhideWhenUsed/>
    <w:qFormat/>
    <w:rsid w:val="005435F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72B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BC8"/>
  </w:style>
  <w:style w:type="paragraph" w:styleId="Footer">
    <w:name w:val="footer"/>
    <w:basedOn w:val="Normal"/>
    <w:link w:val="FooterChar"/>
    <w:uiPriority w:val="99"/>
    <w:unhideWhenUsed/>
    <w:rsid w:val="00872B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097258">
      <w:bodyDiv w:val="1"/>
      <w:marLeft w:val="0"/>
      <w:marRight w:val="0"/>
      <w:marTop w:val="0"/>
      <w:marBottom w:val="0"/>
      <w:divBdr>
        <w:top w:val="none" w:sz="0" w:space="0" w:color="auto"/>
        <w:left w:val="none" w:sz="0" w:space="0" w:color="auto"/>
        <w:bottom w:val="none" w:sz="0" w:space="0" w:color="auto"/>
        <w:right w:val="none" w:sz="0" w:space="0" w:color="auto"/>
      </w:divBdr>
      <w:divsChild>
        <w:div w:id="4631581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7952-5075-4169-9299-55BD03BA0D59}" type="doc">
      <dgm:prSet loTypeId="urn:microsoft.com/office/officeart/2005/8/layout/lProcess2" loCatId="list" qsTypeId="urn:microsoft.com/office/officeart/2005/8/quickstyle/simple1" qsCatId="simple" csTypeId="urn:microsoft.com/office/officeart/2005/8/colors/accent0_2" csCatId="mainScheme" phldr="1"/>
      <dgm:spPr/>
    </dgm:pt>
    <dgm:pt modelId="{FAA9239E-E667-4A45-9248-F59045C9FCE6}">
      <dgm:prSet phldrT="[Text]" custT="1"/>
      <dgm:spPr>
        <a:solidFill>
          <a:srgbClr val="2DCCD3"/>
        </a:solidFill>
      </dgm:spPr>
      <dgm:t>
        <a:bodyPr/>
        <a:lstStyle/>
        <a:p>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755D8C06-8DEC-4FFB-94FB-56F76B6E3FE8}" type="parTrans" cxnId="{E75F6506-D44A-407E-9079-59BA1B0DA732}">
      <dgm:prSet/>
      <dgm:spPr/>
      <dgm:t>
        <a:bodyPr/>
        <a:lstStyle/>
        <a:p>
          <a:endParaRPr lang="en-US"/>
        </a:p>
      </dgm:t>
    </dgm:pt>
    <dgm:pt modelId="{38749E27-A7AB-4A55-8982-EDEF527EE2D2}" type="sibTrans" cxnId="{E75F6506-D44A-407E-9079-59BA1B0DA732}">
      <dgm:prSet/>
      <dgm:spPr/>
      <dgm:t>
        <a:bodyPr/>
        <a:lstStyle/>
        <a:p>
          <a:endParaRPr lang="en-US"/>
        </a:p>
      </dgm:t>
    </dgm:pt>
    <dgm:pt modelId="{E8705555-6088-43B4-9B5F-C736484C886D}">
      <dgm:prSet phldrT="[Text]" custT="1"/>
      <dgm:spPr>
        <a:solidFill>
          <a:srgbClr val="2DCCD3"/>
        </a:solidFill>
      </dgm:spPr>
      <dgm:t>
        <a:bodyPr/>
        <a:lstStyle/>
        <a:p>
          <a:endParaRPr lang="en-US" sz="1000"/>
        </a:p>
      </dgm:t>
    </dgm:pt>
    <dgm:pt modelId="{3F1229D0-53FD-4901-8439-2CF129DFB406}" type="parTrans" cxnId="{977CBABE-D089-4D99-9D71-F8AAD7ADC3B0}">
      <dgm:prSet/>
      <dgm:spPr/>
      <dgm:t>
        <a:bodyPr/>
        <a:lstStyle/>
        <a:p>
          <a:endParaRPr lang="en-US"/>
        </a:p>
      </dgm:t>
    </dgm:pt>
    <dgm:pt modelId="{9374B6DC-7BE5-4EBC-A346-F93BC2D8E1F3}" type="sibTrans" cxnId="{977CBABE-D089-4D99-9D71-F8AAD7ADC3B0}">
      <dgm:prSet/>
      <dgm:spPr/>
      <dgm:t>
        <a:bodyPr/>
        <a:lstStyle/>
        <a:p>
          <a:endParaRPr lang="en-US"/>
        </a:p>
      </dgm:t>
    </dgm:pt>
    <dgm:pt modelId="{BA195812-731E-41CB-85D7-8E7F2E195309}">
      <dgm:prSet phldrT="[Text]" custT="1"/>
      <dgm:spPr>
        <a:solidFill>
          <a:srgbClr val="2DCCD3"/>
        </a:solidFill>
      </dgm:spPr>
      <dgm:t>
        <a:bodyPr/>
        <a:lstStyle/>
        <a:p>
          <a:endParaRPr lang="en-US" sz="1000"/>
        </a:p>
      </dgm:t>
    </dgm:pt>
    <dgm:pt modelId="{2F32DFAD-71E5-4EFF-A7CC-07DC8B6A0429}" type="parTrans" cxnId="{938973CA-20CC-4E52-ABA6-7CE44B97F851}">
      <dgm:prSet/>
      <dgm:spPr/>
      <dgm:t>
        <a:bodyPr/>
        <a:lstStyle/>
        <a:p>
          <a:endParaRPr lang="en-US"/>
        </a:p>
      </dgm:t>
    </dgm:pt>
    <dgm:pt modelId="{7076E52D-AF9C-4977-9023-98EF45BCDC6E}" type="sibTrans" cxnId="{938973CA-20CC-4E52-ABA6-7CE44B97F851}">
      <dgm:prSet/>
      <dgm:spPr/>
      <dgm:t>
        <a:bodyPr/>
        <a:lstStyle/>
        <a:p>
          <a:endParaRPr lang="en-US"/>
        </a:p>
      </dgm:t>
    </dgm:pt>
    <dgm:pt modelId="{AA981FE3-A29B-4932-864F-CC5557CEE56C}">
      <dgm:prSet phldrT="[Text]" custT="1"/>
      <dgm:spPr>
        <a:solidFill>
          <a:srgbClr val="2DCCD3"/>
        </a:solidFill>
      </dgm:spPr>
      <dgm:t>
        <a:bodyPr/>
        <a:lstStyle/>
        <a:p>
          <a:endParaRPr lang="en-US" sz="1000"/>
        </a:p>
      </dgm:t>
    </dgm:pt>
    <dgm:pt modelId="{CD6B4CBA-1D25-40CA-AE42-F439804CAA53}" type="parTrans" cxnId="{5B4E4AA5-D507-4459-8D96-07DB677EA299}">
      <dgm:prSet/>
      <dgm:spPr/>
      <dgm:t>
        <a:bodyPr/>
        <a:lstStyle/>
        <a:p>
          <a:endParaRPr lang="en-US"/>
        </a:p>
      </dgm:t>
    </dgm:pt>
    <dgm:pt modelId="{44FDE3F1-2883-4BFB-8ED7-4E827670FDE5}" type="sibTrans" cxnId="{5B4E4AA5-D507-4459-8D96-07DB677EA299}">
      <dgm:prSet/>
      <dgm:spPr/>
      <dgm:t>
        <a:bodyPr/>
        <a:lstStyle/>
        <a:p>
          <a:endParaRPr lang="en-US"/>
        </a:p>
      </dgm:t>
    </dgm:pt>
    <dgm:pt modelId="{FE64CAC5-8B61-41B1-8BB1-CE5C021A38D9}">
      <dgm:prSet phldrT="[Text]" custT="1"/>
      <dgm:spPr>
        <a:solidFill>
          <a:srgbClr val="2DCCD3"/>
        </a:solidFill>
      </dgm:spPr>
      <dgm:t>
        <a:bodyPr/>
        <a:lstStyle/>
        <a:p>
          <a:endParaRPr lang="en-US" sz="1000"/>
        </a:p>
      </dgm:t>
    </dgm:pt>
    <dgm:pt modelId="{7A817F45-43E3-4A2C-BB5A-CFD0BCBFD17B}" type="parTrans" cxnId="{93BB433A-73AC-40E8-9749-6C5DA1FA09A4}">
      <dgm:prSet/>
      <dgm:spPr/>
      <dgm:t>
        <a:bodyPr/>
        <a:lstStyle/>
        <a:p>
          <a:endParaRPr lang="en-US"/>
        </a:p>
      </dgm:t>
    </dgm:pt>
    <dgm:pt modelId="{C5268905-39CA-4F21-AC19-F296151CD29B}" type="sibTrans" cxnId="{93BB433A-73AC-40E8-9749-6C5DA1FA09A4}">
      <dgm:prSet/>
      <dgm:spPr/>
      <dgm:t>
        <a:bodyPr/>
        <a:lstStyle/>
        <a:p>
          <a:endParaRPr lang="en-US"/>
        </a:p>
      </dgm:t>
    </dgm:pt>
    <dgm:pt modelId="{0E04CC7E-E85C-400E-A870-1656C8999308}">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6B4C9695-97F7-4DBE-B7D4-467DB515D3EA}" type="parTrans" cxnId="{BD02BF60-9930-410C-A59E-214C3A2EB2B6}">
      <dgm:prSet/>
      <dgm:spPr/>
      <dgm:t>
        <a:bodyPr/>
        <a:lstStyle/>
        <a:p>
          <a:endParaRPr lang="en-US"/>
        </a:p>
      </dgm:t>
    </dgm:pt>
    <dgm:pt modelId="{87192881-8FA1-47FF-A33E-2F155434677F}" type="sibTrans" cxnId="{BD02BF60-9930-410C-A59E-214C3A2EB2B6}">
      <dgm:prSet/>
      <dgm:spPr/>
      <dgm:t>
        <a:bodyPr/>
        <a:lstStyle/>
        <a:p>
          <a:endParaRPr lang="en-US"/>
        </a:p>
      </dgm:t>
    </dgm:pt>
    <dgm:pt modelId="{701D59BE-4CF1-43CE-9AF1-140EF363B635}">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18A427C5-118D-4412-A9A6-F081C188430E}" type="parTrans" cxnId="{B58952AE-F2D1-4C9D-AA0F-D2071F6E0D2B}">
      <dgm:prSet/>
      <dgm:spPr/>
      <dgm:t>
        <a:bodyPr/>
        <a:lstStyle/>
        <a:p>
          <a:endParaRPr lang="en-US"/>
        </a:p>
      </dgm:t>
    </dgm:pt>
    <dgm:pt modelId="{D3D442B3-1BC2-4C82-AB16-B0ABA8A12E9B}" type="sibTrans" cxnId="{B58952AE-F2D1-4C9D-AA0F-D2071F6E0D2B}">
      <dgm:prSet/>
      <dgm:spPr/>
      <dgm:t>
        <a:bodyPr/>
        <a:lstStyle/>
        <a:p>
          <a:endParaRPr lang="en-US"/>
        </a:p>
      </dgm:t>
    </dgm:pt>
    <dgm:pt modelId="{33A6059C-B261-4D9C-AAAE-FD49261BA27A}">
      <dgm:prSet phldrT="[Text]" custT="1"/>
      <dgm:spPr/>
      <dgm:t>
        <a:bodyPr/>
        <a:lstStyle/>
        <a:p>
          <a:endParaRPr lang="en-US" sz="1000"/>
        </a:p>
      </dgm:t>
    </dgm:pt>
    <dgm:pt modelId="{FDEFFFDF-2F94-42DD-B10E-814EB1F22098}" type="parTrans" cxnId="{78783611-F821-4FE5-B50B-F4DB017C32AF}">
      <dgm:prSet/>
      <dgm:spPr/>
      <dgm:t>
        <a:bodyPr/>
        <a:lstStyle/>
        <a:p>
          <a:endParaRPr lang="en-US"/>
        </a:p>
      </dgm:t>
    </dgm:pt>
    <dgm:pt modelId="{ABAC551F-C975-47DD-9BF4-FFE4F23FE7B2}" type="sibTrans" cxnId="{78783611-F821-4FE5-B50B-F4DB017C32AF}">
      <dgm:prSet/>
      <dgm:spPr/>
      <dgm:t>
        <a:bodyPr/>
        <a:lstStyle/>
        <a:p>
          <a:endParaRPr lang="en-US"/>
        </a:p>
      </dgm:t>
    </dgm:pt>
    <dgm:pt modelId="{5A0E8D22-2FCE-4E51-A699-AE30A253EF76}">
      <dgm:prSet phldrT="[Text]" custT="1"/>
      <dgm:spPr/>
      <dgm:t>
        <a:bodyPr/>
        <a:lstStyle/>
        <a:p>
          <a:endParaRPr lang="en-US" sz="1000"/>
        </a:p>
      </dgm:t>
    </dgm:pt>
    <dgm:pt modelId="{2F434FC3-C84E-4C39-9A71-81F6A1C3E1C0}" type="parTrans" cxnId="{025B4EC7-F2B7-4E81-8314-2484C9413AA6}">
      <dgm:prSet/>
      <dgm:spPr/>
      <dgm:t>
        <a:bodyPr/>
        <a:lstStyle/>
        <a:p>
          <a:endParaRPr lang="en-US"/>
        </a:p>
      </dgm:t>
    </dgm:pt>
    <dgm:pt modelId="{3F2E5CD9-1A11-4BCD-804D-39298FBEA34E}" type="sibTrans" cxnId="{025B4EC7-F2B7-4E81-8314-2484C9413AA6}">
      <dgm:prSet/>
      <dgm:spPr/>
      <dgm:t>
        <a:bodyPr/>
        <a:lstStyle/>
        <a:p>
          <a:endParaRPr lang="en-US"/>
        </a:p>
      </dgm:t>
    </dgm:pt>
    <dgm:pt modelId="{A55AFE2F-3822-43DC-A951-EBAC27EAF2BA}">
      <dgm:prSet phldrT="[Text]" custT="1"/>
      <dgm:spPr/>
      <dgm:t>
        <a:bodyPr/>
        <a:lstStyle/>
        <a:p>
          <a:endParaRPr lang="en-US" sz="1000"/>
        </a:p>
      </dgm:t>
    </dgm:pt>
    <dgm:pt modelId="{22C35307-59FC-4CCB-88C1-AAB1485899F6}" type="parTrans" cxnId="{945BA9E4-B3DD-4D30-BE4C-6E012D798740}">
      <dgm:prSet/>
      <dgm:spPr/>
      <dgm:t>
        <a:bodyPr/>
        <a:lstStyle/>
        <a:p>
          <a:endParaRPr lang="en-US"/>
        </a:p>
      </dgm:t>
    </dgm:pt>
    <dgm:pt modelId="{14267636-7D7C-4CBF-B720-C081A2ECC4E1}" type="sibTrans" cxnId="{945BA9E4-B3DD-4D30-BE4C-6E012D798740}">
      <dgm:prSet/>
      <dgm:spPr/>
      <dgm:t>
        <a:bodyPr/>
        <a:lstStyle/>
        <a:p>
          <a:endParaRPr lang="en-US"/>
        </a:p>
      </dgm:t>
    </dgm:pt>
    <dgm:pt modelId="{31E17A95-320D-4D4A-8D40-369D9FF3C4FA}">
      <dgm:prSet phldrT="[Text]" custT="1"/>
      <dgm:spPr/>
      <dgm:t>
        <a:bodyPr/>
        <a:lstStyle/>
        <a:p>
          <a:endParaRPr lang="en-US" sz="1000"/>
        </a:p>
      </dgm:t>
    </dgm:pt>
    <dgm:pt modelId="{B863E7AB-26AA-4541-A56F-91063750F63B}" type="parTrans" cxnId="{310A95D1-9383-41D5-8F4D-F6D74315DBD0}">
      <dgm:prSet/>
      <dgm:spPr/>
      <dgm:t>
        <a:bodyPr/>
        <a:lstStyle/>
        <a:p>
          <a:endParaRPr lang="en-US"/>
        </a:p>
      </dgm:t>
    </dgm:pt>
    <dgm:pt modelId="{DC242733-47EA-4CFF-950A-F3759F8C2620}" type="sibTrans" cxnId="{310A95D1-9383-41D5-8F4D-F6D74315DBD0}">
      <dgm:prSet/>
      <dgm:spPr/>
      <dgm:t>
        <a:bodyPr/>
        <a:lstStyle/>
        <a:p>
          <a:endParaRPr lang="en-US"/>
        </a:p>
      </dgm:t>
    </dgm:pt>
    <dgm:pt modelId="{81C0F93D-3E5A-4659-88E6-D8D359E79D28}">
      <dgm:prSet phldrT="[Text]" custT="1"/>
      <dgm:spPr/>
      <dgm:t>
        <a:bodyPr/>
        <a:lstStyle/>
        <a:p>
          <a:endParaRPr lang="en-US" sz="1000"/>
        </a:p>
      </dgm:t>
    </dgm:pt>
    <dgm:pt modelId="{DB02A5A1-6A2A-4F86-B8C8-DDAF8C32CBBE}" type="parTrans" cxnId="{876350C0-3CAE-479D-BC13-A003B9A3E9AC}">
      <dgm:prSet/>
      <dgm:spPr/>
      <dgm:t>
        <a:bodyPr/>
        <a:lstStyle/>
        <a:p>
          <a:endParaRPr lang="en-US"/>
        </a:p>
      </dgm:t>
    </dgm:pt>
    <dgm:pt modelId="{2217D786-CCDB-4038-9C56-C5EAB2DCCD00}" type="sibTrans" cxnId="{876350C0-3CAE-479D-BC13-A003B9A3E9AC}">
      <dgm:prSet/>
      <dgm:spPr/>
      <dgm:t>
        <a:bodyPr/>
        <a:lstStyle/>
        <a:p>
          <a:endParaRPr lang="en-US"/>
        </a:p>
      </dgm:t>
    </dgm:pt>
    <dgm:pt modelId="{FC47F65C-D3B8-4B3D-B004-BF92508C659B}">
      <dgm:prSet phldrT="[Text]" custT="1"/>
      <dgm:spPr/>
      <dgm:t>
        <a:bodyPr/>
        <a:lstStyle/>
        <a:p>
          <a:endParaRPr lang="en-US" sz="1000"/>
        </a:p>
      </dgm:t>
    </dgm:pt>
    <dgm:pt modelId="{E9B0140A-E09F-406A-968F-794525C7ED81}" type="parTrans" cxnId="{AE834A6B-2718-4F24-BF7F-E79F0FFDCE45}">
      <dgm:prSet/>
      <dgm:spPr/>
      <dgm:t>
        <a:bodyPr/>
        <a:lstStyle/>
        <a:p>
          <a:endParaRPr lang="en-US"/>
        </a:p>
      </dgm:t>
    </dgm:pt>
    <dgm:pt modelId="{82C05F2B-53BF-47C5-BF4E-8F835D0BF02E}" type="sibTrans" cxnId="{AE834A6B-2718-4F24-BF7F-E79F0FFDCE45}">
      <dgm:prSet/>
      <dgm:spPr/>
      <dgm:t>
        <a:bodyPr/>
        <a:lstStyle/>
        <a:p>
          <a:endParaRPr lang="en-US"/>
        </a:p>
      </dgm:t>
    </dgm:pt>
    <dgm:pt modelId="{AA71A8AC-BEAC-4B89-B33C-18FAA7A352DF}">
      <dgm:prSet phldrT="[Text]" custT="1"/>
      <dgm:spPr/>
      <dgm:t>
        <a:bodyPr/>
        <a:lstStyle/>
        <a:p>
          <a:endParaRPr lang="en-US" sz="1000"/>
        </a:p>
      </dgm:t>
    </dgm:pt>
    <dgm:pt modelId="{1CCB3862-9EDB-41A8-B50A-0DE059E0C699}" type="parTrans" cxnId="{EB958F60-125C-4AE5-9F5D-0D88E041965A}">
      <dgm:prSet/>
      <dgm:spPr/>
      <dgm:t>
        <a:bodyPr/>
        <a:lstStyle/>
        <a:p>
          <a:endParaRPr lang="en-US"/>
        </a:p>
      </dgm:t>
    </dgm:pt>
    <dgm:pt modelId="{95DDBD99-F628-4766-A95A-AB116267682C}" type="sibTrans" cxnId="{EB958F60-125C-4AE5-9F5D-0D88E041965A}">
      <dgm:prSet/>
      <dgm:spPr/>
      <dgm:t>
        <a:bodyPr/>
        <a:lstStyle/>
        <a:p>
          <a:endParaRPr lang="en-US"/>
        </a:p>
      </dgm:t>
    </dgm:pt>
    <dgm:pt modelId="{7941449D-E014-4FB7-9274-DB8F80600DBD}">
      <dgm:prSet phldrT="[Text]" custT="1"/>
      <dgm:spPr/>
      <dgm:t>
        <a:bodyPr/>
        <a:lstStyle/>
        <a:p>
          <a:endParaRPr lang="en-US" sz="1000"/>
        </a:p>
      </dgm:t>
    </dgm:pt>
    <dgm:pt modelId="{3637ED95-C211-48E2-97F2-DBB82B8ACF18}" type="parTrans" cxnId="{B905DBCF-E02E-4605-8419-4EDF8EF3962D}">
      <dgm:prSet/>
      <dgm:spPr/>
      <dgm:t>
        <a:bodyPr/>
        <a:lstStyle/>
        <a:p>
          <a:endParaRPr lang="en-US"/>
        </a:p>
      </dgm:t>
    </dgm:pt>
    <dgm:pt modelId="{89E97EA1-F521-43BF-B444-0F0B5D13AA12}" type="sibTrans" cxnId="{B905DBCF-E02E-4605-8419-4EDF8EF3962D}">
      <dgm:prSet/>
      <dgm:spPr/>
      <dgm:t>
        <a:bodyPr/>
        <a:lstStyle/>
        <a:p>
          <a:endParaRPr lang="en-US"/>
        </a:p>
      </dgm:t>
    </dgm:pt>
    <dgm:pt modelId="{D370CDDD-F141-4C14-9B3D-D05276691770}">
      <dgm:prSet phldrT="[Text]" custT="1"/>
      <dgm:spPr/>
      <dgm:t>
        <a:bodyPr/>
        <a:lstStyle/>
        <a:p>
          <a:endParaRPr lang="en-US" sz="1000"/>
        </a:p>
      </dgm:t>
    </dgm:pt>
    <dgm:pt modelId="{A07210C6-F55C-4B4E-9856-93B34DDF5D64}" type="parTrans" cxnId="{1B6EE21C-1CC5-4839-86DF-3DC05E71A889}">
      <dgm:prSet/>
      <dgm:spPr/>
      <dgm:t>
        <a:bodyPr/>
        <a:lstStyle/>
        <a:p>
          <a:endParaRPr lang="en-US"/>
        </a:p>
      </dgm:t>
    </dgm:pt>
    <dgm:pt modelId="{E943894B-5591-40A8-829D-31B7FDE9834C}" type="sibTrans" cxnId="{1B6EE21C-1CC5-4839-86DF-3DC05E71A889}">
      <dgm:prSet/>
      <dgm:spPr/>
      <dgm:t>
        <a:bodyPr/>
        <a:lstStyle/>
        <a:p>
          <a:endParaRPr lang="en-US"/>
        </a:p>
      </dgm:t>
    </dgm:pt>
    <dgm:pt modelId="{B47DD279-8903-4CC8-BF76-5B3EBB878FF3}">
      <dgm:prSet phldrT="[Text]" custT="1"/>
      <dgm:spPr/>
      <dgm:t>
        <a:bodyPr/>
        <a:lstStyle/>
        <a:p>
          <a:endParaRPr lang="en-US" sz="1000"/>
        </a:p>
      </dgm:t>
    </dgm:pt>
    <dgm:pt modelId="{D58E8F51-A868-483C-B4B1-D8A6C1A2E81F}" type="parTrans" cxnId="{F11B7864-6255-4EC6-860B-864058C8A0CA}">
      <dgm:prSet/>
      <dgm:spPr/>
      <dgm:t>
        <a:bodyPr/>
        <a:lstStyle/>
        <a:p>
          <a:endParaRPr lang="en-US"/>
        </a:p>
      </dgm:t>
    </dgm:pt>
    <dgm:pt modelId="{CBB8CD52-57F0-45B9-B146-D720E9877E4F}" type="sibTrans" cxnId="{F11B7864-6255-4EC6-860B-864058C8A0CA}">
      <dgm:prSet/>
      <dgm:spPr/>
      <dgm:t>
        <a:bodyPr/>
        <a:lstStyle/>
        <a:p>
          <a:endParaRPr lang="en-US"/>
        </a:p>
      </dgm:t>
    </dgm:pt>
    <dgm:pt modelId="{4F41115C-6126-42CF-9A32-8D600BD39A92}">
      <dgm:prSet phldrT="[Text]" custT="1"/>
      <dgm:spPr/>
      <dgm:t>
        <a:bodyPr/>
        <a:lstStyle/>
        <a:p>
          <a:endParaRPr lang="en-US" sz="1000"/>
        </a:p>
      </dgm:t>
    </dgm:pt>
    <dgm:pt modelId="{553002A6-091C-4144-AC0D-CD887471479F}" type="parTrans" cxnId="{04564D93-B3C5-4B0C-88A3-D4723B69242C}">
      <dgm:prSet/>
      <dgm:spPr/>
      <dgm:t>
        <a:bodyPr/>
        <a:lstStyle/>
        <a:p>
          <a:endParaRPr lang="en-US"/>
        </a:p>
      </dgm:t>
    </dgm:pt>
    <dgm:pt modelId="{FB5FFA39-2004-4D42-A003-C2E7A773BB59}" type="sibTrans" cxnId="{04564D93-B3C5-4B0C-88A3-D4723B69242C}">
      <dgm:prSet/>
      <dgm:spPr/>
      <dgm:t>
        <a:bodyPr/>
        <a:lstStyle/>
        <a:p>
          <a:endParaRPr lang="en-US"/>
        </a:p>
      </dgm:t>
    </dgm:pt>
    <dgm:pt modelId="{88F47484-B30D-4B2C-A1E8-528718F88E47}">
      <dgm:prSet phldrT="[Text]" custT="1"/>
      <dgm:spPr/>
      <dgm:t>
        <a:bodyPr/>
        <a:lstStyle/>
        <a:p>
          <a:endParaRPr lang="en-US" sz="1000"/>
        </a:p>
      </dgm:t>
    </dgm:pt>
    <dgm:pt modelId="{200499B3-52C2-45B4-95B2-D8C5BE49F942}" type="parTrans" cxnId="{25A69864-297F-4B90-89FF-13CAE91A7A77}">
      <dgm:prSet/>
      <dgm:spPr/>
      <dgm:t>
        <a:bodyPr/>
        <a:lstStyle/>
        <a:p>
          <a:endParaRPr lang="en-US"/>
        </a:p>
      </dgm:t>
    </dgm:pt>
    <dgm:pt modelId="{D003700B-D6C1-47EF-BDA5-9CE86CA5DE1F}" type="sibTrans" cxnId="{25A69864-297F-4B90-89FF-13CAE91A7A77}">
      <dgm:prSet/>
      <dgm:spPr/>
      <dgm:t>
        <a:bodyPr/>
        <a:lstStyle/>
        <a:p>
          <a:endParaRPr lang="en-US"/>
        </a:p>
      </dgm:t>
    </dgm:pt>
    <dgm:pt modelId="{78A3739B-13AE-431B-81D5-7B448DD5DC36}">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DAF8F204-6DE0-47D0-AF63-12A57A594784}" type="sibTrans" cxnId="{312D6E18-722A-413F-A503-EBC8A9C74D26}">
      <dgm:prSet/>
      <dgm:spPr/>
      <dgm:t>
        <a:bodyPr/>
        <a:lstStyle/>
        <a:p>
          <a:endParaRPr lang="en-US"/>
        </a:p>
      </dgm:t>
    </dgm:pt>
    <dgm:pt modelId="{CA1CA7B6-9ED9-4C03-A613-30B3F1EC5C9B}" type="parTrans" cxnId="{312D6E18-722A-413F-A503-EBC8A9C74D26}">
      <dgm:prSet/>
      <dgm:spPr/>
      <dgm:t>
        <a:bodyPr/>
        <a:lstStyle/>
        <a:p>
          <a:endParaRPr lang="en-US"/>
        </a:p>
      </dgm:t>
    </dgm:pt>
    <dgm:pt modelId="{A299E9CD-580A-4D13-8F06-157BFB5493AD}" type="pres">
      <dgm:prSet presAssocID="{F7417952-5075-4169-9299-55BD03BA0D59}" presName="theList" presStyleCnt="0">
        <dgm:presLayoutVars>
          <dgm:dir/>
          <dgm:animLvl val="lvl"/>
          <dgm:resizeHandles val="exact"/>
        </dgm:presLayoutVars>
      </dgm:prSet>
      <dgm:spPr/>
    </dgm:pt>
    <dgm:pt modelId="{598B7F3F-1C18-4358-BEC1-42EA91AEA59C}" type="pres">
      <dgm:prSet presAssocID="{FAA9239E-E667-4A45-9248-F59045C9FCE6}" presName="compNode" presStyleCnt="0"/>
      <dgm:spPr/>
    </dgm:pt>
    <dgm:pt modelId="{0BCABA37-B7DA-4D74-9D99-D8508CF747C4}" type="pres">
      <dgm:prSet presAssocID="{FAA9239E-E667-4A45-9248-F59045C9FCE6}" presName="aNode" presStyleLbl="bgShp" presStyleIdx="0" presStyleCnt="5" custLinFactNeighborX="-9851" custLinFactNeighborY="-1072"/>
      <dgm:spPr/>
    </dgm:pt>
    <dgm:pt modelId="{F859BAC5-13B7-495A-AA6F-2722DF0572A0}" type="pres">
      <dgm:prSet presAssocID="{FAA9239E-E667-4A45-9248-F59045C9FCE6}" presName="textNode" presStyleLbl="bgShp" presStyleIdx="0" presStyleCnt="5"/>
      <dgm:spPr/>
    </dgm:pt>
    <dgm:pt modelId="{31124173-91B1-4142-96C2-F0CC97CF0393}" type="pres">
      <dgm:prSet presAssocID="{FAA9239E-E667-4A45-9248-F59045C9FCE6}" presName="compChildNode" presStyleCnt="0"/>
      <dgm:spPr/>
    </dgm:pt>
    <dgm:pt modelId="{E22FF11B-0009-43BB-876A-44E08F56076F}" type="pres">
      <dgm:prSet presAssocID="{FAA9239E-E667-4A45-9248-F59045C9FCE6}" presName="theInnerList" presStyleCnt="0"/>
      <dgm:spPr/>
    </dgm:pt>
    <dgm:pt modelId="{945D729F-A7A8-438F-AEA5-8F595BF54207}" type="pres">
      <dgm:prSet presAssocID="{78A3739B-13AE-431B-81D5-7B448DD5DC36}" presName="childNode" presStyleLbl="node1" presStyleIdx="0" presStyleCnt="15">
        <dgm:presLayoutVars>
          <dgm:bulletEnabled val="1"/>
        </dgm:presLayoutVars>
      </dgm:prSet>
      <dgm:spPr/>
    </dgm:pt>
    <dgm:pt modelId="{889725F6-952C-4456-8FC4-2A26A71777D8}" type="pres">
      <dgm:prSet presAssocID="{78A3739B-13AE-431B-81D5-7B448DD5DC36}" presName="aSpace2" presStyleCnt="0"/>
      <dgm:spPr/>
    </dgm:pt>
    <dgm:pt modelId="{507BCA2C-0DCD-4D7E-970F-D53CBCE0934E}" type="pres">
      <dgm:prSet presAssocID="{0E04CC7E-E85C-400E-A870-1656C8999308}" presName="childNode" presStyleLbl="node1" presStyleIdx="1" presStyleCnt="15">
        <dgm:presLayoutVars>
          <dgm:bulletEnabled val="1"/>
        </dgm:presLayoutVars>
      </dgm:prSet>
      <dgm:spPr/>
    </dgm:pt>
    <dgm:pt modelId="{733A9609-7823-4C39-B965-AEFD33413FC0}" type="pres">
      <dgm:prSet presAssocID="{0E04CC7E-E85C-400E-A870-1656C8999308}" presName="aSpace2" presStyleCnt="0"/>
      <dgm:spPr/>
    </dgm:pt>
    <dgm:pt modelId="{E74329C7-54DD-43CE-A1AC-D28B1E9DDAEE}" type="pres">
      <dgm:prSet presAssocID="{701D59BE-4CF1-43CE-9AF1-140EF363B635}" presName="childNode" presStyleLbl="node1" presStyleIdx="2" presStyleCnt="15">
        <dgm:presLayoutVars>
          <dgm:bulletEnabled val="1"/>
        </dgm:presLayoutVars>
      </dgm:prSet>
      <dgm:spPr/>
    </dgm:pt>
    <dgm:pt modelId="{5C8F21D6-C77B-4800-8E37-7B154A114DC7}" type="pres">
      <dgm:prSet presAssocID="{FAA9239E-E667-4A45-9248-F59045C9FCE6}" presName="aSpace" presStyleCnt="0"/>
      <dgm:spPr/>
    </dgm:pt>
    <dgm:pt modelId="{F3680B02-7A7E-455D-AE25-3D181EB4D62F}" type="pres">
      <dgm:prSet presAssocID="{E8705555-6088-43B4-9B5F-C736484C886D}" presName="compNode" presStyleCnt="0"/>
      <dgm:spPr/>
    </dgm:pt>
    <dgm:pt modelId="{56EC10D1-3E84-41AB-AC11-4F4BD0254E5C}" type="pres">
      <dgm:prSet presAssocID="{E8705555-6088-43B4-9B5F-C736484C886D}" presName="aNode" presStyleLbl="bgShp" presStyleIdx="1" presStyleCnt="5"/>
      <dgm:spPr/>
    </dgm:pt>
    <dgm:pt modelId="{68E58576-F101-49C2-A5D7-9279EF360EE9}" type="pres">
      <dgm:prSet presAssocID="{E8705555-6088-43B4-9B5F-C736484C886D}" presName="textNode" presStyleLbl="bgShp" presStyleIdx="1" presStyleCnt="5"/>
      <dgm:spPr/>
    </dgm:pt>
    <dgm:pt modelId="{59B7D07F-DB08-457A-881B-F2EF972F08DC}" type="pres">
      <dgm:prSet presAssocID="{E8705555-6088-43B4-9B5F-C736484C886D}" presName="compChildNode" presStyleCnt="0"/>
      <dgm:spPr/>
    </dgm:pt>
    <dgm:pt modelId="{0B9216E2-42F7-45E5-AF69-722896CBE5BB}" type="pres">
      <dgm:prSet presAssocID="{E8705555-6088-43B4-9B5F-C736484C886D}" presName="theInnerList" presStyleCnt="0"/>
      <dgm:spPr/>
    </dgm:pt>
    <dgm:pt modelId="{5377C0BB-0961-446A-A48B-2E35A673AACC}" type="pres">
      <dgm:prSet presAssocID="{5A0E8D22-2FCE-4E51-A699-AE30A253EF76}" presName="childNode" presStyleLbl="node1" presStyleIdx="3" presStyleCnt="15">
        <dgm:presLayoutVars>
          <dgm:bulletEnabled val="1"/>
        </dgm:presLayoutVars>
      </dgm:prSet>
      <dgm:spPr/>
    </dgm:pt>
    <dgm:pt modelId="{0A057B00-96A1-4786-B8BA-D1EBE0067450}" type="pres">
      <dgm:prSet presAssocID="{5A0E8D22-2FCE-4E51-A699-AE30A253EF76}" presName="aSpace2" presStyleCnt="0"/>
      <dgm:spPr/>
    </dgm:pt>
    <dgm:pt modelId="{C2DDD3F6-3B07-44D4-A919-ECCC4E990B2B}" type="pres">
      <dgm:prSet presAssocID="{A55AFE2F-3822-43DC-A951-EBAC27EAF2BA}" presName="childNode" presStyleLbl="node1" presStyleIdx="4" presStyleCnt="15">
        <dgm:presLayoutVars>
          <dgm:bulletEnabled val="1"/>
        </dgm:presLayoutVars>
      </dgm:prSet>
      <dgm:spPr/>
    </dgm:pt>
    <dgm:pt modelId="{9A60A7F0-67CE-43B1-8739-6D6E12D0C337}" type="pres">
      <dgm:prSet presAssocID="{A55AFE2F-3822-43DC-A951-EBAC27EAF2BA}" presName="aSpace2" presStyleCnt="0"/>
      <dgm:spPr/>
    </dgm:pt>
    <dgm:pt modelId="{41B5EA21-3794-47E3-BE11-3F2976E7A588}" type="pres">
      <dgm:prSet presAssocID="{33A6059C-B261-4D9C-AAAE-FD49261BA27A}" presName="childNode" presStyleLbl="node1" presStyleIdx="5" presStyleCnt="15" custLinFactNeighborX="2584" custLinFactNeighborY="54387">
        <dgm:presLayoutVars>
          <dgm:bulletEnabled val="1"/>
        </dgm:presLayoutVars>
      </dgm:prSet>
      <dgm:spPr/>
    </dgm:pt>
    <dgm:pt modelId="{2AE4C8D4-D9F9-46D4-AF9B-9855E99ADD1A}" type="pres">
      <dgm:prSet presAssocID="{E8705555-6088-43B4-9B5F-C736484C886D}" presName="aSpace" presStyleCnt="0"/>
      <dgm:spPr/>
    </dgm:pt>
    <dgm:pt modelId="{59FB5E62-1DD1-4E9B-87E4-7FBED11A1FAD}" type="pres">
      <dgm:prSet presAssocID="{BA195812-731E-41CB-85D7-8E7F2E195309}" presName="compNode" presStyleCnt="0"/>
      <dgm:spPr/>
    </dgm:pt>
    <dgm:pt modelId="{D6F94ABD-665A-4619-81A6-A9D45E2DEEE8}" type="pres">
      <dgm:prSet presAssocID="{BA195812-731E-41CB-85D7-8E7F2E195309}" presName="aNode" presStyleLbl="bgShp" presStyleIdx="2" presStyleCnt="5"/>
      <dgm:spPr/>
    </dgm:pt>
    <dgm:pt modelId="{4C509623-6D8B-46CD-9755-9FD461E26E33}" type="pres">
      <dgm:prSet presAssocID="{BA195812-731E-41CB-85D7-8E7F2E195309}" presName="textNode" presStyleLbl="bgShp" presStyleIdx="2" presStyleCnt="5"/>
      <dgm:spPr/>
    </dgm:pt>
    <dgm:pt modelId="{CE7B0341-C5CD-4A0D-A3C1-E29824C9AF76}" type="pres">
      <dgm:prSet presAssocID="{BA195812-731E-41CB-85D7-8E7F2E195309}" presName="compChildNode" presStyleCnt="0"/>
      <dgm:spPr/>
    </dgm:pt>
    <dgm:pt modelId="{E470AC84-373F-4B2C-ABBB-8BB78F3F5E33}" type="pres">
      <dgm:prSet presAssocID="{BA195812-731E-41CB-85D7-8E7F2E195309}" presName="theInnerList" presStyleCnt="0"/>
      <dgm:spPr/>
    </dgm:pt>
    <dgm:pt modelId="{2079FB34-CF46-46F5-9876-EC8EDC2FA425}" type="pres">
      <dgm:prSet presAssocID="{81C0F93D-3E5A-4659-88E6-D8D359E79D28}" presName="childNode" presStyleLbl="node1" presStyleIdx="6" presStyleCnt="15">
        <dgm:presLayoutVars>
          <dgm:bulletEnabled val="1"/>
        </dgm:presLayoutVars>
      </dgm:prSet>
      <dgm:spPr/>
    </dgm:pt>
    <dgm:pt modelId="{2FE8F1BA-D1A1-4018-8A17-9419523ED676}" type="pres">
      <dgm:prSet presAssocID="{81C0F93D-3E5A-4659-88E6-D8D359E79D28}" presName="aSpace2" presStyleCnt="0"/>
      <dgm:spPr/>
    </dgm:pt>
    <dgm:pt modelId="{314044BF-8206-47FF-AE07-DB341BA532CA}" type="pres">
      <dgm:prSet presAssocID="{FC47F65C-D3B8-4B3D-B004-BF92508C659B}" presName="childNode" presStyleLbl="node1" presStyleIdx="7" presStyleCnt="15">
        <dgm:presLayoutVars>
          <dgm:bulletEnabled val="1"/>
        </dgm:presLayoutVars>
      </dgm:prSet>
      <dgm:spPr/>
    </dgm:pt>
    <dgm:pt modelId="{F05B596F-0361-46EB-918D-989F04B329C2}" type="pres">
      <dgm:prSet presAssocID="{FC47F65C-D3B8-4B3D-B004-BF92508C659B}" presName="aSpace2" presStyleCnt="0"/>
      <dgm:spPr/>
    </dgm:pt>
    <dgm:pt modelId="{9C15582F-D8C1-4F51-8780-482FEC333FAE}" type="pres">
      <dgm:prSet presAssocID="{31E17A95-320D-4D4A-8D40-369D9FF3C4FA}" presName="childNode" presStyleLbl="node1" presStyleIdx="8" presStyleCnt="15">
        <dgm:presLayoutVars>
          <dgm:bulletEnabled val="1"/>
        </dgm:presLayoutVars>
      </dgm:prSet>
      <dgm:spPr/>
    </dgm:pt>
    <dgm:pt modelId="{9E8EBEC9-42E3-4E3C-AF1D-02563226B578}" type="pres">
      <dgm:prSet presAssocID="{BA195812-731E-41CB-85D7-8E7F2E195309}" presName="aSpace" presStyleCnt="0"/>
      <dgm:spPr/>
    </dgm:pt>
    <dgm:pt modelId="{5B2F7FFC-A033-44BC-9C8D-30645F8FF440}" type="pres">
      <dgm:prSet presAssocID="{FE64CAC5-8B61-41B1-8BB1-CE5C021A38D9}" presName="compNode" presStyleCnt="0"/>
      <dgm:spPr/>
    </dgm:pt>
    <dgm:pt modelId="{C4843BD2-DE96-4181-B73C-4CAC23B37638}" type="pres">
      <dgm:prSet presAssocID="{FE64CAC5-8B61-41B1-8BB1-CE5C021A38D9}" presName="aNode" presStyleLbl="bgShp" presStyleIdx="3" presStyleCnt="5"/>
      <dgm:spPr/>
    </dgm:pt>
    <dgm:pt modelId="{7F20A33F-FE1F-4C97-9477-C956899E1D4C}" type="pres">
      <dgm:prSet presAssocID="{FE64CAC5-8B61-41B1-8BB1-CE5C021A38D9}" presName="textNode" presStyleLbl="bgShp" presStyleIdx="3" presStyleCnt="5"/>
      <dgm:spPr/>
    </dgm:pt>
    <dgm:pt modelId="{C1C86D4C-D102-4EA7-A2EE-3A2D2EC224A1}" type="pres">
      <dgm:prSet presAssocID="{FE64CAC5-8B61-41B1-8BB1-CE5C021A38D9}" presName="compChildNode" presStyleCnt="0"/>
      <dgm:spPr/>
    </dgm:pt>
    <dgm:pt modelId="{F0736BFD-D39D-48FF-91A3-AE26D385AA2F}" type="pres">
      <dgm:prSet presAssocID="{FE64CAC5-8B61-41B1-8BB1-CE5C021A38D9}" presName="theInnerList" presStyleCnt="0"/>
      <dgm:spPr/>
    </dgm:pt>
    <dgm:pt modelId="{93259331-ACA6-4A9D-AB1A-8B17E2FCC4DF}" type="pres">
      <dgm:prSet presAssocID="{7941449D-E014-4FB7-9274-DB8F80600DBD}" presName="childNode" presStyleLbl="node1" presStyleIdx="9" presStyleCnt="15">
        <dgm:presLayoutVars>
          <dgm:bulletEnabled val="1"/>
        </dgm:presLayoutVars>
      </dgm:prSet>
      <dgm:spPr/>
    </dgm:pt>
    <dgm:pt modelId="{A434FC90-F041-4E92-8814-A7D95B1BC519}" type="pres">
      <dgm:prSet presAssocID="{7941449D-E014-4FB7-9274-DB8F80600DBD}" presName="aSpace2" presStyleCnt="0"/>
      <dgm:spPr/>
    </dgm:pt>
    <dgm:pt modelId="{FA6ECBC6-336F-4037-B342-EC63F59D8F6E}" type="pres">
      <dgm:prSet presAssocID="{D370CDDD-F141-4C14-9B3D-D05276691770}" presName="childNode" presStyleLbl="node1" presStyleIdx="10" presStyleCnt="15">
        <dgm:presLayoutVars>
          <dgm:bulletEnabled val="1"/>
        </dgm:presLayoutVars>
      </dgm:prSet>
      <dgm:spPr/>
    </dgm:pt>
    <dgm:pt modelId="{F854F4D0-0F16-48D6-AB5F-45AC8C856C5E}" type="pres">
      <dgm:prSet presAssocID="{D370CDDD-F141-4C14-9B3D-D05276691770}" presName="aSpace2" presStyleCnt="0"/>
      <dgm:spPr/>
    </dgm:pt>
    <dgm:pt modelId="{8FF02EC6-180A-4EBE-9B0A-AA7AE3C67D6B}" type="pres">
      <dgm:prSet presAssocID="{AA71A8AC-BEAC-4B89-B33C-18FAA7A352DF}" presName="childNode" presStyleLbl="node1" presStyleIdx="11" presStyleCnt="15">
        <dgm:presLayoutVars>
          <dgm:bulletEnabled val="1"/>
        </dgm:presLayoutVars>
      </dgm:prSet>
      <dgm:spPr/>
    </dgm:pt>
    <dgm:pt modelId="{FFC8EBB8-EF7C-47F1-B452-0F5C23FD1588}" type="pres">
      <dgm:prSet presAssocID="{FE64CAC5-8B61-41B1-8BB1-CE5C021A38D9}" presName="aSpace" presStyleCnt="0"/>
      <dgm:spPr/>
    </dgm:pt>
    <dgm:pt modelId="{4BC622F1-D969-4D26-851F-FDD51878D5AC}" type="pres">
      <dgm:prSet presAssocID="{AA981FE3-A29B-4932-864F-CC5557CEE56C}" presName="compNode" presStyleCnt="0"/>
      <dgm:spPr/>
    </dgm:pt>
    <dgm:pt modelId="{27DB863E-75D3-47E5-ACF4-4C5AA188FF8E}" type="pres">
      <dgm:prSet presAssocID="{AA981FE3-A29B-4932-864F-CC5557CEE56C}" presName="aNode" presStyleLbl="bgShp" presStyleIdx="4" presStyleCnt="5" custLinFactNeighborX="-17" custLinFactNeighborY="-715"/>
      <dgm:spPr/>
    </dgm:pt>
    <dgm:pt modelId="{EB5DC377-C51B-41C5-AD01-6425D694BDF8}" type="pres">
      <dgm:prSet presAssocID="{AA981FE3-A29B-4932-864F-CC5557CEE56C}" presName="textNode" presStyleLbl="bgShp" presStyleIdx="4" presStyleCnt="5"/>
      <dgm:spPr/>
    </dgm:pt>
    <dgm:pt modelId="{B189FA5B-ACB0-4A12-B12F-3074BE450145}" type="pres">
      <dgm:prSet presAssocID="{AA981FE3-A29B-4932-864F-CC5557CEE56C}" presName="compChildNode" presStyleCnt="0"/>
      <dgm:spPr/>
    </dgm:pt>
    <dgm:pt modelId="{4A641942-00AB-4F7B-AD76-7F09F3B5C5F0}" type="pres">
      <dgm:prSet presAssocID="{AA981FE3-A29B-4932-864F-CC5557CEE56C}" presName="theInnerList" presStyleCnt="0"/>
      <dgm:spPr/>
    </dgm:pt>
    <dgm:pt modelId="{E687B567-622F-41F3-8FF3-D6ED1BC19246}" type="pres">
      <dgm:prSet presAssocID="{4F41115C-6126-42CF-9A32-8D600BD39A92}" presName="childNode" presStyleLbl="node1" presStyleIdx="12" presStyleCnt="15">
        <dgm:presLayoutVars>
          <dgm:bulletEnabled val="1"/>
        </dgm:presLayoutVars>
      </dgm:prSet>
      <dgm:spPr/>
    </dgm:pt>
    <dgm:pt modelId="{DD1C448B-50A2-4E5A-A11C-B940D3900F71}" type="pres">
      <dgm:prSet presAssocID="{4F41115C-6126-42CF-9A32-8D600BD39A92}" presName="aSpace2" presStyleCnt="0"/>
      <dgm:spPr/>
    </dgm:pt>
    <dgm:pt modelId="{9A813F0D-F46D-4DDF-BA75-911DA3BAF643}" type="pres">
      <dgm:prSet presAssocID="{88F47484-B30D-4B2C-A1E8-528718F88E47}" presName="childNode" presStyleLbl="node1" presStyleIdx="13" presStyleCnt="15">
        <dgm:presLayoutVars>
          <dgm:bulletEnabled val="1"/>
        </dgm:presLayoutVars>
      </dgm:prSet>
      <dgm:spPr/>
    </dgm:pt>
    <dgm:pt modelId="{B667D36D-F06E-435A-BC23-9E4C8CA1243D}" type="pres">
      <dgm:prSet presAssocID="{88F47484-B30D-4B2C-A1E8-528718F88E47}" presName="aSpace2" presStyleCnt="0"/>
      <dgm:spPr/>
    </dgm:pt>
    <dgm:pt modelId="{073C9C8D-0237-490E-A8F2-805246369CFD}" type="pres">
      <dgm:prSet presAssocID="{B47DD279-8903-4CC8-BF76-5B3EBB878FF3}" presName="childNode" presStyleLbl="node1" presStyleIdx="14" presStyleCnt="15">
        <dgm:presLayoutVars>
          <dgm:bulletEnabled val="1"/>
        </dgm:presLayoutVars>
      </dgm:prSet>
      <dgm:spPr/>
    </dgm:pt>
  </dgm:ptLst>
  <dgm:cxnLst>
    <dgm:cxn modelId="{E75F6506-D44A-407E-9079-59BA1B0DA732}" srcId="{F7417952-5075-4169-9299-55BD03BA0D59}" destId="{FAA9239E-E667-4A45-9248-F59045C9FCE6}" srcOrd="0" destOrd="0" parTransId="{755D8C06-8DEC-4FFB-94FB-56F76B6E3FE8}" sibTransId="{38749E27-A7AB-4A55-8982-EDEF527EE2D2}"/>
    <dgm:cxn modelId="{78783611-F821-4FE5-B50B-F4DB017C32AF}" srcId="{E8705555-6088-43B4-9B5F-C736484C886D}" destId="{33A6059C-B261-4D9C-AAAE-FD49261BA27A}" srcOrd="2" destOrd="0" parTransId="{FDEFFFDF-2F94-42DD-B10E-814EB1F22098}" sibTransId="{ABAC551F-C975-47DD-9BF4-FFE4F23FE7B2}"/>
    <dgm:cxn modelId="{0F729D12-99BC-4DF5-8A47-0E23B7283FEC}" type="presOf" srcId="{33A6059C-B261-4D9C-AAAE-FD49261BA27A}" destId="{41B5EA21-3794-47E3-BE11-3F2976E7A588}" srcOrd="0" destOrd="0" presId="urn:microsoft.com/office/officeart/2005/8/layout/lProcess2"/>
    <dgm:cxn modelId="{312D6E18-722A-413F-A503-EBC8A9C74D26}" srcId="{FAA9239E-E667-4A45-9248-F59045C9FCE6}" destId="{78A3739B-13AE-431B-81D5-7B448DD5DC36}" srcOrd="0" destOrd="0" parTransId="{CA1CA7B6-9ED9-4C03-A613-30B3F1EC5C9B}" sibTransId="{DAF8F204-6DE0-47D0-AF63-12A57A594784}"/>
    <dgm:cxn modelId="{1B6EE21C-1CC5-4839-86DF-3DC05E71A889}" srcId="{FE64CAC5-8B61-41B1-8BB1-CE5C021A38D9}" destId="{D370CDDD-F141-4C14-9B3D-D05276691770}" srcOrd="1" destOrd="0" parTransId="{A07210C6-F55C-4B4E-9856-93B34DDF5D64}" sibTransId="{E943894B-5591-40A8-829D-31B7FDE9834C}"/>
    <dgm:cxn modelId="{B68CF531-96AF-4E7E-B17F-EE5902212ABF}" type="presOf" srcId="{0E04CC7E-E85C-400E-A870-1656C8999308}" destId="{507BCA2C-0DCD-4D7E-970F-D53CBCE0934E}" srcOrd="0" destOrd="0" presId="urn:microsoft.com/office/officeart/2005/8/layout/lProcess2"/>
    <dgm:cxn modelId="{01857237-7241-46B1-A0D9-4FDBBA28D89D}" type="presOf" srcId="{5A0E8D22-2FCE-4E51-A699-AE30A253EF76}" destId="{5377C0BB-0961-446A-A48B-2E35A673AACC}" srcOrd="0" destOrd="0" presId="urn:microsoft.com/office/officeart/2005/8/layout/lProcess2"/>
    <dgm:cxn modelId="{93BB433A-73AC-40E8-9749-6C5DA1FA09A4}" srcId="{F7417952-5075-4169-9299-55BD03BA0D59}" destId="{FE64CAC5-8B61-41B1-8BB1-CE5C021A38D9}" srcOrd="3" destOrd="0" parTransId="{7A817F45-43E3-4A2C-BB5A-CFD0BCBFD17B}" sibTransId="{C5268905-39CA-4F21-AC19-F296151CD29B}"/>
    <dgm:cxn modelId="{3D2B833C-5EFF-4850-8CA2-30AC41A045B1}" type="presOf" srcId="{E8705555-6088-43B4-9B5F-C736484C886D}" destId="{56EC10D1-3E84-41AB-AC11-4F4BD0254E5C}" srcOrd="0" destOrd="0" presId="urn:microsoft.com/office/officeart/2005/8/layout/lProcess2"/>
    <dgm:cxn modelId="{3033793D-1385-49C5-8962-2BF30E771A0E}" type="presOf" srcId="{88F47484-B30D-4B2C-A1E8-528718F88E47}" destId="{9A813F0D-F46D-4DDF-BA75-911DA3BAF643}" srcOrd="0" destOrd="0" presId="urn:microsoft.com/office/officeart/2005/8/layout/lProcess2"/>
    <dgm:cxn modelId="{2FAF233E-EAB3-4F77-838E-B2AA78DD98EA}" type="presOf" srcId="{FAA9239E-E667-4A45-9248-F59045C9FCE6}" destId="{F859BAC5-13B7-495A-AA6F-2722DF0572A0}" srcOrd="1" destOrd="0" presId="urn:microsoft.com/office/officeart/2005/8/layout/lProcess2"/>
    <dgm:cxn modelId="{5F570740-F155-4696-BBD6-27B493F0C584}" type="presOf" srcId="{701D59BE-4CF1-43CE-9AF1-140EF363B635}" destId="{E74329C7-54DD-43CE-A1AC-D28B1E9DDAEE}" srcOrd="0" destOrd="0" presId="urn:microsoft.com/office/officeart/2005/8/layout/lProcess2"/>
    <dgm:cxn modelId="{EB958F60-125C-4AE5-9F5D-0D88E041965A}" srcId="{FE64CAC5-8B61-41B1-8BB1-CE5C021A38D9}" destId="{AA71A8AC-BEAC-4B89-B33C-18FAA7A352DF}" srcOrd="2" destOrd="0" parTransId="{1CCB3862-9EDB-41A8-B50A-0DE059E0C699}" sibTransId="{95DDBD99-F628-4766-A95A-AB116267682C}"/>
    <dgm:cxn modelId="{BD02BF60-9930-410C-A59E-214C3A2EB2B6}" srcId="{FAA9239E-E667-4A45-9248-F59045C9FCE6}" destId="{0E04CC7E-E85C-400E-A870-1656C8999308}" srcOrd="1" destOrd="0" parTransId="{6B4C9695-97F7-4DBE-B7D4-467DB515D3EA}" sibTransId="{87192881-8FA1-47FF-A33E-2F155434677F}"/>
    <dgm:cxn modelId="{A46D3864-5AA8-4291-BD3C-216F4D6BF19E}" type="presOf" srcId="{B47DD279-8903-4CC8-BF76-5B3EBB878FF3}" destId="{073C9C8D-0237-490E-A8F2-805246369CFD}" srcOrd="0" destOrd="0" presId="urn:microsoft.com/office/officeart/2005/8/layout/lProcess2"/>
    <dgm:cxn modelId="{F11B7864-6255-4EC6-860B-864058C8A0CA}" srcId="{AA981FE3-A29B-4932-864F-CC5557CEE56C}" destId="{B47DD279-8903-4CC8-BF76-5B3EBB878FF3}" srcOrd="2" destOrd="0" parTransId="{D58E8F51-A868-483C-B4B1-D8A6C1A2E81F}" sibTransId="{CBB8CD52-57F0-45B9-B146-D720E9877E4F}"/>
    <dgm:cxn modelId="{25A69864-297F-4B90-89FF-13CAE91A7A77}" srcId="{AA981FE3-A29B-4932-864F-CC5557CEE56C}" destId="{88F47484-B30D-4B2C-A1E8-528718F88E47}" srcOrd="1" destOrd="0" parTransId="{200499B3-52C2-45B4-95B2-D8C5BE49F942}" sibTransId="{D003700B-D6C1-47EF-BDA5-9CE86CA5DE1F}"/>
    <dgm:cxn modelId="{AE834A6B-2718-4F24-BF7F-E79F0FFDCE45}" srcId="{BA195812-731E-41CB-85D7-8E7F2E195309}" destId="{FC47F65C-D3B8-4B3D-B004-BF92508C659B}" srcOrd="1" destOrd="0" parTransId="{E9B0140A-E09F-406A-968F-794525C7ED81}" sibTransId="{82C05F2B-53BF-47C5-BF4E-8F835D0BF02E}"/>
    <dgm:cxn modelId="{6CF3924C-6537-4FE8-8E18-425ABF8C9707}" type="presOf" srcId="{FE64CAC5-8B61-41B1-8BB1-CE5C021A38D9}" destId="{7F20A33F-FE1F-4C97-9477-C956899E1D4C}" srcOrd="1" destOrd="0" presId="urn:microsoft.com/office/officeart/2005/8/layout/lProcess2"/>
    <dgm:cxn modelId="{6434E86C-8599-47E9-ABEC-48849CB92F7A}" type="presOf" srcId="{F7417952-5075-4169-9299-55BD03BA0D59}" destId="{A299E9CD-580A-4D13-8F06-157BFB5493AD}" srcOrd="0" destOrd="0" presId="urn:microsoft.com/office/officeart/2005/8/layout/lProcess2"/>
    <dgm:cxn modelId="{138ABC50-9DC7-40E4-80A4-2A3A90A29234}" type="presOf" srcId="{AA71A8AC-BEAC-4B89-B33C-18FAA7A352DF}" destId="{8FF02EC6-180A-4EBE-9B0A-AA7AE3C67D6B}" srcOrd="0" destOrd="0" presId="urn:microsoft.com/office/officeart/2005/8/layout/lProcess2"/>
    <dgm:cxn modelId="{5C2FFD76-A6EC-40D4-ABBE-B443F3CC6D56}" type="presOf" srcId="{4F41115C-6126-42CF-9A32-8D600BD39A92}" destId="{E687B567-622F-41F3-8FF3-D6ED1BC19246}" srcOrd="0" destOrd="0" presId="urn:microsoft.com/office/officeart/2005/8/layout/lProcess2"/>
    <dgm:cxn modelId="{8E6FE98B-BEA4-4E65-AC49-50F8D25BD24C}" type="presOf" srcId="{FAA9239E-E667-4A45-9248-F59045C9FCE6}" destId="{0BCABA37-B7DA-4D74-9D99-D8508CF747C4}" srcOrd="0" destOrd="0" presId="urn:microsoft.com/office/officeart/2005/8/layout/lProcess2"/>
    <dgm:cxn modelId="{CCE2EE8F-0B5D-4C45-A0C7-89667261CF7A}" type="presOf" srcId="{78A3739B-13AE-431B-81D5-7B448DD5DC36}" destId="{945D729F-A7A8-438F-AEA5-8F595BF54207}" srcOrd="0" destOrd="0" presId="urn:microsoft.com/office/officeart/2005/8/layout/lProcess2"/>
    <dgm:cxn modelId="{04564D93-B3C5-4B0C-88A3-D4723B69242C}" srcId="{AA981FE3-A29B-4932-864F-CC5557CEE56C}" destId="{4F41115C-6126-42CF-9A32-8D600BD39A92}" srcOrd="0" destOrd="0" parTransId="{553002A6-091C-4144-AC0D-CD887471479F}" sibTransId="{FB5FFA39-2004-4D42-A003-C2E7A773BB59}"/>
    <dgm:cxn modelId="{DFBA789F-01F6-4362-A9EE-86BFBC0FFFD4}" type="presOf" srcId="{7941449D-E014-4FB7-9274-DB8F80600DBD}" destId="{93259331-ACA6-4A9D-AB1A-8B17E2FCC4DF}" srcOrd="0" destOrd="0" presId="urn:microsoft.com/office/officeart/2005/8/layout/lProcess2"/>
    <dgm:cxn modelId="{3E7AA99F-ED66-4309-918C-DA776E92ED6B}" type="presOf" srcId="{E8705555-6088-43B4-9B5F-C736484C886D}" destId="{68E58576-F101-49C2-A5D7-9279EF360EE9}" srcOrd="1" destOrd="0" presId="urn:microsoft.com/office/officeart/2005/8/layout/lProcess2"/>
    <dgm:cxn modelId="{93384DA0-7A2D-4F26-B6D1-B6486A716E18}" type="presOf" srcId="{BA195812-731E-41CB-85D7-8E7F2E195309}" destId="{D6F94ABD-665A-4619-81A6-A9D45E2DEEE8}" srcOrd="0" destOrd="0" presId="urn:microsoft.com/office/officeart/2005/8/layout/lProcess2"/>
    <dgm:cxn modelId="{C8D7E0A1-01D0-483F-B953-1E6A9DA8B0A2}" type="presOf" srcId="{AA981FE3-A29B-4932-864F-CC5557CEE56C}" destId="{EB5DC377-C51B-41C5-AD01-6425D694BDF8}" srcOrd="1" destOrd="0" presId="urn:microsoft.com/office/officeart/2005/8/layout/lProcess2"/>
    <dgm:cxn modelId="{E4D685A3-ED97-4448-A69C-8D44AA7B9FA7}" type="presOf" srcId="{AA981FE3-A29B-4932-864F-CC5557CEE56C}" destId="{27DB863E-75D3-47E5-ACF4-4C5AA188FF8E}" srcOrd="0" destOrd="0" presId="urn:microsoft.com/office/officeart/2005/8/layout/lProcess2"/>
    <dgm:cxn modelId="{5B4E4AA5-D507-4459-8D96-07DB677EA299}" srcId="{F7417952-5075-4169-9299-55BD03BA0D59}" destId="{AA981FE3-A29B-4932-864F-CC5557CEE56C}" srcOrd="4" destOrd="0" parTransId="{CD6B4CBA-1D25-40CA-AE42-F439804CAA53}" sibTransId="{44FDE3F1-2883-4BFB-8ED7-4E827670FDE5}"/>
    <dgm:cxn modelId="{B58952AE-F2D1-4C9D-AA0F-D2071F6E0D2B}" srcId="{FAA9239E-E667-4A45-9248-F59045C9FCE6}" destId="{701D59BE-4CF1-43CE-9AF1-140EF363B635}" srcOrd="2" destOrd="0" parTransId="{18A427C5-118D-4412-A9A6-F081C188430E}" sibTransId="{D3D442B3-1BC2-4C82-AB16-B0ABA8A12E9B}"/>
    <dgm:cxn modelId="{B637D2B2-0B0B-48EF-B3CC-798477379384}" type="presOf" srcId="{D370CDDD-F141-4C14-9B3D-D05276691770}" destId="{FA6ECBC6-336F-4037-B342-EC63F59D8F6E}" srcOrd="0" destOrd="0" presId="urn:microsoft.com/office/officeart/2005/8/layout/lProcess2"/>
    <dgm:cxn modelId="{DC9757B5-E32C-497C-89CC-29FCEA0EEEE2}" type="presOf" srcId="{BA195812-731E-41CB-85D7-8E7F2E195309}" destId="{4C509623-6D8B-46CD-9755-9FD461E26E33}" srcOrd="1" destOrd="0" presId="urn:microsoft.com/office/officeart/2005/8/layout/lProcess2"/>
    <dgm:cxn modelId="{547572BC-DA44-4D2E-A35E-AB88E66CCA6B}" type="presOf" srcId="{81C0F93D-3E5A-4659-88E6-D8D359E79D28}" destId="{2079FB34-CF46-46F5-9876-EC8EDC2FA425}" srcOrd="0" destOrd="0" presId="urn:microsoft.com/office/officeart/2005/8/layout/lProcess2"/>
    <dgm:cxn modelId="{900457BE-EB46-4536-8C0A-3C6171C56215}" type="presOf" srcId="{FE64CAC5-8B61-41B1-8BB1-CE5C021A38D9}" destId="{C4843BD2-DE96-4181-B73C-4CAC23B37638}" srcOrd="0" destOrd="0" presId="urn:microsoft.com/office/officeart/2005/8/layout/lProcess2"/>
    <dgm:cxn modelId="{977CBABE-D089-4D99-9D71-F8AAD7ADC3B0}" srcId="{F7417952-5075-4169-9299-55BD03BA0D59}" destId="{E8705555-6088-43B4-9B5F-C736484C886D}" srcOrd="1" destOrd="0" parTransId="{3F1229D0-53FD-4901-8439-2CF129DFB406}" sibTransId="{9374B6DC-7BE5-4EBC-A346-F93BC2D8E1F3}"/>
    <dgm:cxn modelId="{876350C0-3CAE-479D-BC13-A003B9A3E9AC}" srcId="{BA195812-731E-41CB-85D7-8E7F2E195309}" destId="{81C0F93D-3E5A-4659-88E6-D8D359E79D28}" srcOrd="0" destOrd="0" parTransId="{DB02A5A1-6A2A-4F86-B8C8-DDAF8C32CBBE}" sibTransId="{2217D786-CCDB-4038-9C56-C5EAB2DCCD00}"/>
    <dgm:cxn modelId="{025B4EC7-F2B7-4E81-8314-2484C9413AA6}" srcId="{E8705555-6088-43B4-9B5F-C736484C886D}" destId="{5A0E8D22-2FCE-4E51-A699-AE30A253EF76}" srcOrd="0" destOrd="0" parTransId="{2F434FC3-C84E-4C39-9A71-81F6A1C3E1C0}" sibTransId="{3F2E5CD9-1A11-4BCD-804D-39298FBEA34E}"/>
    <dgm:cxn modelId="{938973CA-20CC-4E52-ABA6-7CE44B97F851}" srcId="{F7417952-5075-4169-9299-55BD03BA0D59}" destId="{BA195812-731E-41CB-85D7-8E7F2E195309}" srcOrd="2" destOrd="0" parTransId="{2F32DFAD-71E5-4EFF-A7CC-07DC8B6A0429}" sibTransId="{7076E52D-AF9C-4977-9023-98EF45BCDC6E}"/>
    <dgm:cxn modelId="{462C9ECC-6BA8-453B-BB45-4824E039E1F7}" type="presOf" srcId="{A55AFE2F-3822-43DC-A951-EBAC27EAF2BA}" destId="{C2DDD3F6-3B07-44D4-A919-ECCC4E990B2B}" srcOrd="0" destOrd="0" presId="urn:microsoft.com/office/officeart/2005/8/layout/lProcess2"/>
    <dgm:cxn modelId="{B905DBCF-E02E-4605-8419-4EDF8EF3962D}" srcId="{FE64CAC5-8B61-41B1-8BB1-CE5C021A38D9}" destId="{7941449D-E014-4FB7-9274-DB8F80600DBD}" srcOrd="0" destOrd="0" parTransId="{3637ED95-C211-48E2-97F2-DBB82B8ACF18}" sibTransId="{89E97EA1-F521-43BF-B444-0F0B5D13AA12}"/>
    <dgm:cxn modelId="{310A95D1-9383-41D5-8F4D-F6D74315DBD0}" srcId="{BA195812-731E-41CB-85D7-8E7F2E195309}" destId="{31E17A95-320D-4D4A-8D40-369D9FF3C4FA}" srcOrd="2" destOrd="0" parTransId="{B863E7AB-26AA-4541-A56F-91063750F63B}" sibTransId="{DC242733-47EA-4CFF-950A-F3759F8C2620}"/>
    <dgm:cxn modelId="{945BA9E4-B3DD-4D30-BE4C-6E012D798740}" srcId="{E8705555-6088-43B4-9B5F-C736484C886D}" destId="{A55AFE2F-3822-43DC-A951-EBAC27EAF2BA}" srcOrd="1" destOrd="0" parTransId="{22C35307-59FC-4CCB-88C1-AAB1485899F6}" sibTransId="{14267636-7D7C-4CBF-B720-C081A2ECC4E1}"/>
    <dgm:cxn modelId="{149C67F1-0345-458A-9232-7E0D8E31ADE7}" type="presOf" srcId="{FC47F65C-D3B8-4B3D-B004-BF92508C659B}" destId="{314044BF-8206-47FF-AE07-DB341BA532CA}" srcOrd="0" destOrd="0" presId="urn:microsoft.com/office/officeart/2005/8/layout/lProcess2"/>
    <dgm:cxn modelId="{7DFD11F2-91EB-4493-82F7-5B53AB9DA393}" type="presOf" srcId="{31E17A95-320D-4D4A-8D40-369D9FF3C4FA}" destId="{9C15582F-D8C1-4F51-8780-482FEC333FAE}" srcOrd="0" destOrd="0" presId="urn:microsoft.com/office/officeart/2005/8/layout/lProcess2"/>
    <dgm:cxn modelId="{C32CAF6E-38D1-4A47-BA1B-18675CDD3CCF}" type="presParOf" srcId="{A299E9CD-580A-4D13-8F06-157BFB5493AD}" destId="{598B7F3F-1C18-4358-BEC1-42EA91AEA59C}" srcOrd="0" destOrd="0" presId="urn:microsoft.com/office/officeart/2005/8/layout/lProcess2"/>
    <dgm:cxn modelId="{6B21A95D-CEA4-4823-B4E6-28A22AC32E0A}" type="presParOf" srcId="{598B7F3F-1C18-4358-BEC1-42EA91AEA59C}" destId="{0BCABA37-B7DA-4D74-9D99-D8508CF747C4}" srcOrd="0" destOrd="0" presId="urn:microsoft.com/office/officeart/2005/8/layout/lProcess2"/>
    <dgm:cxn modelId="{F706A698-6D1D-4400-8864-605BE9C82644}" type="presParOf" srcId="{598B7F3F-1C18-4358-BEC1-42EA91AEA59C}" destId="{F859BAC5-13B7-495A-AA6F-2722DF0572A0}" srcOrd="1" destOrd="0" presId="urn:microsoft.com/office/officeart/2005/8/layout/lProcess2"/>
    <dgm:cxn modelId="{F7A78913-3816-455C-8641-871CF383F4E0}" type="presParOf" srcId="{598B7F3F-1C18-4358-BEC1-42EA91AEA59C}" destId="{31124173-91B1-4142-96C2-F0CC97CF0393}" srcOrd="2" destOrd="0" presId="urn:microsoft.com/office/officeart/2005/8/layout/lProcess2"/>
    <dgm:cxn modelId="{A765690B-F787-4D0D-B7BB-A3DABD06021E}" type="presParOf" srcId="{31124173-91B1-4142-96C2-F0CC97CF0393}" destId="{E22FF11B-0009-43BB-876A-44E08F56076F}" srcOrd="0" destOrd="0" presId="urn:microsoft.com/office/officeart/2005/8/layout/lProcess2"/>
    <dgm:cxn modelId="{85E5B5F2-CCDD-4108-B5F1-FCF98C405693}" type="presParOf" srcId="{E22FF11B-0009-43BB-876A-44E08F56076F}" destId="{945D729F-A7A8-438F-AEA5-8F595BF54207}" srcOrd="0" destOrd="0" presId="urn:microsoft.com/office/officeart/2005/8/layout/lProcess2"/>
    <dgm:cxn modelId="{FBAE278D-7B27-499D-83B5-C116175114FE}" type="presParOf" srcId="{E22FF11B-0009-43BB-876A-44E08F56076F}" destId="{889725F6-952C-4456-8FC4-2A26A71777D8}" srcOrd="1" destOrd="0" presId="urn:microsoft.com/office/officeart/2005/8/layout/lProcess2"/>
    <dgm:cxn modelId="{D4E3EB8B-415E-47AE-96DD-78D8AC8AEBDE}" type="presParOf" srcId="{E22FF11B-0009-43BB-876A-44E08F56076F}" destId="{507BCA2C-0DCD-4D7E-970F-D53CBCE0934E}" srcOrd="2" destOrd="0" presId="urn:microsoft.com/office/officeart/2005/8/layout/lProcess2"/>
    <dgm:cxn modelId="{0A1F5703-028B-4A7D-A837-FA7038AAFF50}" type="presParOf" srcId="{E22FF11B-0009-43BB-876A-44E08F56076F}" destId="{733A9609-7823-4C39-B965-AEFD33413FC0}" srcOrd="3" destOrd="0" presId="urn:microsoft.com/office/officeart/2005/8/layout/lProcess2"/>
    <dgm:cxn modelId="{93D437AB-965E-4FFD-89DF-A9CD86556CF6}" type="presParOf" srcId="{E22FF11B-0009-43BB-876A-44E08F56076F}" destId="{E74329C7-54DD-43CE-A1AC-D28B1E9DDAEE}" srcOrd="4" destOrd="0" presId="urn:microsoft.com/office/officeart/2005/8/layout/lProcess2"/>
    <dgm:cxn modelId="{53682C14-FBB4-4DEE-A887-EF51F70A948C}" type="presParOf" srcId="{A299E9CD-580A-4D13-8F06-157BFB5493AD}" destId="{5C8F21D6-C77B-4800-8E37-7B154A114DC7}" srcOrd="1" destOrd="0" presId="urn:microsoft.com/office/officeart/2005/8/layout/lProcess2"/>
    <dgm:cxn modelId="{4286BFFE-3194-48FB-A870-A88436AB659A}" type="presParOf" srcId="{A299E9CD-580A-4D13-8F06-157BFB5493AD}" destId="{F3680B02-7A7E-455D-AE25-3D181EB4D62F}" srcOrd="2" destOrd="0" presId="urn:microsoft.com/office/officeart/2005/8/layout/lProcess2"/>
    <dgm:cxn modelId="{21DEA029-6DDB-4F4F-9690-C91D1B13E9FD}" type="presParOf" srcId="{F3680B02-7A7E-455D-AE25-3D181EB4D62F}" destId="{56EC10D1-3E84-41AB-AC11-4F4BD0254E5C}" srcOrd="0" destOrd="0" presId="urn:microsoft.com/office/officeart/2005/8/layout/lProcess2"/>
    <dgm:cxn modelId="{34DF791B-56F1-4E4F-AD1D-6BAD310D2C90}" type="presParOf" srcId="{F3680B02-7A7E-455D-AE25-3D181EB4D62F}" destId="{68E58576-F101-49C2-A5D7-9279EF360EE9}" srcOrd="1" destOrd="0" presId="urn:microsoft.com/office/officeart/2005/8/layout/lProcess2"/>
    <dgm:cxn modelId="{D21D0E86-33B8-402B-B835-7015683BE29E}" type="presParOf" srcId="{F3680B02-7A7E-455D-AE25-3D181EB4D62F}" destId="{59B7D07F-DB08-457A-881B-F2EF972F08DC}" srcOrd="2" destOrd="0" presId="urn:microsoft.com/office/officeart/2005/8/layout/lProcess2"/>
    <dgm:cxn modelId="{2864686C-251E-4DB8-AA16-7A4499F37147}" type="presParOf" srcId="{59B7D07F-DB08-457A-881B-F2EF972F08DC}" destId="{0B9216E2-42F7-45E5-AF69-722896CBE5BB}" srcOrd="0" destOrd="0" presId="urn:microsoft.com/office/officeart/2005/8/layout/lProcess2"/>
    <dgm:cxn modelId="{10955D7F-1D5A-42AE-B392-42F454AAB61D}" type="presParOf" srcId="{0B9216E2-42F7-45E5-AF69-722896CBE5BB}" destId="{5377C0BB-0961-446A-A48B-2E35A673AACC}" srcOrd="0" destOrd="0" presId="urn:microsoft.com/office/officeart/2005/8/layout/lProcess2"/>
    <dgm:cxn modelId="{F0DEE879-A530-4B10-ACC7-BFAE61CCE45D}" type="presParOf" srcId="{0B9216E2-42F7-45E5-AF69-722896CBE5BB}" destId="{0A057B00-96A1-4786-B8BA-D1EBE0067450}" srcOrd="1" destOrd="0" presId="urn:microsoft.com/office/officeart/2005/8/layout/lProcess2"/>
    <dgm:cxn modelId="{0E20876D-F15F-450D-A897-1870915A13FF}" type="presParOf" srcId="{0B9216E2-42F7-45E5-AF69-722896CBE5BB}" destId="{C2DDD3F6-3B07-44D4-A919-ECCC4E990B2B}" srcOrd="2" destOrd="0" presId="urn:microsoft.com/office/officeart/2005/8/layout/lProcess2"/>
    <dgm:cxn modelId="{565A21D8-D162-4B67-AF84-E333245B5D57}" type="presParOf" srcId="{0B9216E2-42F7-45E5-AF69-722896CBE5BB}" destId="{9A60A7F0-67CE-43B1-8739-6D6E12D0C337}" srcOrd="3" destOrd="0" presId="urn:microsoft.com/office/officeart/2005/8/layout/lProcess2"/>
    <dgm:cxn modelId="{F9376EB2-6FF9-4C85-8AC0-B63F7AE0BEBA}" type="presParOf" srcId="{0B9216E2-42F7-45E5-AF69-722896CBE5BB}" destId="{41B5EA21-3794-47E3-BE11-3F2976E7A588}" srcOrd="4" destOrd="0" presId="urn:microsoft.com/office/officeart/2005/8/layout/lProcess2"/>
    <dgm:cxn modelId="{3C40DCB3-54F5-4968-AD30-B41E4811C7B9}" type="presParOf" srcId="{A299E9CD-580A-4D13-8F06-157BFB5493AD}" destId="{2AE4C8D4-D9F9-46D4-AF9B-9855E99ADD1A}" srcOrd="3" destOrd="0" presId="urn:microsoft.com/office/officeart/2005/8/layout/lProcess2"/>
    <dgm:cxn modelId="{D9CA086B-6E55-4AD2-ADD6-D8E924D4D0E9}" type="presParOf" srcId="{A299E9CD-580A-4D13-8F06-157BFB5493AD}" destId="{59FB5E62-1DD1-4E9B-87E4-7FBED11A1FAD}" srcOrd="4" destOrd="0" presId="urn:microsoft.com/office/officeart/2005/8/layout/lProcess2"/>
    <dgm:cxn modelId="{489ACC77-7753-4680-82AD-2E098C6CE38D}" type="presParOf" srcId="{59FB5E62-1DD1-4E9B-87E4-7FBED11A1FAD}" destId="{D6F94ABD-665A-4619-81A6-A9D45E2DEEE8}" srcOrd="0" destOrd="0" presId="urn:microsoft.com/office/officeart/2005/8/layout/lProcess2"/>
    <dgm:cxn modelId="{76B365B7-E9AF-4F63-BBA2-16761E33A2E7}" type="presParOf" srcId="{59FB5E62-1DD1-4E9B-87E4-7FBED11A1FAD}" destId="{4C509623-6D8B-46CD-9755-9FD461E26E33}" srcOrd="1" destOrd="0" presId="urn:microsoft.com/office/officeart/2005/8/layout/lProcess2"/>
    <dgm:cxn modelId="{8F6DD608-95F1-4229-89AA-56DD62C3F172}" type="presParOf" srcId="{59FB5E62-1DD1-4E9B-87E4-7FBED11A1FAD}" destId="{CE7B0341-C5CD-4A0D-A3C1-E29824C9AF76}" srcOrd="2" destOrd="0" presId="urn:microsoft.com/office/officeart/2005/8/layout/lProcess2"/>
    <dgm:cxn modelId="{77C2A9C9-98B5-4873-8755-1EC31D74E654}" type="presParOf" srcId="{CE7B0341-C5CD-4A0D-A3C1-E29824C9AF76}" destId="{E470AC84-373F-4B2C-ABBB-8BB78F3F5E33}" srcOrd="0" destOrd="0" presId="urn:microsoft.com/office/officeart/2005/8/layout/lProcess2"/>
    <dgm:cxn modelId="{CED57521-1700-4795-A6B3-98EDC5C417C4}" type="presParOf" srcId="{E470AC84-373F-4B2C-ABBB-8BB78F3F5E33}" destId="{2079FB34-CF46-46F5-9876-EC8EDC2FA425}" srcOrd="0" destOrd="0" presId="urn:microsoft.com/office/officeart/2005/8/layout/lProcess2"/>
    <dgm:cxn modelId="{A7582487-E5FC-423E-B783-08E206F59A40}" type="presParOf" srcId="{E470AC84-373F-4B2C-ABBB-8BB78F3F5E33}" destId="{2FE8F1BA-D1A1-4018-8A17-9419523ED676}" srcOrd="1" destOrd="0" presId="urn:microsoft.com/office/officeart/2005/8/layout/lProcess2"/>
    <dgm:cxn modelId="{A2FD47FF-F050-4D17-80E8-E98E8B5D7F1B}" type="presParOf" srcId="{E470AC84-373F-4B2C-ABBB-8BB78F3F5E33}" destId="{314044BF-8206-47FF-AE07-DB341BA532CA}" srcOrd="2" destOrd="0" presId="urn:microsoft.com/office/officeart/2005/8/layout/lProcess2"/>
    <dgm:cxn modelId="{8D979492-EA13-4904-82B3-03AEAACFFF7A}" type="presParOf" srcId="{E470AC84-373F-4B2C-ABBB-8BB78F3F5E33}" destId="{F05B596F-0361-46EB-918D-989F04B329C2}" srcOrd="3" destOrd="0" presId="urn:microsoft.com/office/officeart/2005/8/layout/lProcess2"/>
    <dgm:cxn modelId="{300CC8EA-5214-432D-9170-4A87C6FDDCEC}" type="presParOf" srcId="{E470AC84-373F-4B2C-ABBB-8BB78F3F5E33}" destId="{9C15582F-D8C1-4F51-8780-482FEC333FAE}" srcOrd="4" destOrd="0" presId="urn:microsoft.com/office/officeart/2005/8/layout/lProcess2"/>
    <dgm:cxn modelId="{2584FDE5-2BC0-479C-B266-92F107EEC497}" type="presParOf" srcId="{A299E9CD-580A-4D13-8F06-157BFB5493AD}" destId="{9E8EBEC9-42E3-4E3C-AF1D-02563226B578}" srcOrd="5" destOrd="0" presId="urn:microsoft.com/office/officeart/2005/8/layout/lProcess2"/>
    <dgm:cxn modelId="{2F31027B-7978-45ED-9BDF-5E55D6D47B28}" type="presParOf" srcId="{A299E9CD-580A-4D13-8F06-157BFB5493AD}" destId="{5B2F7FFC-A033-44BC-9C8D-30645F8FF440}" srcOrd="6" destOrd="0" presId="urn:microsoft.com/office/officeart/2005/8/layout/lProcess2"/>
    <dgm:cxn modelId="{823B1611-2E05-4A63-A2BE-8BA560E548CB}" type="presParOf" srcId="{5B2F7FFC-A033-44BC-9C8D-30645F8FF440}" destId="{C4843BD2-DE96-4181-B73C-4CAC23B37638}" srcOrd="0" destOrd="0" presId="urn:microsoft.com/office/officeart/2005/8/layout/lProcess2"/>
    <dgm:cxn modelId="{4F4ED0BD-45F2-480F-A553-1973272A4704}" type="presParOf" srcId="{5B2F7FFC-A033-44BC-9C8D-30645F8FF440}" destId="{7F20A33F-FE1F-4C97-9477-C956899E1D4C}" srcOrd="1" destOrd="0" presId="urn:microsoft.com/office/officeart/2005/8/layout/lProcess2"/>
    <dgm:cxn modelId="{2C980889-F44F-4CE6-BCDD-1F0D3BC12408}" type="presParOf" srcId="{5B2F7FFC-A033-44BC-9C8D-30645F8FF440}" destId="{C1C86D4C-D102-4EA7-A2EE-3A2D2EC224A1}" srcOrd="2" destOrd="0" presId="urn:microsoft.com/office/officeart/2005/8/layout/lProcess2"/>
    <dgm:cxn modelId="{C1B97AD5-DA94-40F6-8693-98FE7183FF04}" type="presParOf" srcId="{C1C86D4C-D102-4EA7-A2EE-3A2D2EC224A1}" destId="{F0736BFD-D39D-48FF-91A3-AE26D385AA2F}" srcOrd="0" destOrd="0" presId="urn:microsoft.com/office/officeart/2005/8/layout/lProcess2"/>
    <dgm:cxn modelId="{5AFDC46E-B83F-41D5-9094-74856A07E376}" type="presParOf" srcId="{F0736BFD-D39D-48FF-91A3-AE26D385AA2F}" destId="{93259331-ACA6-4A9D-AB1A-8B17E2FCC4DF}" srcOrd="0" destOrd="0" presId="urn:microsoft.com/office/officeart/2005/8/layout/lProcess2"/>
    <dgm:cxn modelId="{B3535715-E9AA-44F0-89F9-8943E41AB373}" type="presParOf" srcId="{F0736BFD-D39D-48FF-91A3-AE26D385AA2F}" destId="{A434FC90-F041-4E92-8814-A7D95B1BC519}" srcOrd="1" destOrd="0" presId="urn:microsoft.com/office/officeart/2005/8/layout/lProcess2"/>
    <dgm:cxn modelId="{B06EB818-0231-45BC-89CB-67A83A8B5EA6}" type="presParOf" srcId="{F0736BFD-D39D-48FF-91A3-AE26D385AA2F}" destId="{FA6ECBC6-336F-4037-B342-EC63F59D8F6E}" srcOrd="2" destOrd="0" presId="urn:microsoft.com/office/officeart/2005/8/layout/lProcess2"/>
    <dgm:cxn modelId="{CE6F9C6D-CE59-40BB-BAAF-615C37BDA33C}" type="presParOf" srcId="{F0736BFD-D39D-48FF-91A3-AE26D385AA2F}" destId="{F854F4D0-0F16-48D6-AB5F-45AC8C856C5E}" srcOrd="3" destOrd="0" presId="urn:microsoft.com/office/officeart/2005/8/layout/lProcess2"/>
    <dgm:cxn modelId="{3897F2B0-0BB5-4A51-9A48-F1D568E968A6}" type="presParOf" srcId="{F0736BFD-D39D-48FF-91A3-AE26D385AA2F}" destId="{8FF02EC6-180A-4EBE-9B0A-AA7AE3C67D6B}" srcOrd="4" destOrd="0" presId="urn:microsoft.com/office/officeart/2005/8/layout/lProcess2"/>
    <dgm:cxn modelId="{B2B96954-BD81-4A2F-B3D1-81C176099B7F}" type="presParOf" srcId="{A299E9CD-580A-4D13-8F06-157BFB5493AD}" destId="{FFC8EBB8-EF7C-47F1-B452-0F5C23FD1588}" srcOrd="7" destOrd="0" presId="urn:microsoft.com/office/officeart/2005/8/layout/lProcess2"/>
    <dgm:cxn modelId="{6080D81E-FFBA-4613-AAFF-B818FD782955}" type="presParOf" srcId="{A299E9CD-580A-4D13-8F06-157BFB5493AD}" destId="{4BC622F1-D969-4D26-851F-FDD51878D5AC}" srcOrd="8" destOrd="0" presId="urn:microsoft.com/office/officeart/2005/8/layout/lProcess2"/>
    <dgm:cxn modelId="{BB4E5ABF-379C-4459-B6BD-824BCCEFC1F4}" type="presParOf" srcId="{4BC622F1-D969-4D26-851F-FDD51878D5AC}" destId="{27DB863E-75D3-47E5-ACF4-4C5AA188FF8E}" srcOrd="0" destOrd="0" presId="urn:microsoft.com/office/officeart/2005/8/layout/lProcess2"/>
    <dgm:cxn modelId="{E83044D7-3320-499A-88F1-0EB1940842CE}" type="presParOf" srcId="{4BC622F1-D969-4D26-851F-FDD51878D5AC}" destId="{EB5DC377-C51B-41C5-AD01-6425D694BDF8}" srcOrd="1" destOrd="0" presId="urn:microsoft.com/office/officeart/2005/8/layout/lProcess2"/>
    <dgm:cxn modelId="{DEB75C42-1106-4A52-BFA9-E938C54261D4}" type="presParOf" srcId="{4BC622F1-D969-4D26-851F-FDD51878D5AC}" destId="{B189FA5B-ACB0-4A12-B12F-3074BE450145}" srcOrd="2" destOrd="0" presId="urn:microsoft.com/office/officeart/2005/8/layout/lProcess2"/>
    <dgm:cxn modelId="{1E2A5933-E1A7-4B75-8798-1286E78BF637}" type="presParOf" srcId="{B189FA5B-ACB0-4A12-B12F-3074BE450145}" destId="{4A641942-00AB-4F7B-AD76-7F09F3B5C5F0}" srcOrd="0" destOrd="0" presId="urn:microsoft.com/office/officeart/2005/8/layout/lProcess2"/>
    <dgm:cxn modelId="{A480DD3B-17CD-4320-AF85-06FF99890980}" type="presParOf" srcId="{4A641942-00AB-4F7B-AD76-7F09F3B5C5F0}" destId="{E687B567-622F-41F3-8FF3-D6ED1BC19246}" srcOrd="0" destOrd="0" presId="urn:microsoft.com/office/officeart/2005/8/layout/lProcess2"/>
    <dgm:cxn modelId="{C4B62550-73EF-49E5-9475-6F3832B2DFA5}" type="presParOf" srcId="{4A641942-00AB-4F7B-AD76-7F09F3B5C5F0}" destId="{DD1C448B-50A2-4E5A-A11C-B940D3900F71}" srcOrd="1" destOrd="0" presId="urn:microsoft.com/office/officeart/2005/8/layout/lProcess2"/>
    <dgm:cxn modelId="{6A2BD50B-8319-4DD1-83C6-1B06DB5554A8}" type="presParOf" srcId="{4A641942-00AB-4F7B-AD76-7F09F3B5C5F0}" destId="{9A813F0D-F46D-4DDF-BA75-911DA3BAF643}" srcOrd="2" destOrd="0" presId="urn:microsoft.com/office/officeart/2005/8/layout/lProcess2"/>
    <dgm:cxn modelId="{1981260A-4062-4F28-87B5-30F2450CCE78}" type="presParOf" srcId="{4A641942-00AB-4F7B-AD76-7F09F3B5C5F0}" destId="{B667D36D-F06E-435A-BC23-9E4C8CA1243D}" srcOrd="3" destOrd="0" presId="urn:microsoft.com/office/officeart/2005/8/layout/lProcess2"/>
    <dgm:cxn modelId="{C5A18F3E-5C56-41D8-8EF9-245BF102A943}" type="presParOf" srcId="{4A641942-00AB-4F7B-AD76-7F09F3B5C5F0}" destId="{073C9C8D-0237-490E-A8F2-805246369CFD}" srcOrd="4"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CABA37-B7DA-4D74-9D99-D8508CF747C4}">
      <dsp:nvSpPr>
        <dsp:cNvPr id="0" name=""/>
        <dsp:cNvSpPr/>
      </dsp:nvSpPr>
      <dsp:spPr>
        <a:xfrm>
          <a:off x="0"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0" y="0"/>
        <a:ext cx="1662391" cy="834390"/>
      </dsp:txXfrm>
    </dsp:sp>
    <dsp:sp modelId="{945D729F-A7A8-438F-AEA5-8F595BF54207}">
      <dsp:nvSpPr>
        <dsp:cNvPr id="0" name=""/>
        <dsp:cNvSpPr/>
      </dsp:nvSpPr>
      <dsp:spPr>
        <a:xfrm>
          <a:off x="170976"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850631"/>
        <a:ext cx="1297905" cy="514406"/>
      </dsp:txXfrm>
    </dsp:sp>
    <dsp:sp modelId="{507BCA2C-0DCD-4D7E-970F-D53CBCE0934E}">
      <dsp:nvSpPr>
        <dsp:cNvPr id="0" name=""/>
        <dsp:cNvSpPr/>
      </dsp:nvSpPr>
      <dsp:spPr>
        <a:xfrm>
          <a:off x="170976"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1481109"/>
        <a:ext cx="1297905" cy="514406"/>
      </dsp:txXfrm>
    </dsp:sp>
    <dsp:sp modelId="{E74329C7-54DD-43CE-A1AC-D28B1E9DDAEE}">
      <dsp:nvSpPr>
        <dsp:cNvPr id="0" name=""/>
        <dsp:cNvSpPr/>
      </dsp:nvSpPr>
      <dsp:spPr>
        <a:xfrm>
          <a:off x="170976"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2111587"/>
        <a:ext cx="1297905" cy="514406"/>
      </dsp:txXfrm>
    </dsp:sp>
    <dsp:sp modelId="{56EC10D1-3E84-41AB-AC11-4F4BD0254E5C}">
      <dsp:nvSpPr>
        <dsp:cNvPr id="0" name=""/>
        <dsp:cNvSpPr/>
      </dsp:nvSpPr>
      <dsp:spPr>
        <a:xfrm>
          <a:off x="1791808"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791808" y="0"/>
        <a:ext cx="1662391" cy="834390"/>
      </dsp:txXfrm>
    </dsp:sp>
    <dsp:sp modelId="{5377C0BB-0961-446A-A48B-2E35A673AACC}">
      <dsp:nvSpPr>
        <dsp:cNvPr id="0" name=""/>
        <dsp:cNvSpPr/>
      </dsp:nvSpPr>
      <dsp:spPr>
        <a:xfrm>
          <a:off x="1958047"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850631"/>
        <a:ext cx="1297905" cy="514406"/>
      </dsp:txXfrm>
    </dsp:sp>
    <dsp:sp modelId="{C2DDD3F6-3B07-44D4-A919-ECCC4E990B2B}">
      <dsp:nvSpPr>
        <dsp:cNvPr id="0" name=""/>
        <dsp:cNvSpPr/>
      </dsp:nvSpPr>
      <dsp:spPr>
        <a:xfrm>
          <a:off x="1958047"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1481109"/>
        <a:ext cx="1297905" cy="514406"/>
      </dsp:txXfrm>
    </dsp:sp>
    <dsp:sp modelId="{41B5EA21-3794-47E3-BE11-3F2976E7A588}">
      <dsp:nvSpPr>
        <dsp:cNvPr id="0" name=""/>
        <dsp:cNvSpPr/>
      </dsp:nvSpPr>
      <dsp:spPr>
        <a:xfrm>
          <a:off x="1992412" y="2141302"/>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08416" y="2157306"/>
        <a:ext cx="1297905" cy="514406"/>
      </dsp:txXfrm>
    </dsp:sp>
    <dsp:sp modelId="{D6F94ABD-665A-4619-81A6-A9D45E2DEEE8}">
      <dsp:nvSpPr>
        <dsp:cNvPr id="0" name=""/>
        <dsp:cNvSpPr/>
      </dsp:nvSpPr>
      <dsp:spPr>
        <a:xfrm>
          <a:off x="3578879"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578879" y="0"/>
        <a:ext cx="1662391" cy="834390"/>
      </dsp:txXfrm>
    </dsp:sp>
    <dsp:sp modelId="{2079FB34-CF46-46F5-9876-EC8EDC2FA425}">
      <dsp:nvSpPr>
        <dsp:cNvPr id="0" name=""/>
        <dsp:cNvSpPr/>
      </dsp:nvSpPr>
      <dsp:spPr>
        <a:xfrm>
          <a:off x="3745118"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850631"/>
        <a:ext cx="1297905" cy="514406"/>
      </dsp:txXfrm>
    </dsp:sp>
    <dsp:sp modelId="{314044BF-8206-47FF-AE07-DB341BA532CA}">
      <dsp:nvSpPr>
        <dsp:cNvPr id="0" name=""/>
        <dsp:cNvSpPr/>
      </dsp:nvSpPr>
      <dsp:spPr>
        <a:xfrm>
          <a:off x="3745118"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1481109"/>
        <a:ext cx="1297905" cy="514406"/>
      </dsp:txXfrm>
    </dsp:sp>
    <dsp:sp modelId="{9C15582F-D8C1-4F51-8780-482FEC333FAE}">
      <dsp:nvSpPr>
        <dsp:cNvPr id="0" name=""/>
        <dsp:cNvSpPr/>
      </dsp:nvSpPr>
      <dsp:spPr>
        <a:xfrm>
          <a:off x="3745118"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2111587"/>
        <a:ext cx="1297905" cy="514406"/>
      </dsp:txXfrm>
    </dsp:sp>
    <dsp:sp modelId="{C4843BD2-DE96-4181-B73C-4CAC23B37638}">
      <dsp:nvSpPr>
        <dsp:cNvPr id="0" name=""/>
        <dsp:cNvSpPr/>
      </dsp:nvSpPr>
      <dsp:spPr>
        <a:xfrm>
          <a:off x="5365950"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365950" y="0"/>
        <a:ext cx="1662391" cy="834390"/>
      </dsp:txXfrm>
    </dsp:sp>
    <dsp:sp modelId="{93259331-ACA6-4A9D-AB1A-8B17E2FCC4DF}">
      <dsp:nvSpPr>
        <dsp:cNvPr id="0" name=""/>
        <dsp:cNvSpPr/>
      </dsp:nvSpPr>
      <dsp:spPr>
        <a:xfrm>
          <a:off x="5532189"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850631"/>
        <a:ext cx="1297905" cy="514406"/>
      </dsp:txXfrm>
    </dsp:sp>
    <dsp:sp modelId="{FA6ECBC6-336F-4037-B342-EC63F59D8F6E}">
      <dsp:nvSpPr>
        <dsp:cNvPr id="0" name=""/>
        <dsp:cNvSpPr/>
      </dsp:nvSpPr>
      <dsp:spPr>
        <a:xfrm>
          <a:off x="5532189"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1481109"/>
        <a:ext cx="1297905" cy="514406"/>
      </dsp:txXfrm>
    </dsp:sp>
    <dsp:sp modelId="{8FF02EC6-180A-4EBE-9B0A-AA7AE3C67D6B}">
      <dsp:nvSpPr>
        <dsp:cNvPr id="0" name=""/>
        <dsp:cNvSpPr/>
      </dsp:nvSpPr>
      <dsp:spPr>
        <a:xfrm>
          <a:off x="5532189"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2111587"/>
        <a:ext cx="1297905" cy="514406"/>
      </dsp:txXfrm>
    </dsp:sp>
    <dsp:sp modelId="{27DB863E-75D3-47E5-ACF4-4C5AA188FF8E}">
      <dsp:nvSpPr>
        <dsp:cNvPr id="0" name=""/>
        <dsp:cNvSpPr/>
      </dsp:nvSpPr>
      <dsp:spPr>
        <a:xfrm>
          <a:off x="7152738"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152738" y="0"/>
        <a:ext cx="1662391" cy="834390"/>
      </dsp:txXfrm>
    </dsp:sp>
    <dsp:sp modelId="{E687B567-622F-41F3-8FF3-D6ED1BC19246}">
      <dsp:nvSpPr>
        <dsp:cNvPr id="0" name=""/>
        <dsp:cNvSpPr/>
      </dsp:nvSpPr>
      <dsp:spPr>
        <a:xfrm>
          <a:off x="7319260"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850631"/>
        <a:ext cx="1297905" cy="514406"/>
      </dsp:txXfrm>
    </dsp:sp>
    <dsp:sp modelId="{9A813F0D-F46D-4DDF-BA75-911DA3BAF643}">
      <dsp:nvSpPr>
        <dsp:cNvPr id="0" name=""/>
        <dsp:cNvSpPr/>
      </dsp:nvSpPr>
      <dsp:spPr>
        <a:xfrm>
          <a:off x="7319260"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1481109"/>
        <a:ext cx="1297905" cy="514406"/>
      </dsp:txXfrm>
    </dsp:sp>
    <dsp:sp modelId="{073C9C8D-0237-490E-A8F2-805246369CFD}">
      <dsp:nvSpPr>
        <dsp:cNvPr id="0" name=""/>
        <dsp:cNvSpPr/>
      </dsp:nvSpPr>
      <dsp:spPr>
        <a:xfrm>
          <a:off x="7319260"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2111587"/>
        <a:ext cx="1297905" cy="514406"/>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F10F93D4F97B43B291F17ADE87B81E" ma:contentTypeVersion="11" ma:contentTypeDescription="Create a new document." ma:contentTypeScope="" ma:versionID="556108087796ca5cb5ec0f26274ed7de">
  <xsd:schema xmlns:xsd="http://www.w3.org/2001/XMLSchema" xmlns:xs="http://www.w3.org/2001/XMLSchema" xmlns:p="http://schemas.microsoft.com/office/2006/metadata/properties" xmlns:ns2="de04b1fe-f08b-4846-bace-84beb1d59df6" xmlns:ns3="9796c9e9-ab81-4071-b50f-aa67d5b2ebc0" targetNamespace="http://schemas.microsoft.com/office/2006/metadata/properties" ma:root="true" ma:fieldsID="a7cf075b47314ba13c13f8dbd27e5241" ns2:_="" ns3:_="">
    <xsd:import namespace="de04b1fe-f08b-4846-bace-84beb1d59df6"/>
    <xsd:import namespace="9796c9e9-ab81-4071-b50f-aa67d5b2eb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b1fe-f08b-4846-bace-84beb1d5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96c9e9-ab81-4071-b50f-aa67d5b2eb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162C56-2AF6-45E6-8C40-411A4F44491A}">
  <ds:schemaRefs>
    <ds:schemaRef ds:uri="http://schemas.microsoft.com/sharepoint/v3/contenttype/forms"/>
  </ds:schemaRefs>
</ds:datastoreItem>
</file>

<file path=customXml/itemProps2.xml><?xml version="1.0" encoding="utf-8"?>
<ds:datastoreItem xmlns:ds="http://schemas.openxmlformats.org/officeDocument/2006/customXml" ds:itemID="{C8959A3A-7C3D-4168-99D1-FA97E439F122}">
  <ds:schemaRefs>
    <ds:schemaRef ds:uri="http://schemas.openxmlformats.org/officeDocument/2006/bibliography"/>
  </ds:schemaRefs>
</ds:datastoreItem>
</file>

<file path=customXml/itemProps3.xml><?xml version="1.0" encoding="utf-8"?>
<ds:datastoreItem xmlns:ds="http://schemas.openxmlformats.org/officeDocument/2006/customXml" ds:itemID="{2CBB1426-55ED-4960-963A-49721E5DA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b1fe-f08b-4846-bace-84beb1d59df6"/>
    <ds:schemaRef ds:uri="9796c9e9-ab81-4071-b50f-aa67d5b2e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3427F9-4F05-4FA1-8E15-D15D0CB0FF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2</Words>
  <Characters>58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Nall</dc:creator>
  <cp:keywords/>
  <dc:description/>
  <cp:lastModifiedBy>Justin  Barker</cp:lastModifiedBy>
  <cp:revision>6</cp:revision>
  <cp:lastPrinted>2021-02-13T02:28:00Z</cp:lastPrinted>
  <dcterms:created xsi:type="dcterms:W3CDTF">2021-04-28T23:19:00Z</dcterms:created>
  <dcterms:modified xsi:type="dcterms:W3CDTF">2021-04-2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10F93D4F97B43B291F17ADE87B81E</vt:lpwstr>
  </property>
</Properties>
</file>